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1EC34644"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88114E">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084581">
        <w:rPr>
          <w:rFonts w:asciiTheme="majorHAnsi" w:hAnsiTheme="majorHAnsi" w:cstheme="majorBidi"/>
          <w:sz w:val="28"/>
          <w:szCs w:val="28"/>
        </w:rPr>
        <w:t>4</w:t>
      </w:r>
    </w:p>
    <w:p w14:paraId="1A5A5E9D" w14:textId="567A8D01"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5F072F">
        <w:rPr>
          <w:rFonts w:asciiTheme="majorHAnsi" w:hAnsiTheme="majorHAnsi" w:cstheme="majorBidi"/>
          <w:sz w:val="22"/>
          <w:szCs w:val="22"/>
        </w:rPr>
        <w:t>Kingdom Stories: Living in the One True Kingdom</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725705">
        <w:rPr>
          <w:rFonts w:asciiTheme="majorHAnsi" w:hAnsiTheme="majorHAnsi" w:cstheme="majorBidi"/>
          <w:sz w:val="22"/>
          <w:szCs w:val="22"/>
        </w:rPr>
        <w:t>April</w:t>
      </w:r>
      <w:r w:rsidR="0091594A">
        <w:rPr>
          <w:rFonts w:asciiTheme="majorHAnsi" w:hAnsiTheme="majorHAnsi" w:cstheme="majorBidi"/>
          <w:sz w:val="22"/>
          <w:szCs w:val="22"/>
        </w:rPr>
        <w:t xml:space="preserve"> </w:t>
      </w:r>
      <w:r w:rsidR="001B1A01">
        <w:rPr>
          <w:rFonts w:asciiTheme="majorHAnsi" w:hAnsiTheme="majorHAnsi" w:cstheme="majorBidi"/>
          <w:sz w:val="22"/>
          <w:szCs w:val="22"/>
        </w:rPr>
        <w:t>2</w:t>
      </w:r>
      <w:r w:rsidR="00084581">
        <w:rPr>
          <w:rFonts w:asciiTheme="majorHAnsi" w:hAnsiTheme="majorHAnsi" w:cstheme="majorBidi"/>
          <w:sz w:val="22"/>
          <w:szCs w:val="22"/>
        </w:rPr>
        <w:t>7</w:t>
      </w:r>
      <w:r w:rsidR="004B4C72">
        <w:rPr>
          <w:rFonts w:asciiTheme="majorHAnsi" w:hAnsiTheme="majorHAnsi" w:cstheme="majorBidi"/>
          <w:sz w:val="22"/>
          <w:szCs w:val="22"/>
        </w:rPr>
        <w:t>-</w:t>
      </w:r>
      <w:r w:rsidR="001B1A01">
        <w:rPr>
          <w:rFonts w:asciiTheme="majorHAnsi" w:hAnsiTheme="majorHAnsi" w:cstheme="majorBidi"/>
          <w:sz w:val="22"/>
          <w:szCs w:val="22"/>
        </w:rPr>
        <w:t>2</w:t>
      </w:r>
      <w:r w:rsidR="00084581">
        <w:rPr>
          <w:rFonts w:asciiTheme="majorHAnsi" w:hAnsiTheme="majorHAnsi" w:cstheme="majorBidi"/>
          <w:sz w:val="22"/>
          <w:szCs w:val="22"/>
        </w:rPr>
        <w:t>8</w:t>
      </w:r>
      <w:r w:rsidR="1BF71ACF" w:rsidRPr="1A24C6AC">
        <w:rPr>
          <w:rFonts w:asciiTheme="majorHAnsi" w:hAnsiTheme="majorHAnsi" w:cstheme="majorBidi"/>
          <w:sz w:val="22"/>
          <w:szCs w:val="22"/>
        </w:rPr>
        <w:t>, 202</w:t>
      </w:r>
      <w:r w:rsidR="00165132">
        <w:rPr>
          <w:rFonts w:asciiTheme="majorHAnsi" w:hAnsiTheme="majorHAnsi" w:cstheme="majorBidi"/>
          <w:sz w:val="22"/>
          <w:szCs w:val="22"/>
        </w:rPr>
        <w:t>4</w:t>
      </w:r>
    </w:p>
    <w:p w14:paraId="255BD975" w14:textId="7D56E6B7" w:rsidR="42065EAD" w:rsidRPr="00B77582" w:rsidRDefault="00A56A62" w:rsidP="67C49245">
      <w:pPr>
        <w:spacing w:line="276" w:lineRule="auto"/>
        <w:rPr>
          <w:rFonts w:asciiTheme="majorHAnsi" w:hAnsiTheme="majorHAnsi" w:cstheme="majorBidi"/>
          <w:b/>
          <w:bCs/>
          <w:sz w:val="22"/>
          <w:szCs w:val="22"/>
        </w:rPr>
      </w:pPr>
      <w:r>
        <w:rPr>
          <w:rFonts w:asciiTheme="majorHAnsi" w:hAnsiTheme="majorHAnsi" w:cstheme="majorBidi"/>
          <w:sz w:val="22"/>
          <w:szCs w:val="22"/>
        </w:rPr>
        <w:t>Count the Cost</w:t>
      </w:r>
      <w:r w:rsidR="00865383">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084581">
        <w:rPr>
          <w:rFonts w:asciiTheme="majorHAnsi" w:hAnsiTheme="majorHAnsi" w:cstheme="majorBidi"/>
          <w:sz w:val="22"/>
          <w:szCs w:val="22"/>
        </w:rPr>
        <w:t>Luke</w:t>
      </w:r>
      <w:r w:rsidR="001B1A01">
        <w:rPr>
          <w:rFonts w:asciiTheme="majorHAnsi" w:hAnsiTheme="majorHAnsi" w:cstheme="majorBidi"/>
          <w:sz w:val="22"/>
          <w:szCs w:val="22"/>
        </w:rPr>
        <w:t xml:space="preserve"> 1</w:t>
      </w:r>
      <w:r w:rsidR="00084581">
        <w:rPr>
          <w:rFonts w:asciiTheme="majorHAnsi" w:hAnsiTheme="majorHAnsi" w:cstheme="majorBidi"/>
          <w:sz w:val="22"/>
          <w:szCs w:val="22"/>
        </w:rPr>
        <w:t>4</w:t>
      </w:r>
      <w:r w:rsidR="001B1A01">
        <w:rPr>
          <w:rFonts w:asciiTheme="majorHAnsi" w:hAnsiTheme="majorHAnsi" w:cstheme="majorBidi"/>
          <w:sz w:val="22"/>
          <w:szCs w:val="22"/>
        </w:rPr>
        <w:t>:</w:t>
      </w:r>
      <w:r w:rsidR="00084581">
        <w:rPr>
          <w:rFonts w:asciiTheme="majorHAnsi" w:hAnsiTheme="majorHAnsi" w:cstheme="majorBidi"/>
          <w:sz w:val="22"/>
          <w:szCs w:val="22"/>
        </w:rPr>
        <w:t>25-35</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24D05D99" w14:textId="2FD8847F" w:rsidR="00A42D14" w:rsidRPr="00C92456" w:rsidRDefault="00DA3F97"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Th</w:t>
      </w:r>
      <w:r w:rsidR="006B7F96">
        <w:rPr>
          <w:rStyle w:val="normaltextrun"/>
          <w:rFonts w:asciiTheme="majorHAnsi" w:eastAsiaTheme="majorEastAsia" w:hAnsiTheme="majorHAnsi" w:cstheme="majorBidi"/>
          <w:color w:val="090909"/>
          <w:sz w:val="22"/>
          <w:szCs w:val="22"/>
        </w:rPr>
        <w:t xml:space="preserve">is week’s sermon took us to </w:t>
      </w:r>
      <w:r w:rsidR="00314A08">
        <w:rPr>
          <w:rStyle w:val="normaltextrun"/>
          <w:rFonts w:asciiTheme="majorHAnsi" w:eastAsiaTheme="majorEastAsia" w:hAnsiTheme="majorHAnsi" w:cstheme="majorBidi"/>
          <w:color w:val="090909"/>
          <w:sz w:val="22"/>
          <w:szCs w:val="22"/>
        </w:rPr>
        <w:t>several parables that</w:t>
      </w:r>
      <w:r w:rsidR="00D90D88">
        <w:rPr>
          <w:rStyle w:val="normaltextrun"/>
          <w:rFonts w:asciiTheme="majorHAnsi" w:eastAsiaTheme="majorEastAsia" w:hAnsiTheme="majorHAnsi" w:cstheme="majorBidi"/>
          <w:color w:val="090909"/>
          <w:sz w:val="22"/>
          <w:szCs w:val="22"/>
        </w:rPr>
        <w:t xml:space="preserve"> emphasize the cost of being a disciple of Jesus.</w:t>
      </w:r>
      <w:r w:rsidR="00801177">
        <w:rPr>
          <w:rStyle w:val="normaltextrun"/>
          <w:rFonts w:asciiTheme="majorHAnsi" w:eastAsiaTheme="majorEastAsia" w:hAnsiTheme="majorHAnsi" w:cstheme="majorBidi"/>
          <w:color w:val="090909"/>
          <w:sz w:val="22"/>
          <w:szCs w:val="22"/>
        </w:rPr>
        <w:t xml:space="preserve"> </w:t>
      </w:r>
      <w:r w:rsidR="008C4EE1">
        <w:rPr>
          <w:rStyle w:val="normaltextrun"/>
          <w:rFonts w:asciiTheme="majorHAnsi" w:eastAsiaTheme="majorEastAsia" w:hAnsiTheme="majorHAnsi" w:cstheme="majorBidi"/>
          <w:color w:val="090909"/>
          <w:sz w:val="22"/>
          <w:szCs w:val="22"/>
        </w:rPr>
        <w:t>By u</w:t>
      </w:r>
      <w:r w:rsidR="00356323">
        <w:rPr>
          <w:rStyle w:val="normaltextrun"/>
          <w:rFonts w:asciiTheme="majorHAnsi" w:eastAsiaTheme="majorEastAsia" w:hAnsiTheme="majorHAnsi" w:cstheme="majorBidi"/>
          <w:color w:val="090909"/>
          <w:sz w:val="22"/>
          <w:szCs w:val="22"/>
        </w:rPr>
        <w:t xml:space="preserve">sing </w:t>
      </w:r>
      <w:r w:rsidR="008C4EE1">
        <w:rPr>
          <w:rStyle w:val="normaltextrun"/>
          <w:rFonts w:asciiTheme="majorHAnsi" w:eastAsiaTheme="majorEastAsia" w:hAnsiTheme="majorHAnsi" w:cstheme="majorBidi"/>
          <w:color w:val="090909"/>
          <w:sz w:val="22"/>
          <w:szCs w:val="22"/>
        </w:rPr>
        <w:t>all-or-nothing</w:t>
      </w:r>
      <w:r w:rsidR="003F1F48">
        <w:rPr>
          <w:rStyle w:val="normaltextrun"/>
          <w:rFonts w:asciiTheme="majorHAnsi" w:eastAsiaTheme="majorEastAsia" w:hAnsiTheme="majorHAnsi" w:cstheme="majorBidi"/>
          <w:color w:val="090909"/>
          <w:sz w:val="22"/>
          <w:szCs w:val="22"/>
        </w:rPr>
        <w:t xml:space="preserve"> </w:t>
      </w:r>
      <w:r w:rsidR="007023FF">
        <w:rPr>
          <w:rStyle w:val="normaltextrun"/>
          <w:rFonts w:asciiTheme="majorHAnsi" w:eastAsiaTheme="majorEastAsia" w:hAnsiTheme="majorHAnsi" w:cstheme="majorBidi"/>
          <w:color w:val="090909"/>
          <w:sz w:val="22"/>
          <w:szCs w:val="22"/>
        </w:rPr>
        <w:t>examples, Jesus is challenging His followers</w:t>
      </w:r>
      <w:r w:rsidR="00A56A62">
        <w:rPr>
          <w:rStyle w:val="normaltextrun"/>
          <w:rFonts w:asciiTheme="majorHAnsi" w:eastAsiaTheme="majorEastAsia" w:hAnsiTheme="majorHAnsi" w:cstheme="majorBidi"/>
          <w:color w:val="090909"/>
          <w:sz w:val="22"/>
          <w:szCs w:val="22"/>
        </w:rPr>
        <w:t>—</w:t>
      </w:r>
      <w:r w:rsidR="00C73C1D">
        <w:rPr>
          <w:rStyle w:val="normaltextrun"/>
          <w:rFonts w:asciiTheme="majorHAnsi" w:eastAsiaTheme="majorEastAsia" w:hAnsiTheme="majorHAnsi" w:cstheme="majorBidi"/>
          <w:color w:val="090909"/>
          <w:sz w:val="22"/>
          <w:szCs w:val="22"/>
        </w:rPr>
        <w:t>then and now</w:t>
      </w:r>
      <w:r w:rsidR="00A56A62">
        <w:rPr>
          <w:rStyle w:val="normaltextrun"/>
          <w:rFonts w:asciiTheme="majorHAnsi" w:eastAsiaTheme="majorEastAsia" w:hAnsiTheme="majorHAnsi" w:cstheme="majorBidi"/>
          <w:color w:val="090909"/>
          <w:sz w:val="22"/>
          <w:szCs w:val="22"/>
        </w:rPr>
        <w:t>—</w:t>
      </w:r>
      <w:r w:rsidR="00CA1453">
        <w:rPr>
          <w:rStyle w:val="normaltextrun"/>
          <w:rFonts w:asciiTheme="majorHAnsi" w:eastAsiaTheme="majorEastAsia" w:hAnsiTheme="majorHAnsi" w:cstheme="majorBidi"/>
          <w:color w:val="090909"/>
          <w:sz w:val="22"/>
          <w:szCs w:val="22"/>
        </w:rPr>
        <w:t xml:space="preserve">to choose between the kingdoms of this world or the Kingdom of Heaven and its One True King. </w:t>
      </w:r>
    </w:p>
    <w:p w14:paraId="3A759032" w14:textId="77777777" w:rsidR="001C7629" w:rsidRDefault="001C7629"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5885276B" w:rsidR="001478EC" w:rsidRDefault="008C067E"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Pr>
          <w:rStyle w:val="normaltextrun"/>
          <w:rFonts w:asciiTheme="majorHAnsi" w:eastAsiaTheme="majorEastAsia" w:hAnsiTheme="majorHAnsi" w:cstheme="majorBidi"/>
          <w:b/>
          <w:bCs/>
          <w:color w:val="090909"/>
          <w:sz w:val="22"/>
          <w:szCs w:val="22"/>
        </w:rPr>
        <w:t>W</w:t>
      </w:r>
      <w:r w:rsidR="001478EC" w:rsidRPr="004E15EA">
        <w:rPr>
          <w:rStyle w:val="normaltextrun"/>
          <w:rFonts w:asciiTheme="majorHAnsi" w:eastAsiaTheme="majorEastAsia" w:hAnsiTheme="majorHAnsi" w:cstheme="majorBidi"/>
          <w:b/>
          <w:bCs/>
          <w:color w:val="090909"/>
          <w:sz w:val="22"/>
          <w:szCs w:val="22"/>
        </w:rPr>
        <w:t xml:space="preserve">e invite you to look over </w:t>
      </w:r>
      <w:r w:rsidR="00963B0D">
        <w:rPr>
          <w:rStyle w:val="normaltextrun"/>
          <w:rFonts w:asciiTheme="majorHAnsi" w:eastAsiaTheme="majorEastAsia" w:hAnsiTheme="majorHAnsi" w:cstheme="majorBidi"/>
          <w:b/>
          <w:bCs/>
          <w:color w:val="090909"/>
          <w:sz w:val="22"/>
          <w:szCs w:val="22"/>
        </w:rPr>
        <w:t xml:space="preserve">all </w:t>
      </w:r>
      <w:r w:rsidR="001478EC"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001478EC"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Pr>
          <w:rStyle w:val="normaltextrun"/>
          <w:rFonts w:asciiTheme="majorHAnsi" w:eastAsiaTheme="majorEastAsia" w:hAnsiTheme="majorHAnsi" w:cstheme="majorBidi"/>
          <w:b/>
          <w:bCs/>
          <w:color w:val="090909"/>
          <w:sz w:val="22"/>
          <w:szCs w:val="22"/>
        </w:rPr>
        <w:t xml:space="preserve">Some </w:t>
      </w:r>
      <w:r w:rsidR="000735B8">
        <w:rPr>
          <w:rStyle w:val="normaltextrun"/>
          <w:rFonts w:asciiTheme="majorHAnsi" w:eastAsiaTheme="majorEastAsia" w:hAnsiTheme="majorHAnsi" w:cstheme="majorBidi"/>
          <w:b/>
          <w:bCs/>
          <w:color w:val="090909"/>
          <w:sz w:val="22"/>
          <w:szCs w:val="22"/>
        </w:rPr>
        <w:t xml:space="preserve">people </w:t>
      </w:r>
      <w:r w:rsidR="0012520A">
        <w:rPr>
          <w:rStyle w:val="normaltextrun"/>
          <w:rFonts w:asciiTheme="majorHAnsi" w:eastAsiaTheme="majorEastAsia" w:hAnsiTheme="majorHAnsi" w:cstheme="majorBidi"/>
          <w:b/>
          <w:bCs/>
          <w:color w:val="090909"/>
          <w:sz w:val="22"/>
          <w:szCs w:val="22"/>
        </w:rPr>
        <w:t xml:space="preserve">even use these questions to take notes during the sermon. </w:t>
      </w:r>
      <w:r w:rsidR="00DF4047">
        <w:rPr>
          <w:rStyle w:val="normaltextrun"/>
          <w:rFonts w:asciiTheme="majorHAnsi" w:eastAsiaTheme="majorEastAsia" w:hAnsiTheme="majorHAnsi" w:cstheme="majorBidi"/>
          <w:b/>
          <w:bCs/>
          <w:color w:val="090909"/>
          <w:sz w:val="22"/>
          <w:szCs w:val="22"/>
        </w:rPr>
        <w:t>The questions are meant to stir your think</w:t>
      </w:r>
      <w:r w:rsidR="00CF49D2">
        <w:rPr>
          <w:rStyle w:val="normaltextrun"/>
          <w:rFonts w:asciiTheme="majorHAnsi" w:eastAsiaTheme="majorEastAsia" w:hAnsiTheme="majorHAnsi" w:cstheme="majorBidi"/>
          <w:b/>
          <w:bCs/>
          <w:color w:val="090909"/>
          <w:sz w:val="22"/>
          <w:szCs w:val="22"/>
        </w:rPr>
        <w:t>ing and prompt open discussion and w</w:t>
      </w:r>
      <w:r w:rsidR="00CF7273">
        <w:rPr>
          <w:rStyle w:val="normaltextrun"/>
          <w:rFonts w:asciiTheme="majorHAnsi" w:eastAsiaTheme="majorEastAsia" w:hAnsiTheme="majorHAnsi" w:cstheme="majorBidi"/>
          <w:b/>
          <w:bCs/>
          <w:color w:val="090909"/>
          <w:sz w:val="22"/>
          <w:szCs w:val="22"/>
        </w:rPr>
        <w:t>e</w:t>
      </w:r>
      <w:r w:rsidR="006452CF">
        <w:rPr>
          <w:rStyle w:val="normaltextrun"/>
          <w:rFonts w:asciiTheme="majorHAnsi" w:eastAsiaTheme="majorEastAsia" w:hAnsiTheme="majorHAnsi" w:cstheme="majorBidi"/>
          <w:b/>
          <w:bCs/>
          <w:color w:val="090909"/>
          <w:sz w:val="22"/>
          <w:szCs w:val="22"/>
        </w:rPr>
        <w:t xml:space="preserv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001478EC" w:rsidRPr="004E15EA">
        <w:rPr>
          <w:rStyle w:val="normaltextrun"/>
          <w:rFonts w:asciiTheme="majorHAnsi" w:eastAsiaTheme="majorEastAsia" w:hAnsiTheme="majorHAnsi" w:cstheme="majorBidi"/>
          <w:b/>
          <w:bCs/>
          <w:color w:val="090909"/>
          <w:sz w:val="22"/>
          <w:szCs w:val="22"/>
        </w:rPr>
        <w:t xml:space="preserve"> </w:t>
      </w:r>
    </w:p>
    <w:p w14:paraId="2AD683BF" w14:textId="77777777" w:rsidR="00F27C57" w:rsidRPr="004E15EA" w:rsidRDefault="00F27C57"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51E5F26B" w14:textId="3AA7C5A4" w:rsidR="00F94BC1" w:rsidRPr="00BB4189" w:rsidRDefault="00804F47" w:rsidP="00BB4189">
      <w:pPr>
        <w:pStyle w:val="ListParagraph"/>
        <w:numPr>
          <w:ilvl w:val="0"/>
          <w:numId w:val="48"/>
        </w:numPr>
        <w:spacing w:before="120" w:after="120"/>
        <w:rPr>
          <w:rFonts w:asciiTheme="majorHAnsi" w:eastAsiaTheme="majorEastAsia" w:hAnsiTheme="majorHAnsi" w:cstheme="majorHAnsi"/>
          <w:sz w:val="22"/>
          <w:szCs w:val="22"/>
        </w:rPr>
      </w:pPr>
      <w:r>
        <w:rPr>
          <w:rFonts w:asciiTheme="majorHAnsi" w:eastAsiaTheme="majorEastAsia" w:hAnsiTheme="majorHAnsi" w:cstheme="majorHAnsi"/>
          <w:sz w:val="22"/>
          <w:szCs w:val="22"/>
        </w:rPr>
        <w:t>Have you ever spent money on something without worrying about the cost</w:t>
      </w:r>
      <w:r w:rsidR="005D5F38" w:rsidRPr="00BB4189">
        <w:rPr>
          <w:rFonts w:asciiTheme="majorHAnsi" w:eastAsiaTheme="majorEastAsia" w:hAnsiTheme="majorHAnsi" w:cstheme="majorHAnsi"/>
          <w:sz w:val="22"/>
          <w:szCs w:val="22"/>
        </w:rPr>
        <w:t>?</w:t>
      </w:r>
      <w:r>
        <w:rPr>
          <w:rFonts w:asciiTheme="majorHAnsi" w:eastAsiaTheme="majorEastAsia" w:hAnsiTheme="majorHAnsi" w:cstheme="majorHAnsi"/>
          <w:sz w:val="22"/>
          <w:szCs w:val="22"/>
        </w:rPr>
        <w:t xml:space="preserve"> (a </w:t>
      </w:r>
      <w:r w:rsidR="00115DAC">
        <w:rPr>
          <w:rFonts w:asciiTheme="majorHAnsi" w:eastAsiaTheme="majorEastAsia" w:hAnsiTheme="majorHAnsi" w:cstheme="majorHAnsi"/>
          <w:sz w:val="22"/>
          <w:szCs w:val="22"/>
        </w:rPr>
        <w:t>special dinner out, a luxury spa treatment, an extravagant gift</w:t>
      </w:r>
      <w:r w:rsidR="00E61E70">
        <w:rPr>
          <w:rFonts w:asciiTheme="majorHAnsi" w:eastAsiaTheme="majorEastAsia" w:hAnsiTheme="majorHAnsi" w:cstheme="majorHAnsi"/>
          <w:sz w:val="22"/>
          <w:szCs w:val="22"/>
        </w:rPr>
        <w:t xml:space="preserve">). </w:t>
      </w:r>
      <w:r w:rsidR="00035DDD">
        <w:rPr>
          <w:rFonts w:asciiTheme="majorHAnsi" w:eastAsiaTheme="majorEastAsia" w:hAnsiTheme="majorHAnsi" w:cstheme="majorHAnsi"/>
          <w:sz w:val="22"/>
          <w:szCs w:val="22"/>
        </w:rPr>
        <w:t>What was that experience like for you?</w:t>
      </w:r>
    </w:p>
    <w:p w14:paraId="5F781BFE" w14:textId="77777777" w:rsidR="00F94BC1" w:rsidRPr="00BB4189" w:rsidRDefault="00F94BC1" w:rsidP="00BB4189">
      <w:pPr>
        <w:rPr>
          <w:rFonts w:asciiTheme="majorHAnsi" w:eastAsiaTheme="majorEastAsia" w:hAnsiTheme="majorHAnsi" w:cstheme="majorHAnsi"/>
          <w:sz w:val="22"/>
          <w:szCs w:val="22"/>
        </w:rPr>
      </w:pPr>
    </w:p>
    <w:p w14:paraId="4BF3C66A" w14:textId="77777777" w:rsidR="00A575C8" w:rsidRDefault="00A575C8" w:rsidP="00BB4189">
      <w:pPr>
        <w:rPr>
          <w:rFonts w:asciiTheme="majorHAnsi" w:eastAsiaTheme="majorEastAsia" w:hAnsiTheme="majorHAnsi" w:cstheme="majorHAnsi"/>
          <w:sz w:val="22"/>
          <w:szCs w:val="22"/>
        </w:rPr>
      </w:pPr>
    </w:p>
    <w:p w14:paraId="0BE7A273" w14:textId="77777777" w:rsidR="00A575C8" w:rsidRPr="00BB4189" w:rsidRDefault="00A575C8" w:rsidP="00BB4189">
      <w:pPr>
        <w:rPr>
          <w:rFonts w:asciiTheme="majorHAnsi" w:eastAsiaTheme="majorEastAsia" w:hAnsiTheme="majorHAnsi" w:cstheme="majorHAnsi"/>
          <w:sz w:val="22"/>
          <w:szCs w:val="22"/>
        </w:rPr>
      </w:pPr>
    </w:p>
    <w:p w14:paraId="52D5D034" w14:textId="77777777" w:rsidR="00F94BC1" w:rsidRPr="00BB4189" w:rsidRDefault="00F94BC1" w:rsidP="00BB4189">
      <w:pPr>
        <w:rPr>
          <w:rFonts w:asciiTheme="majorHAnsi" w:eastAsiaTheme="majorEastAsia" w:hAnsiTheme="majorHAnsi" w:cstheme="majorHAnsi"/>
          <w:sz w:val="22"/>
          <w:szCs w:val="22"/>
        </w:rPr>
      </w:pPr>
    </w:p>
    <w:p w14:paraId="0D4D17C5" w14:textId="3FC3EB8F" w:rsidR="00A575C8" w:rsidRDefault="006A03B5" w:rsidP="00A575C8">
      <w:pPr>
        <w:pStyle w:val="ListParagraph"/>
        <w:numPr>
          <w:ilvl w:val="0"/>
          <w:numId w:val="48"/>
        </w:numPr>
        <w:rPr>
          <w:rFonts w:asciiTheme="majorHAnsi" w:eastAsiaTheme="majorEastAsia" w:hAnsiTheme="majorHAnsi" w:cstheme="majorHAnsi"/>
          <w:sz w:val="22"/>
          <w:szCs w:val="22"/>
        </w:rPr>
      </w:pPr>
      <w:r>
        <w:rPr>
          <w:rFonts w:asciiTheme="majorHAnsi" w:eastAsiaTheme="majorEastAsia" w:hAnsiTheme="majorHAnsi" w:cstheme="majorHAnsi"/>
          <w:sz w:val="22"/>
          <w:szCs w:val="22"/>
        </w:rPr>
        <w:t>Have you tried any</w:t>
      </w:r>
      <w:r w:rsidR="0016544A">
        <w:rPr>
          <w:rFonts w:asciiTheme="majorHAnsi" w:eastAsiaTheme="majorEastAsia" w:hAnsiTheme="majorHAnsi" w:cstheme="majorHAnsi"/>
          <w:sz w:val="22"/>
          <w:szCs w:val="22"/>
        </w:rPr>
        <w:t xml:space="preserve"> of the Personal Spiritual Exercises </w:t>
      </w:r>
      <w:r>
        <w:rPr>
          <w:rFonts w:asciiTheme="majorHAnsi" w:eastAsiaTheme="majorEastAsia" w:hAnsiTheme="majorHAnsi" w:cstheme="majorHAnsi"/>
          <w:sz w:val="22"/>
          <w:szCs w:val="22"/>
        </w:rPr>
        <w:t>this session</w:t>
      </w:r>
      <w:r w:rsidR="0016544A">
        <w:rPr>
          <w:rFonts w:asciiTheme="majorHAnsi" w:eastAsiaTheme="majorEastAsia" w:hAnsiTheme="majorHAnsi" w:cstheme="majorHAnsi"/>
          <w:sz w:val="22"/>
          <w:szCs w:val="22"/>
        </w:rPr>
        <w:t xml:space="preserve">? How </w:t>
      </w:r>
      <w:r>
        <w:rPr>
          <w:rFonts w:asciiTheme="majorHAnsi" w:eastAsiaTheme="majorEastAsia" w:hAnsiTheme="majorHAnsi" w:cstheme="majorHAnsi"/>
          <w:sz w:val="22"/>
          <w:szCs w:val="22"/>
        </w:rPr>
        <w:t>d</w:t>
      </w:r>
      <w:r w:rsidR="00A575C8">
        <w:rPr>
          <w:rFonts w:asciiTheme="majorHAnsi" w:eastAsiaTheme="majorEastAsia" w:hAnsiTheme="majorHAnsi" w:cstheme="majorHAnsi"/>
          <w:sz w:val="22"/>
          <w:szCs w:val="22"/>
        </w:rPr>
        <w:t>id God use it in your life in a specific way?</w:t>
      </w:r>
      <w:r w:rsidR="00EF3642">
        <w:rPr>
          <w:rFonts w:asciiTheme="majorHAnsi" w:eastAsiaTheme="majorEastAsia" w:hAnsiTheme="majorHAnsi" w:cstheme="majorHAnsi"/>
          <w:sz w:val="22"/>
          <w:szCs w:val="22"/>
        </w:rPr>
        <w:t xml:space="preserve"> Or what have you heard God saying to you in your personal time </w:t>
      </w:r>
      <w:r w:rsidR="00D26C6C">
        <w:rPr>
          <w:rFonts w:asciiTheme="majorHAnsi" w:eastAsiaTheme="majorEastAsia" w:hAnsiTheme="majorHAnsi" w:cstheme="majorHAnsi"/>
          <w:sz w:val="22"/>
          <w:szCs w:val="22"/>
        </w:rPr>
        <w:t>in quietness, prayer and scripture reading?</w:t>
      </w:r>
      <w:r w:rsidR="006D202B" w:rsidRPr="00BB4189">
        <w:rPr>
          <w:rFonts w:asciiTheme="majorHAnsi" w:eastAsiaTheme="majorEastAsia" w:hAnsiTheme="majorHAnsi" w:cstheme="majorHAnsi"/>
          <w:sz w:val="22"/>
          <w:szCs w:val="22"/>
        </w:rPr>
        <w:br/>
      </w:r>
    </w:p>
    <w:p w14:paraId="459B8EF2" w14:textId="77777777" w:rsidR="00D12A7A" w:rsidRDefault="00D12A7A" w:rsidP="00D12A7A">
      <w:pPr>
        <w:ind w:left="360"/>
        <w:rPr>
          <w:rFonts w:asciiTheme="majorHAnsi" w:eastAsiaTheme="majorEastAsia" w:hAnsiTheme="majorHAnsi" w:cstheme="majorHAnsi"/>
          <w:sz w:val="22"/>
          <w:szCs w:val="22"/>
        </w:rPr>
      </w:pPr>
    </w:p>
    <w:p w14:paraId="7D8F9C21" w14:textId="77777777" w:rsidR="00D12A7A" w:rsidRPr="00D12A7A" w:rsidRDefault="00D12A7A" w:rsidP="00D12A7A">
      <w:pPr>
        <w:ind w:left="360"/>
        <w:rPr>
          <w:rFonts w:asciiTheme="majorHAnsi" w:eastAsiaTheme="majorEastAsia" w:hAnsiTheme="majorHAnsi" w:cstheme="majorHAnsi"/>
          <w:sz w:val="22"/>
          <w:szCs w:val="22"/>
        </w:rPr>
      </w:pPr>
    </w:p>
    <w:p w14:paraId="4473DC71" w14:textId="77777777" w:rsidR="00FB2F87" w:rsidRPr="003B3CC8" w:rsidRDefault="00FB2F87" w:rsidP="00FB2F8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2BDCBBDD" w14:textId="77777777" w:rsidR="00FB2F87" w:rsidRPr="003B3CC8" w:rsidRDefault="00FB2F87" w:rsidP="00FB2F8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4E1FCB7A" w14:textId="77777777" w:rsidR="00FB2F87" w:rsidRPr="003B3CC8" w:rsidRDefault="00FB2F87" w:rsidP="00981959">
      <w:pPr>
        <w:pStyle w:val="NormalWeb"/>
        <w:snapToGrid w:val="0"/>
        <w:spacing w:before="120" w:beforeAutospacing="0" w:after="120" w:afterAutospacing="0" w:line="360" w:lineRule="auto"/>
        <w:ind w:left="720"/>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4CDD805"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57E50358"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07BE2468" w14:textId="77777777" w:rsidR="00FB2F87" w:rsidRPr="00D91CE3" w:rsidRDefault="00FB2F87" w:rsidP="00FB2F8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248770AA" w14:textId="2C1BFF1B" w:rsidR="00FB2F87" w:rsidRDefault="00F378BB" w:rsidP="00133E35">
      <w:pPr>
        <w:pStyle w:val="NormalWeb"/>
        <w:snapToGrid w:val="0"/>
        <w:spacing w:before="120" w:beforeAutospacing="0" w:after="120" w:afterAutospacing="0"/>
        <w:ind w:firstLine="720"/>
        <w:rPr>
          <w:rFonts w:asciiTheme="majorHAnsi" w:hAnsiTheme="majorHAnsi" w:cstheme="majorBidi"/>
          <w:sz w:val="22"/>
          <w:szCs w:val="22"/>
        </w:rPr>
      </w:pPr>
      <w:r>
        <w:rPr>
          <w:rFonts w:asciiTheme="majorHAnsi" w:hAnsiTheme="majorHAnsi" w:cstheme="majorBidi"/>
          <w:sz w:val="22"/>
          <w:szCs w:val="22"/>
        </w:rPr>
        <w:t>R</w:t>
      </w:r>
      <w:r w:rsidR="005E3405">
        <w:rPr>
          <w:rFonts w:asciiTheme="majorHAnsi" w:hAnsiTheme="majorHAnsi" w:cstheme="majorBidi"/>
          <w:sz w:val="22"/>
          <w:szCs w:val="22"/>
        </w:rPr>
        <w:t xml:space="preserve">ead </w:t>
      </w:r>
      <w:r w:rsidR="009F041F">
        <w:rPr>
          <w:rFonts w:asciiTheme="majorHAnsi" w:hAnsiTheme="majorHAnsi" w:cstheme="majorBidi"/>
          <w:sz w:val="22"/>
          <w:szCs w:val="22"/>
        </w:rPr>
        <w:t xml:space="preserve">the full </w:t>
      </w:r>
      <w:r w:rsidR="006A58A6">
        <w:rPr>
          <w:rFonts w:asciiTheme="majorHAnsi" w:hAnsiTheme="majorHAnsi" w:cstheme="majorBidi"/>
          <w:sz w:val="22"/>
          <w:szCs w:val="22"/>
        </w:rPr>
        <w:t>passage</w:t>
      </w:r>
      <w:r w:rsidR="009F041F">
        <w:rPr>
          <w:rFonts w:asciiTheme="majorHAnsi" w:hAnsiTheme="majorHAnsi" w:cstheme="majorBidi"/>
          <w:sz w:val="22"/>
          <w:szCs w:val="22"/>
        </w:rPr>
        <w:t xml:space="preserve"> together with your group</w:t>
      </w:r>
      <w:r>
        <w:rPr>
          <w:rFonts w:asciiTheme="majorHAnsi" w:hAnsiTheme="majorHAnsi" w:cstheme="majorBidi"/>
          <w:sz w:val="22"/>
          <w:szCs w:val="22"/>
        </w:rPr>
        <w:t>.</w:t>
      </w:r>
    </w:p>
    <w:p w14:paraId="3BC96688" w14:textId="77777777" w:rsidR="00133E35" w:rsidRDefault="00133E35" w:rsidP="00133E35">
      <w:pPr>
        <w:pStyle w:val="NormalWeb"/>
        <w:snapToGrid w:val="0"/>
        <w:spacing w:before="120" w:beforeAutospacing="0" w:after="120" w:afterAutospacing="0"/>
        <w:ind w:firstLine="720"/>
        <w:rPr>
          <w:rFonts w:asciiTheme="majorHAnsi" w:hAnsiTheme="majorHAnsi" w:cstheme="majorBidi"/>
          <w:sz w:val="22"/>
          <w:szCs w:val="22"/>
        </w:rPr>
      </w:pPr>
    </w:p>
    <w:p w14:paraId="1EA9C56D" w14:textId="77777777" w:rsidR="00F27C57" w:rsidRDefault="00F27C57" w:rsidP="008045DC">
      <w:pPr>
        <w:pStyle w:val="NormalWeb"/>
        <w:snapToGrid w:val="0"/>
        <w:spacing w:before="120" w:beforeAutospacing="0" w:after="120" w:afterAutospacing="0"/>
        <w:rPr>
          <w:rFonts w:asciiTheme="majorHAnsi" w:hAnsiTheme="majorHAnsi" w:cstheme="majorBidi"/>
          <w:sz w:val="22"/>
          <w:szCs w:val="22"/>
        </w:rPr>
      </w:pPr>
    </w:p>
    <w:p w14:paraId="6ED45758" w14:textId="77777777" w:rsidR="00A575C8" w:rsidRDefault="00A575C8" w:rsidP="008045DC">
      <w:pPr>
        <w:pStyle w:val="NormalWeb"/>
        <w:snapToGrid w:val="0"/>
        <w:spacing w:before="120" w:beforeAutospacing="0" w:after="120" w:afterAutospacing="0"/>
        <w:rPr>
          <w:rFonts w:asciiTheme="majorHAnsi" w:hAnsiTheme="majorHAnsi" w:cstheme="majorBidi"/>
          <w:sz w:val="22"/>
          <w:szCs w:val="22"/>
        </w:rPr>
      </w:pPr>
    </w:p>
    <w:p w14:paraId="301F2CE1" w14:textId="77777777" w:rsidR="004C3DE6" w:rsidRDefault="004C3DE6" w:rsidP="008045DC">
      <w:pPr>
        <w:pStyle w:val="NormalWeb"/>
        <w:snapToGrid w:val="0"/>
        <w:spacing w:before="120" w:beforeAutospacing="0" w:after="120" w:afterAutospacing="0"/>
        <w:rPr>
          <w:rFonts w:asciiTheme="majorHAnsi" w:hAnsiTheme="majorHAnsi" w:cstheme="majorBidi"/>
          <w:sz w:val="22"/>
          <w:szCs w:val="22"/>
        </w:rPr>
      </w:pPr>
    </w:p>
    <w:p w14:paraId="54C64974" w14:textId="52290A9A" w:rsidR="00FB2905" w:rsidRPr="00731D02" w:rsidRDefault="00FB2905" w:rsidP="00133E35">
      <w:pPr>
        <w:pBdr>
          <w:bottom w:val="single" w:sz="4" w:space="1" w:color="auto"/>
        </w:pBd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5CCD35B8" w14:textId="77777777" w:rsidR="00D46B25" w:rsidRPr="00AE78C2" w:rsidRDefault="00920DBC" w:rsidP="0FE6F0F3">
      <w:pPr>
        <w:pStyle w:val="ListParagraph"/>
        <w:numPr>
          <w:ilvl w:val="0"/>
          <w:numId w:val="49"/>
        </w:numPr>
        <w:tabs>
          <w:tab w:val="left" w:pos="720"/>
        </w:tabs>
        <w:spacing w:before="120"/>
        <w:rPr>
          <w:b/>
          <w:bCs/>
          <w:sz w:val="22"/>
          <w:szCs w:val="22"/>
        </w:rPr>
      </w:pPr>
      <w:r w:rsidRPr="0FE6F0F3">
        <w:rPr>
          <w:rFonts w:asciiTheme="majorHAnsi" w:eastAsiaTheme="majorEastAsia" w:hAnsiTheme="majorHAnsi" w:cstheme="majorBidi"/>
          <w:sz w:val="22"/>
          <w:szCs w:val="22"/>
        </w:rPr>
        <w:t xml:space="preserve">This passage is packed with potent parables. </w:t>
      </w:r>
      <w:r w:rsidRPr="0FE6F0F3">
        <w:rPr>
          <w:rFonts w:asciiTheme="majorHAnsi" w:eastAsiaTheme="majorEastAsia" w:hAnsiTheme="majorHAnsi" w:cstheme="majorBidi"/>
          <w:b/>
          <w:bCs/>
          <w:sz w:val="22"/>
          <w:szCs w:val="22"/>
        </w:rPr>
        <w:t>Who</w:t>
      </w:r>
      <w:r w:rsidR="004A5069" w:rsidRPr="0FE6F0F3">
        <w:rPr>
          <w:rFonts w:asciiTheme="majorHAnsi" w:eastAsiaTheme="majorEastAsia" w:hAnsiTheme="majorHAnsi" w:cstheme="majorBidi"/>
          <w:b/>
          <w:bCs/>
          <w:sz w:val="22"/>
          <w:szCs w:val="22"/>
        </w:rPr>
        <w:t xml:space="preserve"> is Jesus speaking to and what is the significance of the time and place</w:t>
      </w:r>
      <w:r w:rsidR="00CA6F4A" w:rsidRPr="0FE6F0F3">
        <w:rPr>
          <w:rFonts w:asciiTheme="majorHAnsi" w:eastAsiaTheme="majorEastAsia" w:hAnsiTheme="majorHAnsi" w:cstheme="majorBidi"/>
          <w:b/>
          <w:bCs/>
          <w:sz w:val="22"/>
          <w:szCs w:val="22"/>
        </w:rPr>
        <w:t xml:space="preserve"> </w:t>
      </w:r>
      <w:r w:rsidR="003E7D84" w:rsidRPr="0FE6F0F3">
        <w:rPr>
          <w:rFonts w:asciiTheme="majorHAnsi" w:eastAsiaTheme="majorEastAsia" w:hAnsiTheme="majorHAnsi" w:cstheme="majorBidi"/>
          <w:b/>
          <w:bCs/>
          <w:sz w:val="22"/>
          <w:szCs w:val="22"/>
        </w:rPr>
        <w:t>in which these are given?</w:t>
      </w:r>
    </w:p>
    <w:p w14:paraId="63348C31" w14:textId="77777777" w:rsidR="00D46B25" w:rsidRDefault="00D46B25" w:rsidP="00D46B25">
      <w:pPr>
        <w:pStyle w:val="ListParagraph"/>
        <w:tabs>
          <w:tab w:val="left" w:pos="720"/>
        </w:tabs>
        <w:spacing w:before="120"/>
        <w:ind w:left="360"/>
        <w:rPr>
          <w:b/>
          <w:sz w:val="22"/>
          <w:szCs w:val="22"/>
        </w:rPr>
      </w:pPr>
    </w:p>
    <w:p w14:paraId="0390EB49" w14:textId="77777777" w:rsidR="00483674" w:rsidRDefault="00483674" w:rsidP="00D46B25">
      <w:pPr>
        <w:pStyle w:val="ListParagraph"/>
        <w:tabs>
          <w:tab w:val="left" w:pos="720"/>
        </w:tabs>
        <w:spacing w:before="120"/>
        <w:ind w:left="360"/>
        <w:rPr>
          <w:b/>
          <w:sz w:val="22"/>
          <w:szCs w:val="22"/>
        </w:rPr>
      </w:pPr>
    </w:p>
    <w:p w14:paraId="16876830" w14:textId="77777777" w:rsidR="00483674" w:rsidRDefault="00483674" w:rsidP="00D46B25">
      <w:pPr>
        <w:pStyle w:val="ListParagraph"/>
        <w:tabs>
          <w:tab w:val="left" w:pos="720"/>
        </w:tabs>
        <w:spacing w:before="120"/>
        <w:ind w:left="360"/>
        <w:rPr>
          <w:b/>
          <w:sz w:val="22"/>
          <w:szCs w:val="22"/>
        </w:rPr>
      </w:pPr>
    </w:p>
    <w:p w14:paraId="2703CB8B" w14:textId="77777777" w:rsidR="00483674" w:rsidRDefault="00483674" w:rsidP="00D46B25">
      <w:pPr>
        <w:pStyle w:val="ListParagraph"/>
        <w:tabs>
          <w:tab w:val="left" w:pos="720"/>
        </w:tabs>
        <w:spacing w:before="120"/>
        <w:ind w:left="360"/>
        <w:rPr>
          <w:b/>
          <w:sz w:val="22"/>
          <w:szCs w:val="22"/>
        </w:rPr>
      </w:pPr>
    </w:p>
    <w:p w14:paraId="6582D38B" w14:textId="77777777" w:rsidR="00C50A00" w:rsidRPr="00D46B25" w:rsidRDefault="00C50A00" w:rsidP="00D46B25">
      <w:pPr>
        <w:pStyle w:val="ListParagraph"/>
        <w:tabs>
          <w:tab w:val="left" w:pos="720"/>
        </w:tabs>
        <w:spacing w:before="120"/>
        <w:ind w:left="360"/>
        <w:rPr>
          <w:b/>
          <w:sz w:val="22"/>
          <w:szCs w:val="22"/>
        </w:rPr>
      </w:pPr>
    </w:p>
    <w:p w14:paraId="210AF260" w14:textId="3E33AFFF" w:rsidR="0065208E" w:rsidRPr="00AE78C2" w:rsidRDefault="003D6CD1" w:rsidP="00AE78C2">
      <w:pPr>
        <w:pStyle w:val="ListParagraph"/>
        <w:numPr>
          <w:ilvl w:val="0"/>
          <w:numId w:val="49"/>
        </w:numPr>
        <w:tabs>
          <w:tab w:val="left" w:pos="720"/>
        </w:tabs>
        <w:spacing w:before="120"/>
        <w:rPr>
          <w:b/>
          <w:bCs/>
          <w:sz w:val="22"/>
          <w:szCs w:val="22"/>
        </w:rPr>
      </w:pPr>
      <w:r w:rsidRPr="00AE78C2">
        <w:rPr>
          <w:rFonts w:asciiTheme="majorHAnsi" w:eastAsiaTheme="majorEastAsia" w:hAnsiTheme="majorHAnsi" w:cstheme="majorBidi"/>
          <w:sz w:val="22"/>
          <w:szCs w:val="22"/>
        </w:rPr>
        <w:t>Though Jesus’ popularity was running hig</w:t>
      </w:r>
      <w:r w:rsidR="001D5244" w:rsidRPr="00AE78C2">
        <w:rPr>
          <w:rFonts w:asciiTheme="majorHAnsi" w:eastAsiaTheme="majorEastAsia" w:hAnsiTheme="majorHAnsi" w:cstheme="majorBidi"/>
          <w:sz w:val="22"/>
          <w:szCs w:val="22"/>
        </w:rPr>
        <w:t xml:space="preserve">h, He was about to teach that the cost of following Him was also very high. </w:t>
      </w:r>
      <w:r w:rsidR="002D62A3" w:rsidRPr="00AE78C2">
        <w:rPr>
          <w:rFonts w:asciiTheme="majorHAnsi" w:eastAsiaTheme="majorEastAsia" w:hAnsiTheme="majorHAnsi" w:cstheme="majorBidi"/>
          <w:sz w:val="22"/>
          <w:szCs w:val="22"/>
        </w:rPr>
        <w:t>In verse</w:t>
      </w:r>
      <w:r w:rsidR="007D16C2" w:rsidRPr="00AE78C2">
        <w:rPr>
          <w:rFonts w:asciiTheme="majorHAnsi" w:eastAsiaTheme="majorEastAsia" w:hAnsiTheme="majorHAnsi" w:cstheme="majorBidi"/>
          <w:sz w:val="22"/>
          <w:szCs w:val="22"/>
        </w:rPr>
        <w:t xml:space="preserve"> 26</w:t>
      </w:r>
      <w:r w:rsidR="00F7671F" w:rsidRPr="00AE78C2">
        <w:rPr>
          <w:rFonts w:asciiTheme="majorHAnsi" w:eastAsiaTheme="majorEastAsia" w:hAnsiTheme="majorHAnsi" w:cstheme="majorBidi"/>
          <w:sz w:val="22"/>
          <w:szCs w:val="22"/>
        </w:rPr>
        <w:t xml:space="preserve">, Jesus says </w:t>
      </w:r>
      <w:r w:rsidR="00B53A81" w:rsidRPr="00AE78C2">
        <w:rPr>
          <w:rFonts w:asciiTheme="majorHAnsi" w:eastAsiaTheme="majorEastAsia" w:hAnsiTheme="majorHAnsi" w:cstheme="majorBidi"/>
          <w:sz w:val="22"/>
          <w:szCs w:val="22"/>
        </w:rPr>
        <w:t xml:space="preserve">that </w:t>
      </w:r>
      <w:r w:rsidR="00DC30D3" w:rsidRPr="00AE78C2">
        <w:rPr>
          <w:rFonts w:asciiTheme="majorHAnsi" w:eastAsiaTheme="majorEastAsia" w:hAnsiTheme="majorHAnsi" w:cstheme="majorBidi"/>
          <w:sz w:val="22"/>
          <w:szCs w:val="22"/>
        </w:rPr>
        <w:t>a person cannot be His disciple unless they</w:t>
      </w:r>
      <w:r w:rsidR="00A7364C" w:rsidRPr="00AE78C2">
        <w:rPr>
          <w:rFonts w:asciiTheme="majorHAnsi" w:eastAsiaTheme="majorEastAsia" w:hAnsiTheme="majorHAnsi" w:cstheme="majorBidi"/>
          <w:sz w:val="22"/>
          <w:szCs w:val="22"/>
        </w:rPr>
        <w:t xml:space="preserve"> “</w:t>
      </w:r>
      <w:r w:rsidR="00064B8A" w:rsidRPr="00AE78C2">
        <w:rPr>
          <w:rFonts w:asciiTheme="majorHAnsi" w:eastAsiaTheme="majorEastAsia" w:hAnsiTheme="majorHAnsi" w:cstheme="majorBidi"/>
          <w:sz w:val="22"/>
          <w:szCs w:val="22"/>
        </w:rPr>
        <w:t xml:space="preserve">hate” their family and their own life. </w:t>
      </w:r>
      <w:r w:rsidR="00064B8A" w:rsidRPr="00AE78C2">
        <w:rPr>
          <w:rFonts w:asciiTheme="majorHAnsi" w:eastAsiaTheme="majorEastAsia" w:hAnsiTheme="majorHAnsi" w:cstheme="majorBidi"/>
          <w:b/>
          <w:bCs/>
          <w:sz w:val="22"/>
          <w:szCs w:val="22"/>
        </w:rPr>
        <w:t xml:space="preserve">How did Pastor Bryan </w:t>
      </w:r>
      <w:r w:rsidR="008B1793" w:rsidRPr="00AE78C2">
        <w:rPr>
          <w:rFonts w:asciiTheme="majorHAnsi" w:eastAsiaTheme="majorEastAsia" w:hAnsiTheme="majorHAnsi" w:cstheme="majorBidi"/>
          <w:b/>
          <w:bCs/>
          <w:sz w:val="22"/>
          <w:szCs w:val="22"/>
        </w:rPr>
        <w:t>explain this dramatic use of language</w:t>
      </w:r>
      <w:r w:rsidR="00C50A00" w:rsidRPr="00AE78C2">
        <w:rPr>
          <w:rFonts w:asciiTheme="majorHAnsi" w:eastAsiaTheme="majorEastAsia" w:hAnsiTheme="majorHAnsi" w:cstheme="majorBidi"/>
          <w:b/>
          <w:bCs/>
          <w:sz w:val="22"/>
          <w:szCs w:val="22"/>
        </w:rPr>
        <w:t xml:space="preserve"> by Jesus to this audience?</w:t>
      </w:r>
      <w:r w:rsidR="00DC30D3" w:rsidRPr="00AE78C2">
        <w:rPr>
          <w:rFonts w:asciiTheme="majorHAnsi" w:eastAsiaTheme="majorEastAsia" w:hAnsiTheme="majorHAnsi" w:cstheme="majorBidi"/>
          <w:b/>
          <w:bCs/>
          <w:sz w:val="22"/>
          <w:szCs w:val="22"/>
        </w:rPr>
        <w:t xml:space="preserve"> </w:t>
      </w:r>
    </w:p>
    <w:p w14:paraId="54C7CA2E" w14:textId="0FA4225A" w:rsidR="00483674" w:rsidRDefault="00483674" w:rsidP="00483674">
      <w:pPr>
        <w:tabs>
          <w:tab w:val="left" w:pos="720"/>
        </w:tabs>
        <w:spacing w:before="120"/>
        <w:ind w:left="720"/>
        <w:rPr>
          <w:rFonts w:asciiTheme="minorHAnsi" w:eastAsiaTheme="minorHAnsi" w:hAnsiTheme="minorHAnsi" w:cstheme="minorHAnsi"/>
          <w:b/>
          <w:bCs/>
          <w:sz w:val="22"/>
          <w:szCs w:val="22"/>
        </w:rPr>
      </w:pPr>
    </w:p>
    <w:p w14:paraId="2A8721F5" w14:textId="77777777" w:rsidR="00483674" w:rsidRDefault="00483674" w:rsidP="00AE78C2">
      <w:pPr>
        <w:tabs>
          <w:tab w:val="left" w:pos="720"/>
        </w:tabs>
        <w:spacing w:before="120"/>
        <w:ind w:left="360"/>
        <w:rPr>
          <w:rFonts w:asciiTheme="minorHAnsi" w:eastAsiaTheme="minorHAnsi" w:hAnsiTheme="minorHAnsi" w:cstheme="minorHAnsi"/>
          <w:b/>
          <w:bCs/>
          <w:sz w:val="22"/>
          <w:szCs w:val="22"/>
        </w:rPr>
      </w:pPr>
    </w:p>
    <w:p w14:paraId="1EBCD409" w14:textId="16A1E94C" w:rsidR="00AE78C2" w:rsidRDefault="00483674" w:rsidP="00AE78C2">
      <w:pPr>
        <w:tabs>
          <w:tab w:val="left" w:pos="720"/>
        </w:tabs>
        <w:spacing w:before="120"/>
        <w:ind w:left="360"/>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ab/>
      </w:r>
      <w:r w:rsidR="009468BF" w:rsidRPr="009468BF">
        <w:rPr>
          <w:rFonts w:asciiTheme="minorHAnsi" w:eastAsiaTheme="minorHAnsi" w:hAnsiTheme="minorHAnsi" w:cstheme="minorHAnsi"/>
          <w:b/>
          <w:bCs/>
          <w:sz w:val="22"/>
          <w:szCs w:val="22"/>
        </w:rPr>
        <w:t xml:space="preserve">What would be an example in your own life </w:t>
      </w:r>
      <w:r w:rsidR="00681096">
        <w:rPr>
          <w:rFonts w:asciiTheme="minorHAnsi" w:eastAsiaTheme="minorHAnsi" w:hAnsiTheme="minorHAnsi" w:cstheme="minorHAnsi"/>
          <w:b/>
          <w:bCs/>
          <w:sz w:val="22"/>
          <w:szCs w:val="22"/>
        </w:rPr>
        <w:t>of following</w:t>
      </w:r>
      <w:r w:rsidR="009468BF" w:rsidRPr="009468BF">
        <w:rPr>
          <w:rFonts w:asciiTheme="minorHAnsi" w:eastAsiaTheme="minorHAnsi" w:hAnsiTheme="minorHAnsi" w:cstheme="minorHAnsi"/>
          <w:b/>
          <w:bCs/>
          <w:sz w:val="22"/>
          <w:szCs w:val="22"/>
        </w:rPr>
        <w:t xml:space="preserve"> Jesus</w:t>
      </w:r>
      <w:r w:rsidR="00681096">
        <w:rPr>
          <w:rFonts w:asciiTheme="minorHAnsi" w:eastAsiaTheme="minorHAnsi" w:hAnsiTheme="minorHAnsi" w:cstheme="minorHAnsi"/>
          <w:b/>
          <w:bCs/>
          <w:sz w:val="22"/>
          <w:szCs w:val="22"/>
        </w:rPr>
        <w:t xml:space="preserve"> with that kind of commitment</w:t>
      </w:r>
      <w:r w:rsidR="009468BF" w:rsidRPr="009468BF">
        <w:rPr>
          <w:rFonts w:asciiTheme="minorHAnsi" w:eastAsiaTheme="minorHAnsi" w:hAnsiTheme="minorHAnsi" w:cstheme="minorHAnsi"/>
          <w:b/>
          <w:bCs/>
          <w:sz w:val="22"/>
          <w:szCs w:val="22"/>
        </w:rPr>
        <w:t>?</w:t>
      </w:r>
    </w:p>
    <w:p w14:paraId="0342BDD1" w14:textId="77777777" w:rsidR="000E3074" w:rsidRDefault="000E3074" w:rsidP="00AE78C2">
      <w:pPr>
        <w:tabs>
          <w:tab w:val="left" w:pos="720"/>
        </w:tabs>
        <w:spacing w:before="120"/>
        <w:ind w:left="360"/>
        <w:rPr>
          <w:rFonts w:asciiTheme="minorHAnsi" w:eastAsiaTheme="minorHAnsi" w:hAnsiTheme="minorHAnsi" w:cstheme="minorHAnsi"/>
          <w:b/>
          <w:bCs/>
          <w:sz w:val="22"/>
          <w:szCs w:val="22"/>
        </w:rPr>
      </w:pPr>
    </w:p>
    <w:p w14:paraId="793D2246" w14:textId="77777777" w:rsidR="00483674" w:rsidRDefault="00483674" w:rsidP="00AE78C2">
      <w:pPr>
        <w:tabs>
          <w:tab w:val="left" w:pos="720"/>
        </w:tabs>
        <w:spacing w:before="120"/>
        <w:ind w:left="360"/>
        <w:rPr>
          <w:rFonts w:asciiTheme="minorHAnsi" w:eastAsiaTheme="minorHAnsi" w:hAnsiTheme="minorHAnsi" w:cstheme="minorHAnsi"/>
          <w:b/>
          <w:bCs/>
          <w:sz w:val="22"/>
          <w:szCs w:val="22"/>
        </w:rPr>
      </w:pPr>
    </w:p>
    <w:p w14:paraId="629F249F" w14:textId="77777777" w:rsidR="00483674" w:rsidRDefault="00483674" w:rsidP="00AE78C2">
      <w:pPr>
        <w:tabs>
          <w:tab w:val="left" w:pos="720"/>
        </w:tabs>
        <w:spacing w:before="120"/>
        <w:ind w:left="360"/>
        <w:rPr>
          <w:rFonts w:asciiTheme="minorHAnsi" w:eastAsiaTheme="minorHAnsi" w:hAnsiTheme="minorHAnsi" w:cstheme="minorHAnsi"/>
          <w:b/>
          <w:bCs/>
          <w:sz w:val="22"/>
          <w:szCs w:val="22"/>
        </w:rPr>
      </w:pPr>
    </w:p>
    <w:p w14:paraId="04EA6261" w14:textId="03EF2572" w:rsidR="007C683E" w:rsidRPr="000E3074" w:rsidRDefault="00AC7633" w:rsidP="000E3074">
      <w:pPr>
        <w:pStyle w:val="ListParagraph"/>
        <w:numPr>
          <w:ilvl w:val="0"/>
          <w:numId w:val="49"/>
        </w:numPr>
        <w:tabs>
          <w:tab w:val="left" w:pos="720"/>
        </w:tabs>
        <w:spacing w:before="120"/>
        <w:rPr>
          <w:rFonts w:cstheme="minorHAnsi"/>
          <w:b/>
          <w:bCs/>
          <w:sz w:val="22"/>
          <w:szCs w:val="22"/>
        </w:rPr>
      </w:pPr>
      <w:r w:rsidRPr="000E3074">
        <w:rPr>
          <w:rFonts w:asciiTheme="majorHAnsi" w:eastAsiaTheme="majorEastAsia" w:hAnsiTheme="majorHAnsi" w:cstheme="majorBidi"/>
          <w:sz w:val="22"/>
          <w:szCs w:val="22"/>
        </w:rPr>
        <w:t>“Take up your cross</w:t>
      </w:r>
      <w:r w:rsidR="00C40710" w:rsidRPr="000E3074">
        <w:rPr>
          <w:rFonts w:asciiTheme="majorHAnsi" w:eastAsiaTheme="majorEastAsia" w:hAnsiTheme="majorHAnsi" w:cstheme="majorBidi"/>
          <w:sz w:val="22"/>
          <w:szCs w:val="22"/>
        </w:rPr>
        <w:t>”</w:t>
      </w:r>
      <w:r w:rsidRPr="000E3074">
        <w:rPr>
          <w:rFonts w:asciiTheme="majorHAnsi" w:eastAsiaTheme="majorEastAsia" w:hAnsiTheme="majorHAnsi" w:cstheme="majorBidi"/>
          <w:sz w:val="22"/>
          <w:szCs w:val="22"/>
        </w:rPr>
        <w:t xml:space="preserve"> wasn’t just a figure of speech in Jesus</w:t>
      </w:r>
      <w:r w:rsidR="00C40710" w:rsidRPr="000E3074">
        <w:rPr>
          <w:rFonts w:asciiTheme="majorHAnsi" w:eastAsiaTheme="majorEastAsia" w:hAnsiTheme="majorHAnsi" w:cstheme="majorBidi"/>
          <w:sz w:val="22"/>
          <w:szCs w:val="22"/>
        </w:rPr>
        <w:t>’ world.</w:t>
      </w:r>
      <w:r w:rsidR="00A534CE" w:rsidRPr="000E3074">
        <w:rPr>
          <w:rFonts w:asciiTheme="majorHAnsi" w:eastAsiaTheme="majorEastAsia" w:hAnsiTheme="majorHAnsi" w:cstheme="majorBidi"/>
          <w:sz w:val="22"/>
          <w:szCs w:val="22"/>
        </w:rPr>
        <w:t xml:space="preserve"> </w:t>
      </w:r>
      <w:r w:rsidR="00A534CE" w:rsidRPr="000E3074">
        <w:rPr>
          <w:rFonts w:asciiTheme="majorHAnsi" w:eastAsiaTheme="majorEastAsia" w:hAnsiTheme="majorHAnsi" w:cstheme="majorBidi"/>
          <w:b/>
          <w:bCs/>
          <w:sz w:val="22"/>
          <w:szCs w:val="22"/>
        </w:rPr>
        <w:t xml:space="preserve">What real life images would the people hearing this example have in mind when Jesus </w:t>
      </w:r>
      <w:r w:rsidR="00C464C2" w:rsidRPr="000E3074">
        <w:rPr>
          <w:rFonts w:asciiTheme="majorHAnsi" w:eastAsiaTheme="majorEastAsia" w:hAnsiTheme="majorHAnsi" w:cstheme="majorBidi"/>
          <w:b/>
          <w:bCs/>
          <w:sz w:val="22"/>
          <w:szCs w:val="22"/>
        </w:rPr>
        <w:t>said this?</w:t>
      </w:r>
    </w:p>
    <w:p w14:paraId="751466C6" w14:textId="77777777" w:rsidR="00053A76" w:rsidRDefault="00053A76" w:rsidP="00505B15">
      <w:pPr>
        <w:tabs>
          <w:tab w:val="left" w:pos="360"/>
        </w:tabs>
        <w:spacing w:before="120"/>
        <w:rPr>
          <w:rFonts w:asciiTheme="majorHAnsi" w:eastAsiaTheme="majorEastAsia" w:hAnsiTheme="majorHAnsi" w:cstheme="majorBidi"/>
          <w:b/>
          <w:bCs/>
          <w:sz w:val="22"/>
          <w:szCs w:val="22"/>
        </w:rPr>
      </w:pPr>
    </w:p>
    <w:p w14:paraId="00C8D25E" w14:textId="77777777" w:rsidR="001C4A50" w:rsidRDefault="001C4A50" w:rsidP="00505B15">
      <w:pPr>
        <w:tabs>
          <w:tab w:val="left" w:pos="360"/>
        </w:tabs>
        <w:spacing w:before="120"/>
        <w:rPr>
          <w:rFonts w:asciiTheme="majorHAnsi" w:eastAsiaTheme="majorEastAsia" w:hAnsiTheme="majorHAnsi" w:cstheme="majorBidi"/>
          <w:b/>
          <w:bCs/>
          <w:sz w:val="22"/>
          <w:szCs w:val="22"/>
        </w:rPr>
      </w:pPr>
    </w:p>
    <w:p w14:paraId="17AE2A39" w14:textId="21B34E70" w:rsidR="00053A76" w:rsidRPr="00505B15" w:rsidRDefault="00AE78C2" w:rsidP="00505B15">
      <w:pPr>
        <w:tabs>
          <w:tab w:val="left" w:pos="360"/>
        </w:tabs>
        <w:spacing w:before="120"/>
        <w:ind w:left="36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r w:rsidR="00053A76" w:rsidRPr="00505B15">
        <w:rPr>
          <w:rFonts w:asciiTheme="majorHAnsi" w:eastAsiaTheme="majorEastAsia" w:hAnsiTheme="majorHAnsi" w:cstheme="majorBidi"/>
          <w:b/>
          <w:bCs/>
          <w:sz w:val="22"/>
          <w:szCs w:val="22"/>
        </w:rPr>
        <w:t xml:space="preserve">How should we relate such a strong image </w:t>
      </w:r>
      <w:r w:rsidR="00A12D5C" w:rsidRPr="00505B15">
        <w:rPr>
          <w:rFonts w:asciiTheme="majorHAnsi" w:eastAsiaTheme="majorEastAsia" w:hAnsiTheme="majorHAnsi" w:cstheme="majorBidi"/>
          <w:b/>
          <w:bCs/>
          <w:sz w:val="22"/>
          <w:szCs w:val="22"/>
        </w:rPr>
        <w:t>to</w:t>
      </w:r>
      <w:r w:rsidR="00053A76" w:rsidRPr="00505B15">
        <w:rPr>
          <w:rFonts w:asciiTheme="majorHAnsi" w:eastAsiaTheme="majorEastAsia" w:hAnsiTheme="majorHAnsi" w:cstheme="majorBidi"/>
          <w:b/>
          <w:bCs/>
          <w:sz w:val="22"/>
          <w:szCs w:val="22"/>
        </w:rPr>
        <w:t xml:space="preserve"> our own lives</w:t>
      </w:r>
      <w:r w:rsidR="00792CC4" w:rsidRPr="00505B15">
        <w:rPr>
          <w:rFonts w:asciiTheme="majorHAnsi" w:eastAsiaTheme="majorEastAsia" w:hAnsiTheme="majorHAnsi" w:cstheme="majorBidi"/>
          <w:b/>
          <w:bCs/>
          <w:sz w:val="22"/>
          <w:szCs w:val="22"/>
        </w:rPr>
        <w:t xml:space="preserve"> these days</w:t>
      </w:r>
      <w:r w:rsidR="00053A76" w:rsidRPr="00505B15">
        <w:rPr>
          <w:rFonts w:asciiTheme="majorHAnsi" w:eastAsiaTheme="majorEastAsia" w:hAnsiTheme="majorHAnsi" w:cstheme="majorBidi"/>
          <w:b/>
          <w:bCs/>
          <w:sz w:val="22"/>
          <w:szCs w:val="22"/>
        </w:rPr>
        <w:t>?</w:t>
      </w:r>
    </w:p>
    <w:p w14:paraId="5DAE50BF" w14:textId="77777777" w:rsidR="00AA13A3" w:rsidRDefault="00AA13A3" w:rsidP="00505B15">
      <w:pPr>
        <w:tabs>
          <w:tab w:val="left" w:pos="360"/>
        </w:tabs>
        <w:spacing w:before="120"/>
        <w:ind w:left="720"/>
        <w:rPr>
          <w:rFonts w:asciiTheme="majorHAnsi" w:eastAsiaTheme="majorEastAsia" w:hAnsiTheme="majorHAnsi" w:cstheme="majorBidi"/>
          <w:b/>
          <w:bCs/>
          <w:sz w:val="22"/>
          <w:szCs w:val="22"/>
        </w:rPr>
      </w:pPr>
    </w:p>
    <w:p w14:paraId="0ED86E16" w14:textId="77777777" w:rsidR="00C038C5" w:rsidRDefault="00C038C5" w:rsidP="00505B15">
      <w:pPr>
        <w:tabs>
          <w:tab w:val="left" w:pos="360"/>
        </w:tabs>
        <w:spacing w:before="120"/>
        <w:ind w:left="720"/>
        <w:rPr>
          <w:rFonts w:asciiTheme="majorHAnsi" w:eastAsiaTheme="majorEastAsia" w:hAnsiTheme="majorHAnsi" w:cstheme="majorBidi"/>
          <w:b/>
          <w:bCs/>
          <w:sz w:val="22"/>
          <w:szCs w:val="22"/>
        </w:rPr>
      </w:pPr>
    </w:p>
    <w:p w14:paraId="53430A63" w14:textId="77777777" w:rsidR="00C038C5" w:rsidRDefault="00C038C5" w:rsidP="00505B15">
      <w:pPr>
        <w:tabs>
          <w:tab w:val="left" w:pos="360"/>
        </w:tabs>
        <w:spacing w:before="120"/>
        <w:ind w:left="720"/>
        <w:rPr>
          <w:rFonts w:asciiTheme="majorHAnsi" w:eastAsiaTheme="majorEastAsia" w:hAnsiTheme="majorHAnsi" w:cstheme="majorBidi"/>
          <w:b/>
          <w:bCs/>
          <w:sz w:val="22"/>
          <w:szCs w:val="22"/>
        </w:rPr>
      </w:pPr>
    </w:p>
    <w:p w14:paraId="21B76253" w14:textId="628BAD82" w:rsidR="00AA13A3" w:rsidRPr="00505B15" w:rsidRDefault="00AE78C2" w:rsidP="00505B15">
      <w:pPr>
        <w:tabs>
          <w:tab w:val="left" w:pos="360"/>
        </w:tabs>
        <w:spacing w:before="120"/>
        <w:ind w:left="36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r w:rsidR="00AA13A3" w:rsidRPr="00505B15">
        <w:rPr>
          <w:rFonts w:asciiTheme="majorHAnsi" w:eastAsiaTheme="majorEastAsia" w:hAnsiTheme="majorHAnsi" w:cstheme="majorBidi"/>
          <w:b/>
          <w:bCs/>
          <w:sz w:val="22"/>
          <w:szCs w:val="22"/>
        </w:rPr>
        <w:t xml:space="preserve">What might Jesus be asking you to do or say </w:t>
      </w:r>
      <w:proofErr w:type="gramStart"/>
      <w:r w:rsidR="00AA13A3" w:rsidRPr="00505B15">
        <w:rPr>
          <w:rFonts w:asciiTheme="majorHAnsi" w:eastAsiaTheme="majorEastAsia" w:hAnsiTheme="majorHAnsi" w:cstheme="majorBidi"/>
          <w:b/>
          <w:bCs/>
          <w:sz w:val="22"/>
          <w:szCs w:val="22"/>
        </w:rPr>
        <w:t>in order to</w:t>
      </w:r>
      <w:proofErr w:type="gramEnd"/>
      <w:r w:rsidR="00AA13A3" w:rsidRPr="00505B15">
        <w:rPr>
          <w:rFonts w:asciiTheme="majorHAnsi" w:eastAsiaTheme="majorEastAsia" w:hAnsiTheme="majorHAnsi" w:cstheme="majorBidi"/>
          <w:b/>
          <w:bCs/>
          <w:sz w:val="22"/>
          <w:szCs w:val="22"/>
        </w:rPr>
        <w:t xml:space="preserve"> carry </w:t>
      </w:r>
      <w:r w:rsidR="00D93D34" w:rsidRPr="00505B15">
        <w:rPr>
          <w:rFonts w:asciiTheme="majorHAnsi" w:eastAsiaTheme="majorEastAsia" w:hAnsiTheme="majorHAnsi" w:cstheme="majorBidi"/>
          <w:b/>
          <w:bCs/>
          <w:sz w:val="22"/>
          <w:szCs w:val="22"/>
        </w:rPr>
        <w:t>your</w:t>
      </w:r>
      <w:r w:rsidR="00AA13A3" w:rsidRPr="00505B15">
        <w:rPr>
          <w:rFonts w:asciiTheme="majorHAnsi" w:eastAsiaTheme="majorEastAsia" w:hAnsiTheme="majorHAnsi" w:cstheme="majorBidi"/>
          <w:b/>
          <w:bCs/>
          <w:sz w:val="22"/>
          <w:szCs w:val="22"/>
        </w:rPr>
        <w:t xml:space="preserve"> cross</w:t>
      </w:r>
      <w:r w:rsidR="00D93D34" w:rsidRPr="00505B15">
        <w:rPr>
          <w:rFonts w:asciiTheme="majorHAnsi" w:eastAsiaTheme="majorEastAsia" w:hAnsiTheme="majorHAnsi" w:cstheme="majorBidi"/>
          <w:b/>
          <w:bCs/>
          <w:sz w:val="22"/>
          <w:szCs w:val="22"/>
        </w:rPr>
        <w:t xml:space="preserve"> for His sake this week? </w:t>
      </w:r>
    </w:p>
    <w:p w14:paraId="62E02D06" w14:textId="77777777" w:rsidR="00C038C5" w:rsidRDefault="00C038C5" w:rsidP="00E40F62">
      <w:pPr>
        <w:tabs>
          <w:tab w:val="left" w:pos="720"/>
        </w:tabs>
        <w:spacing w:before="120"/>
        <w:ind w:left="720"/>
        <w:rPr>
          <w:rFonts w:asciiTheme="majorHAnsi" w:eastAsiaTheme="majorEastAsia" w:hAnsiTheme="majorHAnsi" w:cstheme="majorBidi"/>
          <w:sz w:val="22"/>
          <w:szCs w:val="22"/>
        </w:rPr>
      </w:pPr>
    </w:p>
    <w:p w14:paraId="662FA2C0" w14:textId="4DF248D0" w:rsidR="00755808" w:rsidRDefault="00AE78C2" w:rsidP="00E40F62">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p>
    <w:p w14:paraId="328319D2" w14:textId="77777777" w:rsidR="000E0458" w:rsidRDefault="000E0458" w:rsidP="007C683E">
      <w:pPr>
        <w:tabs>
          <w:tab w:val="left" w:pos="720"/>
        </w:tabs>
        <w:spacing w:before="120"/>
        <w:ind w:left="720"/>
        <w:rPr>
          <w:rFonts w:asciiTheme="majorHAnsi" w:eastAsiaTheme="majorEastAsia" w:hAnsiTheme="majorHAnsi" w:cstheme="majorBidi"/>
          <w:sz w:val="22"/>
          <w:szCs w:val="22"/>
        </w:rPr>
      </w:pPr>
    </w:p>
    <w:p w14:paraId="7359AC3E" w14:textId="3D73FD6B" w:rsidR="00E30896" w:rsidRPr="000F0DBA" w:rsidRDefault="00410F49" w:rsidP="00E830F3">
      <w:pPr>
        <w:pStyle w:val="ListParagraph"/>
        <w:numPr>
          <w:ilvl w:val="0"/>
          <w:numId w:val="49"/>
        </w:numPr>
        <w:tabs>
          <w:tab w:val="left" w:pos="720"/>
        </w:tabs>
        <w:spacing w:before="120"/>
        <w:rPr>
          <w:rFonts w:asciiTheme="majorHAnsi" w:eastAsiaTheme="majorEastAsia" w:hAnsiTheme="majorHAnsi" w:cstheme="majorBidi"/>
          <w:sz w:val="22"/>
          <w:szCs w:val="22"/>
        </w:rPr>
      </w:pPr>
      <w:r w:rsidRPr="00E830F3">
        <w:rPr>
          <w:rFonts w:asciiTheme="majorHAnsi" w:eastAsiaTheme="majorEastAsia" w:hAnsiTheme="majorHAnsi" w:cstheme="majorBidi"/>
          <w:sz w:val="22"/>
          <w:szCs w:val="22"/>
        </w:rPr>
        <w:t xml:space="preserve">Calculating the cost of building a tower and counting </w:t>
      </w:r>
      <w:r w:rsidR="005B3379" w:rsidRPr="00E830F3">
        <w:rPr>
          <w:rFonts w:asciiTheme="majorHAnsi" w:eastAsiaTheme="majorEastAsia" w:hAnsiTheme="majorHAnsi" w:cstheme="majorBidi"/>
          <w:sz w:val="22"/>
          <w:szCs w:val="22"/>
        </w:rPr>
        <w:t xml:space="preserve">opposing troops in battle are two other examples of counting the cost. </w:t>
      </w:r>
      <w:r w:rsidR="005B3379" w:rsidRPr="00E830F3">
        <w:rPr>
          <w:rFonts w:asciiTheme="majorHAnsi" w:eastAsiaTheme="majorEastAsia" w:hAnsiTheme="majorHAnsi" w:cstheme="majorBidi"/>
          <w:b/>
          <w:bCs/>
          <w:sz w:val="22"/>
          <w:szCs w:val="22"/>
        </w:rPr>
        <w:t xml:space="preserve">How </w:t>
      </w:r>
      <w:r w:rsidR="002D1791" w:rsidRPr="00E830F3">
        <w:rPr>
          <w:rFonts w:asciiTheme="majorHAnsi" w:eastAsiaTheme="majorEastAsia" w:hAnsiTheme="majorHAnsi" w:cstheme="majorBidi"/>
          <w:b/>
          <w:bCs/>
          <w:sz w:val="22"/>
          <w:szCs w:val="22"/>
        </w:rPr>
        <w:t xml:space="preserve">are they similar and how are they different ways to understand what it takes to be a committed </w:t>
      </w:r>
      <w:r w:rsidR="00E830F3" w:rsidRPr="00E830F3">
        <w:rPr>
          <w:rFonts w:asciiTheme="majorHAnsi" w:eastAsiaTheme="majorEastAsia" w:hAnsiTheme="majorHAnsi" w:cstheme="majorBidi"/>
          <w:b/>
          <w:bCs/>
          <w:sz w:val="22"/>
          <w:szCs w:val="22"/>
        </w:rPr>
        <w:t>disciple of Jesus?</w:t>
      </w:r>
    </w:p>
    <w:p w14:paraId="0028FB56" w14:textId="77777777" w:rsidR="000F0DBA" w:rsidRDefault="000F0DBA" w:rsidP="000F0DBA">
      <w:pPr>
        <w:tabs>
          <w:tab w:val="left" w:pos="720"/>
        </w:tabs>
        <w:spacing w:before="120"/>
        <w:rPr>
          <w:rFonts w:asciiTheme="majorHAnsi" w:eastAsiaTheme="majorEastAsia" w:hAnsiTheme="majorHAnsi" w:cstheme="majorBidi"/>
          <w:sz w:val="22"/>
          <w:szCs w:val="22"/>
        </w:rPr>
      </w:pPr>
    </w:p>
    <w:p w14:paraId="218F1CBF" w14:textId="77777777" w:rsidR="00C83BB4" w:rsidRDefault="00C83BB4" w:rsidP="000F0DBA">
      <w:pPr>
        <w:tabs>
          <w:tab w:val="left" w:pos="720"/>
        </w:tabs>
        <w:spacing w:before="120"/>
        <w:rPr>
          <w:rFonts w:asciiTheme="majorHAnsi" w:eastAsiaTheme="majorEastAsia" w:hAnsiTheme="majorHAnsi" w:cstheme="majorBidi"/>
          <w:sz w:val="22"/>
          <w:szCs w:val="22"/>
        </w:rPr>
      </w:pPr>
    </w:p>
    <w:p w14:paraId="28C78620" w14:textId="307540C8" w:rsidR="00981959" w:rsidRDefault="000F0DBA" w:rsidP="00FE4E67">
      <w:pPr>
        <w:tabs>
          <w:tab w:val="left" w:pos="720"/>
        </w:tabs>
        <w:spacing w:before="120"/>
        <w:ind w:left="720"/>
        <w:rPr>
          <w:rFonts w:asciiTheme="majorHAnsi" w:eastAsiaTheme="majorEastAsia" w:hAnsiTheme="majorHAnsi" w:cstheme="majorBidi"/>
          <w:b/>
          <w:bCs/>
          <w:sz w:val="22"/>
          <w:szCs w:val="22"/>
        </w:rPr>
      </w:pPr>
      <w:r w:rsidRPr="00993009">
        <w:rPr>
          <w:rFonts w:asciiTheme="majorHAnsi" w:eastAsiaTheme="majorEastAsia" w:hAnsiTheme="majorHAnsi" w:cstheme="majorBidi"/>
          <w:b/>
          <w:bCs/>
          <w:sz w:val="22"/>
          <w:szCs w:val="22"/>
        </w:rPr>
        <w:lastRenderedPageBreak/>
        <w:t xml:space="preserve">Why do you think Jesus </w:t>
      </w:r>
      <w:r w:rsidR="00FE4E67" w:rsidRPr="00993009">
        <w:rPr>
          <w:rFonts w:asciiTheme="majorHAnsi" w:eastAsiaTheme="majorEastAsia" w:hAnsiTheme="majorHAnsi" w:cstheme="majorBidi"/>
          <w:b/>
          <w:bCs/>
          <w:sz w:val="22"/>
          <w:szCs w:val="22"/>
        </w:rPr>
        <w:t xml:space="preserve">introduced the idea of agreeing to peace </w:t>
      </w:r>
      <w:r w:rsidR="00713B17" w:rsidRPr="00993009">
        <w:rPr>
          <w:rFonts w:asciiTheme="majorHAnsi" w:eastAsiaTheme="majorEastAsia" w:hAnsiTheme="majorHAnsi" w:cstheme="majorBidi"/>
          <w:b/>
          <w:bCs/>
          <w:sz w:val="22"/>
          <w:szCs w:val="22"/>
        </w:rPr>
        <w:t>in verse</w:t>
      </w:r>
      <w:r w:rsidR="00993009" w:rsidRPr="00993009">
        <w:rPr>
          <w:rFonts w:asciiTheme="majorHAnsi" w:eastAsiaTheme="majorEastAsia" w:hAnsiTheme="majorHAnsi" w:cstheme="majorBidi"/>
          <w:b/>
          <w:bCs/>
          <w:sz w:val="22"/>
          <w:szCs w:val="22"/>
        </w:rPr>
        <w:t xml:space="preserve"> 32? What might that have to do with counting the cost of discipleship?</w:t>
      </w:r>
    </w:p>
    <w:p w14:paraId="2CE52075" w14:textId="77777777" w:rsidR="00993009" w:rsidRDefault="00993009" w:rsidP="00FE4E67">
      <w:pPr>
        <w:tabs>
          <w:tab w:val="left" w:pos="720"/>
        </w:tabs>
        <w:spacing w:before="120"/>
        <w:ind w:left="720"/>
        <w:rPr>
          <w:rFonts w:asciiTheme="majorHAnsi" w:eastAsiaTheme="majorEastAsia" w:hAnsiTheme="majorHAnsi" w:cstheme="majorBidi"/>
          <w:b/>
          <w:bCs/>
          <w:sz w:val="22"/>
          <w:szCs w:val="22"/>
        </w:rPr>
      </w:pPr>
    </w:p>
    <w:p w14:paraId="4D1E6300" w14:textId="77777777" w:rsidR="00225E0A" w:rsidRDefault="00225E0A" w:rsidP="00FE4E67">
      <w:pPr>
        <w:tabs>
          <w:tab w:val="left" w:pos="720"/>
        </w:tabs>
        <w:spacing w:before="120"/>
        <w:ind w:left="720"/>
        <w:rPr>
          <w:rFonts w:asciiTheme="majorHAnsi" w:eastAsiaTheme="majorEastAsia" w:hAnsiTheme="majorHAnsi" w:cstheme="majorBidi"/>
          <w:b/>
          <w:bCs/>
          <w:sz w:val="22"/>
          <w:szCs w:val="22"/>
        </w:rPr>
      </w:pPr>
    </w:p>
    <w:p w14:paraId="3198C76A" w14:textId="77777777" w:rsidR="00225E0A" w:rsidRDefault="00225E0A" w:rsidP="00FE4E67">
      <w:pPr>
        <w:tabs>
          <w:tab w:val="left" w:pos="720"/>
        </w:tabs>
        <w:spacing w:before="120"/>
        <w:ind w:left="720"/>
        <w:rPr>
          <w:rFonts w:asciiTheme="majorHAnsi" w:eastAsiaTheme="majorEastAsia" w:hAnsiTheme="majorHAnsi" w:cstheme="majorBidi"/>
          <w:b/>
          <w:bCs/>
          <w:sz w:val="22"/>
          <w:szCs w:val="22"/>
        </w:rPr>
      </w:pPr>
    </w:p>
    <w:p w14:paraId="5706744C" w14:textId="77777777" w:rsidR="00C569F2" w:rsidRDefault="0099322C" w:rsidP="00993009">
      <w:pPr>
        <w:pStyle w:val="ListParagraph"/>
        <w:numPr>
          <w:ilvl w:val="0"/>
          <w:numId w:val="49"/>
        </w:numPr>
        <w:tabs>
          <w:tab w:val="left" w:pos="720"/>
        </w:tabs>
        <w:spacing w:before="120"/>
        <w:rPr>
          <w:rFonts w:asciiTheme="majorHAnsi" w:eastAsiaTheme="majorEastAsia" w:hAnsiTheme="majorHAnsi" w:cstheme="majorBidi"/>
          <w:b/>
          <w:bCs/>
          <w:sz w:val="22"/>
          <w:szCs w:val="22"/>
        </w:rPr>
      </w:pPr>
      <w:r w:rsidRPr="00F077AE">
        <w:rPr>
          <w:rFonts w:asciiTheme="majorHAnsi" w:eastAsiaTheme="majorEastAsia" w:hAnsiTheme="majorHAnsi" w:cstheme="majorBidi"/>
          <w:sz w:val="22"/>
          <w:szCs w:val="22"/>
        </w:rPr>
        <w:t xml:space="preserve">In the final parable, Jesus </w:t>
      </w:r>
      <w:r w:rsidR="00A0580B" w:rsidRPr="00F077AE">
        <w:rPr>
          <w:rFonts w:asciiTheme="majorHAnsi" w:eastAsiaTheme="majorEastAsia" w:hAnsiTheme="majorHAnsi" w:cstheme="majorBidi"/>
          <w:sz w:val="22"/>
          <w:szCs w:val="22"/>
        </w:rPr>
        <w:t>speaks of salt</w:t>
      </w:r>
      <w:r w:rsidR="00A0580B">
        <w:rPr>
          <w:rFonts w:asciiTheme="majorHAnsi" w:eastAsiaTheme="majorEastAsia" w:hAnsiTheme="majorHAnsi" w:cstheme="majorBidi"/>
          <w:b/>
          <w:bCs/>
          <w:sz w:val="22"/>
          <w:szCs w:val="22"/>
        </w:rPr>
        <w:t xml:space="preserve">. </w:t>
      </w:r>
      <w:r w:rsidR="00F077AE">
        <w:rPr>
          <w:rFonts w:asciiTheme="majorHAnsi" w:eastAsiaTheme="majorEastAsia" w:hAnsiTheme="majorHAnsi" w:cstheme="majorBidi"/>
          <w:b/>
          <w:bCs/>
          <w:sz w:val="22"/>
          <w:szCs w:val="22"/>
        </w:rPr>
        <w:t xml:space="preserve">How was salt used in the ancient world? </w:t>
      </w:r>
    </w:p>
    <w:p w14:paraId="7649F582" w14:textId="77777777" w:rsidR="00ED34D6" w:rsidRDefault="00ED34D6" w:rsidP="00ED34D6">
      <w:pPr>
        <w:pStyle w:val="ListParagraph"/>
        <w:tabs>
          <w:tab w:val="left" w:pos="720"/>
        </w:tabs>
        <w:spacing w:before="120"/>
        <w:rPr>
          <w:rFonts w:asciiTheme="majorHAnsi" w:eastAsiaTheme="majorEastAsia" w:hAnsiTheme="majorHAnsi" w:cstheme="majorBidi"/>
          <w:b/>
          <w:bCs/>
          <w:sz w:val="22"/>
          <w:szCs w:val="22"/>
        </w:rPr>
      </w:pPr>
    </w:p>
    <w:p w14:paraId="301C8589" w14:textId="77777777" w:rsidR="00C569F2" w:rsidRDefault="00C569F2" w:rsidP="00C569F2">
      <w:pPr>
        <w:pStyle w:val="ListParagraph"/>
        <w:tabs>
          <w:tab w:val="left" w:pos="720"/>
        </w:tabs>
        <w:spacing w:before="120"/>
        <w:rPr>
          <w:rFonts w:asciiTheme="majorHAnsi" w:eastAsiaTheme="majorEastAsia" w:hAnsiTheme="majorHAnsi" w:cstheme="majorBidi"/>
          <w:b/>
          <w:bCs/>
          <w:sz w:val="22"/>
          <w:szCs w:val="22"/>
        </w:rPr>
      </w:pPr>
    </w:p>
    <w:p w14:paraId="6BCAC497" w14:textId="77777777" w:rsidR="00225E0A" w:rsidRDefault="00225E0A" w:rsidP="00C569F2">
      <w:pPr>
        <w:pStyle w:val="ListParagraph"/>
        <w:tabs>
          <w:tab w:val="left" w:pos="720"/>
        </w:tabs>
        <w:spacing w:before="120"/>
        <w:rPr>
          <w:rFonts w:asciiTheme="majorHAnsi" w:eastAsiaTheme="majorEastAsia" w:hAnsiTheme="majorHAnsi" w:cstheme="majorBidi"/>
          <w:b/>
          <w:bCs/>
          <w:sz w:val="22"/>
          <w:szCs w:val="22"/>
        </w:rPr>
      </w:pPr>
    </w:p>
    <w:p w14:paraId="4657B111" w14:textId="3A43C432" w:rsidR="00351B1F" w:rsidRDefault="000579A3" w:rsidP="00661BA2">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In what ways </w:t>
      </w:r>
      <w:r w:rsidR="00C569F2">
        <w:rPr>
          <w:rFonts w:asciiTheme="majorHAnsi" w:eastAsiaTheme="majorEastAsia" w:hAnsiTheme="majorHAnsi" w:cstheme="majorBidi"/>
          <w:b/>
          <w:bCs/>
          <w:sz w:val="22"/>
          <w:szCs w:val="22"/>
        </w:rPr>
        <w:t>might salt</w:t>
      </w:r>
      <w:r w:rsidR="00F077AE">
        <w:rPr>
          <w:rFonts w:asciiTheme="majorHAnsi" w:eastAsiaTheme="majorEastAsia" w:hAnsiTheme="majorHAnsi" w:cstheme="majorBidi"/>
          <w:b/>
          <w:bCs/>
          <w:sz w:val="22"/>
          <w:szCs w:val="22"/>
        </w:rPr>
        <w:t xml:space="preserve"> have</w:t>
      </w:r>
      <w:r w:rsidR="00C569F2">
        <w:rPr>
          <w:rFonts w:asciiTheme="majorHAnsi" w:eastAsiaTheme="majorEastAsia" w:hAnsiTheme="majorHAnsi" w:cstheme="majorBidi"/>
          <w:b/>
          <w:bCs/>
          <w:sz w:val="22"/>
          <w:szCs w:val="22"/>
        </w:rPr>
        <w:t xml:space="preserve"> been an apt </w:t>
      </w:r>
      <w:r w:rsidR="008870A7">
        <w:rPr>
          <w:rFonts w:asciiTheme="majorHAnsi" w:eastAsiaTheme="majorEastAsia" w:hAnsiTheme="majorHAnsi" w:cstheme="majorBidi"/>
          <w:b/>
          <w:bCs/>
          <w:sz w:val="22"/>
          <w:szCs w:val="22"/>
        </w:rPr>
        <w:t xml:space="preserve">description </w:t>
      </w:r>
      <w:r w:rsidR="00661BA2">
        <w:rPr>
          <w:rFonts w:asciiTheme="majorHAnsi" w:eastAsiaTheme="majorEastAsia" w:hAnsiTheme="majorHAnsi" w:cstheme="majorBidi"/>
          <w:b/>
          <w:bCs/>
          <w:sz w:val="22"/>
          <w:szCs w:val="22"/>
        </w:rPr>
        <w:t>for</w:t>
      </w:r>
      <w:r w:rsidR="0051111A">
        <w:rPr>
          <w:rFonts w:asciiTheme="majorHAnsi" w:eastAsiaTheme="majorEastAsia" w:hAnsiTheme="majorHAnsi" w:cstheme="majorBidi"/>
          <w:b/>
          <w:bCs/>
          <w:sz w:val="22"/>
          <w:szCs w:val="22"/>
        </w:rPr>
        <w:t xml:space="preserve"> </w:t>
      </w:r>
      <w:r w:rsidR="00D32AC3">
        <w:rPr>
          <w:rFonts w:asciiTheme="majorHAnsi" w:eastAsiaTheme="majorEastAsia" w:hAnsiTheme="majorHAnsi" w:cstheme="majorBidi"/>
          <w:b/>
          <w:bCs/>
          <w:sz w:val="22"/>
          <w:szCs w:val="22"/>
        </w:rPr>
        <w:t xml:space="preserve">the </w:t>
      </w:r>
      <w:r w:rsidR="0051111A">
        <w:rPr>
          <w:rFonts w:asciiTheme="majorHAnsi" w:eastAsiaTheme="majorEastAsia" w:hAnsiTheme="majorHAnsi" w:cstheme="majorBidi"/>
          <w:b/>
          <w:bCs/>
          <w:sz w:val="22"/>
          <w:szCs w:val="22"/>
        </w:rPr>
        <w:t>life of a Christ-follower</w:t>
      </w:r>
      <w:r w:rsidR="008870A7">
        <w:rPr>
          <w:rFonts w:asciiTheme="majorHAnsi" w:eastAsiaTheme="majorEastAsia" w:hAnsiTheme="majorHAnsi" w:cstheme="majorBidi"/>
          <w:b/>
          <w:bCs/>
          <w:sz w:val="22"/>
          <w:szCs w:val="22"/>
        </w:rPr>
        <w:t>?</w:t>
      </w:r>
    </w:p>
    <w:p w14:paraId="3D50DC01" w14:textId="77777777" w:rsidR="00661BA2" w:rsidRDefault="00661BA2" w:rsidP="00661BA2">
      <w:pPr>
        <w:pStyle w:val="ListParagraph"/>
        <w:tabs>
          <w:tab w:val="left" w:pos="720"/>
        </w:tabs>
        <w:spacing w:before="120"/>
        <w:rPr>
          <w:rFonts w:asciiTheme="majorHAnsi" w:eastAsiaTheme="majorEastAsia" w:hAnsiTheme="majorHAnsi" w:cstheme="majorBidi"/>
          <w:b/>
          <w:bCs/>
          <w:sz w:val="22"/>
          <w:szCs w:val="22"/>
        </w:rPr>
      </w:pPr>
    </w:p>
    <w:p w14:paraId="4F7E4CD6" w14:textId="77777777" w:rsidR="00225E0A" w:rsidRDefault="00225E0A" w:rsidP="00661BA2">
      <w:pPr>
        <w:pStyle w:val="ListParagraph"/>
        <w:tabs>
          <w:tab w:val="left" w:pos="720"/>
        </w:tabs>
        <w:spacing w:before="120"/>
        <w:rPr>
          <w:rFonts w:asciiTheme="majorHAnsi" w:eastAsiaTheme="majorEastAsia" w:hAnsiTheme="majorHAnsi" w:cstheme="majorBidi"/>
          <w:b/>
          <w:bCs/>
          <w:sz w:val="22"/>
          <w:szCs w:val="22"/>
        </w:rPr>
      </w:pPr>
    </w:p>
    <w:p w14:paraId="5806D4F1" w14:textId="0DCB1A2A" w:rsidR="00661BA2" w:rsidRDefault="00661BA2" w:rsidP="00661BA2">
      <w:pPr>
        <w:pStyle w:val="ListParagraph"/>
        <w:tabs>
          <w:tab w:val="left" w:pos="720"/>
        </w:tabs>
        <w:spacing w:before="120"/>
        <w:rPr>
          <w:rFonts w:asciiTheme="majorHAnsi" w:eastAsiaTheme="majorEastAsia" w:hAnsiTheme="majorHAnsi" w:cstheme="majorBidi"/>
          <w:b/>
          <w:bCs/>
          <w:sz w:val="22"/>
          <w:szCs w:val="22"/>
        </w:rPr>
      </w:pPr>
    </w:p>
    <w:p w14:paraId="6E1F3CF8" w14:textId="57A79085" w:rsidR="0085453C" w:rsidRDefault="0085453C" w:rsidP="00661BA2">
      <w:pPr>
        <w:pStyle w:val="ListParagraph"/>
        <w:tabs>
          <w:tab w:val="left" w:pos="720"/>
        </w:tabs>
        <w:spacing w:before="120"/>
        <w:rPr>
          <w:rFonts w:asciiTheme="majorHAnsi" w:eastAsiaTheme="majorEastAsia" w:hAnsiTheme="majorHAnsi" w:cstheme="majorBidi"/>
          <w:b/>
          <w:bCs/>
          <w:sz w:val="22"/>
          <w:szCs w:val="22"/>
        </w:rPr>
      </w:pPr>
      <w:proofErr w:type="gramStart"/>
      <w:r w:rsidRPr="004E3916">
        <w:rPr>
          <w:rFonts w:asciiTheme="majorHAnsi" w:eastAsiaTheme="majorEastAsia" w:hAnsiTheme="majorHAnsi" w:cstheme="majorBidi"/>
          <w:sz w:val="22"/>
          <w:szCs w:val="22"/>
        </w:rPr>
        <w:t>All of</w:t>
      </w:r>
      <w:proofErr w:type="gramEnd"/>
      <w:r w:rsidRPr="004E3916">
        <w:rPr>
          <w:rFonts w:asciiTheme="majorHAnsi" w:eastAsiaTheme="majorEastAsia" w:hAnsiTheme="majorHAnsi" w:cstheme="majorBidi"/>
          <w:sz w:val="22"/>
          <w:szCs w:val="22"/>
        </w:rPr>
        <w:t xml:space="preserve"> these parables</w:t>
      </w:r>
      <w:r w:rsidR="00B47109" w:rsidRPr="004E3916">
        <w:rPr>
          <w:rFonts w:asciiTheme="majorHAnsi" w:eastAsiaTheme="majorEastAsia" w:hAnsiTheme="majorHAnsi" w:cstheme="majorBidi"/>
          <w:sz w:val="22"/>
          <w:szCs w:val="22"/>
        </w:rPr>
        <w:t xml:space="preserve"> taken together show the value system of </w:t>
      </w:r>
      <w:r w:rsidR="00A1270A" w:rsidRPr="004E3916">
        <w:rPr>
          <w:rFonts w:asciiTheme="majorHAnsi" w:eastAsiaTheme="majorEastAsia" w:hAnsiTheme="majorHAnsi" w:cstheme="majorBidi"/>
          <w:sz w:val="22"/>
          <w:szCs w:val="22"/>
        </w:rPr>
        <w:t>a person who commits their life to follow King Jesus.</w:t>
      </w:r>
      <w:r w:rsidR="00A1270A">
        <w:rPr>
          <w:rFonts w:asciiTheme="majorHAnsi" w:eastAsiaTheme="majorEastAsia" w:hAnsiTheme="majorHAnsi" w:cstheme="majorBidi"/>
          <w:b/>
          <w:bCs/>
          <w:sz w:val="22"/>
          <w:szCs w:val="22"/>
        </w:rPr>
        <w:t xml:space="preserve"> How would you describe that value system in your own words?</w:t>
      </w:r>
    </w:p>
    <w:p w14:paraId="10BC30F8" w14:textId="77777777" w:rsidR="004E3916" w:rsidRDefault="004E3916" w:rsidP="00661BA2">
      <w:pPr>
        <w:pStyle w:val="ListParagraph"/>
        <w:tabs>
          <w:tab w:val="left" w:pos="720"/>
        </w:tabs>
        <w:spacing w:before="120"/>
        <w:rPr>
          <w:rFonts w:asciiTheme="majorHAnsi" w:eastAsiaTheme="majorEastAsia" w:hAnsiTheme="majorHAnsi" w:cstheme="majorBidi"/>
          <w:b/>
          <w:bCs/>
          <w:sz w:val="22"/>
          <w:szCs w:val="22"/>
        </w:rPr>
      </w:pPr>
    </w:p>
    <w:p w14:paraId="438E03FB" w14:textId="77777777" w:rsidR="006D34DE" w:rsidRDefault="006D34DE" w:rsidP="00661BA2">
      <w:pPr>
        <w:pStyle w:val="ListParagraph"/>
        <w:tabs>
          <w:tab w:val="left" w:pos="720"/>
        </w:tabs>
        <w:spacing w:before="120"/>
        <w:rPr>
          <w:rFonts w:asciiTheme="majorHAnsi" w:eastAsiaTheme="majorEastAsia" w:hAnsiTheme="majorHAnsi" w:cstheme="majorBidi"/>
          <w:b/>
          <w:bCs/>
          <w:sz w:val="22"/>
          <w:szCs w:val="22"/>
        </w:rPr>
      </w:pPr>
    </w:p>
    <w:p w14:paraId="175D2988" w14:textId="77777777" w:rsidR="006D34DE" w:rsidRDefault="006D34DE" w:rsidP="00661BA2">
      <w:pPr>
        <w:pStyle w:val="ListParagraph"/>
        <w:tabs>
          <w:tab w:val="left" w:pos="720"/>
        </w:tabs>
        <w:spacing w:before="120"/>
        <w:rPr>
          <w:rFonts w:asciiTheme="majorHAnsi" w:eastAsiaTheme="majorEastAsia" w:hAnsiTheme="majorHAnsi" w:cstheme="majorBidi"/>
          <w:b/>
          <w:bCs/>
          <w:sz w:val="22"/>
          <w:szCs w:val="22"/>
        </w:rPr>
      </w:pPr>
    </w:p>
    <w:p w14:paraId="4722C17E" w14:textId="3809B23C" w:rsidR="004E3916" w:rsidRPr="00661BA2" w:rsidRDefault="004E3916" w:rsidP="00661BA2">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Practically speaking, what is the cost </w:t>
      </w:r>
      <w:r w:rsidR="00705DFA">
        <w:rPr>
          <w:rFonts w:asciiTheme="majorHAnsi" w:eastAsiaTheme="majorEastAsia" w:hAnsiTheme="majorHAnsi" w:cstheme="majorBidi"/>
          <w:b/>
          <w:bCs/>
          <w:sz w:val="22"/>
          <w:szCs w:val="22"/>
        </w:rPr>
        <w:t xml:space="preserve">for </w:t>
      </w:r>
      <w:r>
        <w:rPr>
          <w:rFonts w:asciiTheme="majorHAnsi" w:eastAsiaTheme="majorEastAsia" w:hAnsiTheme="majorHAnsi" w:cstheme="majorBidi"/>
          <w:b/>
          <w:bCs/>
          <w:sz w:val="22"/>
          <w:szCs w:val="22"/>
        </w:rPr>
        <w:t>you to follow Jesus here and now?</w:t>
      </w:r>
    </w:p>
    <w:p w14:paraId="3EA42565" w14:textId="77777777" w:rsidR="0076660D" w:rsidRDefault="0076660D" w:rsidP="00F31DA8">
      <w:pPr>
        <w:snapToGrid w:val="0"/>
        <w:spacing w:before="120" w:after="120" w:line="276" w:lineRule="auto"/>
        <w:rPr>
          <w:rFonts w:asciiTheme="majorHAnsi" w:hAnsiTheme="majorHAnsi" w:cstheme="majorBidi"/>
          <w:b/>
          <w:bCs/>
          <w:color w:val="034E5C"/>
          <w:sz w:val="28"/>
          <w:szCs w:val="28"/>
        </w:rPr>
      </w:pPr>
    </w:p>
    <w:p w14:paraId="14DD2C78" w14:textId="77777777" w:rsidR="0076660D" w:rsidRDefault="0076660D" w:rsidP="00F31DA8">
      <w:pPr>
        <w:snapToGrid w:val="0"/>
        <w:spacing w:before="120" w:after="120" w:line="276" w:lineRule="auto"/>
        <w:rPr>
          <w:rFonts w:asciiTheme="majorHAnsi" w:hAnsiTheme="majorHAnsi" w:cstheme="majorBidi"/>
          <w:b/>
          <w:bCs/>
          <w:color w:val="034E5C"/>
          <w:sz w:val="28"/>
          <w:szCs w:val="28"/>
        </w:rPr>
      </w:pPr>
    </w:p>
    <w:p w14:paraId="7CD56C38" w14:textId="3A3B6D4E"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665C1806">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120738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0802F84D" w14:textId="77777777" w:rsidR="001C05F4" w:rsidRDefault="001C05F4" w:rsidP="004D1E61">
      <w:pPr>
        <w:tabs>
          <w:tab w:val="left" w:pos="720"/>
        </w:tabs>
        <w:rPr>
          <w:rFonts w:asciiTheme="majorHAnsi" w:eastAsiaTheme="majorEastAsia" w:hAnsiTheme="majorHAnsi" w:cstheme="majorBidi"/>
          <w:b/>
          <w:bCs/>
          <w:sz w:val="22"/>
          <w:szCs w:val="22"/>
        </w:rPr>
      </w:pPr>
    </w:p>
    <w:p w14:paraId="3BDAF992" w14:textId="0F7DC785" w:rsidR="00702450" w:rsidRDefault="00840537" w:rsidP="008A55F6">
      <w:pPr>
        <w:tabs>
          <w:tab w:val="left" w:pos="720"/>
        </w:tabs>
        <w:spacing w:before="120"/>
        <w:rPr>
          <w:rFonts w:asciiTheme="majorHAnsi" w:eastAsiaTheme="majorEastAsia" w:hAnsiTheme="majorHAnsi" w:cstheme="majorBidi"/>
          <w:sz w:val="22"/>
          <w:szCs w:val="22"/>
        </w:rPr>
      </w:pPr>
      <w:r w:rsidRPr="003751FA">
        <w:rPr>
          <w:rFonts w:asciiTheme="majorHAnsi" w:eastAsiaTheme="majorEastAsia" w:hAnsiTheme="majorHAnsi" w:cstheme="majorBidi"/>
          <w:b/>
          <w:bCs/>
          <w:sz w:val="22"/>
          <w:szCs w:val="22"/>
        </w:rPr>
        <w:t>Prayer Focus</w:t>
      </w:r>
      <w:r w:rsidR="009D0437" w:rsidRPr="003751FA">
        <w:rPr>
          <w:rFonts w:asciiTheme="majorHAnsi" w:eastAsiaTheme="majorEastAsia" w:hAnsiTheme="majorHAnsi" w:cstheme="majorBidi"/>
          <w:sz w:val="22"/>
          <w:szCs w:val="22"/>
        </w:rPr>
        <w:t xml:space="preserve">: </w:t>
      </w:r>
      <w:r w:rsidR="00C268EF">
        <w:rPr>
          <w:rFonts w:asciiTheme="majorHAnsi" w:eastAsiaTheme="majorEastAsia" w:hAnsiTheme="majorHAnsi" w:cstheme="majorBidi"/>
          <w:sz w:val="22"/>
          <w:szCs w:val="22"/>
        </w:rPr>
        <w:t xml:space="preserve">Counting the cost </w:t>
      </w:r>
      <w:r w:rsidR="00CE6DFB">
        <w:rPr>
          <w:rFonts w:asciiTheme="majorHAnsi" w:eastAsiaTheme="majorEastAsia" w:hAnsiTheme="majorHAnsi" w:cstheme="majorBidi"/>
          <w:sz w:val="22"/>
          <w:szCs w:val="22"/>
        </w:rPr>
        <w:t>can look differently in each person, but God is the one who truly</w:t>
      </w:r>
      <w:r w:rsidR="00A81D53">
        <w:rPr>
          <w:rFonts w:asciiTheme="majorHAnsi" w:eastAsiaTheme="majorEastAsia" w:hAnsiTheme="majorHAnsi" w:cstheme="majorBidi"/>
          <w:sz w:val="22"/>
          <w:szCs w:val="22"/>
        </w:rPr>
        <w:t xml:space="preserve"> know</w:t>
      </w:r>
      <w:r w:rsidR="009A1DEB">
        <w:rPr>
          <w:rFonts w:asciiTheme="majorHAnsi" w:eastAsiaTheme="majorEastAsia" w:hAnsiTheme="majorHAnsi" w:cstheme="majorBidi"/>
          <w:sz w:val="22"/>
          <w:szCs w:val="22"/>
        </w:rPr>
        <w:t>s</w:t>
      </w:r>
      <w:r w:rsidR="00A81D53">
        <w:rPr>
          <w:rFonts w:asciiTheme="majorHAnsi" w:eastAsiaTheme="majorEastAsia" w:hAnsiTheme="majorHAnsi" w:cstheme="majorBidi"/>
          <w:sz w:val="22"/>
          <w:szCs w:val="22"/>
        </w:rPr>
        <w:t xml:space="preserve"> when we have surrendered our whole self to His leading. A meaningful prayer of surrender is given to us in</w:t>
      </w:r>
      <w:r w:rsidR="002C6622">
        <w:rPr>
          <w:rFonts w:asciiTheme="majorHAnsi" w:eastAsiaTheme="majorEastAsia" w:hAnsiTheme="majorHAnsi" w:cstheme="majorBidi"/>
          <w:sz w:val="22"/>
          <w:szCs w:val="22"/>
        </w:rPr>
        <w:t xml:space="preserve"> </w:t>
      </w:r>
      <w:r w:rsidR="0045641B" w:rsidRPr="00FB201E">
        <w:rPr>
          <w:rFonts w:asciiTheme="majorHAnsi" w:eastAsiaTheme="majorEastAsia" w:hAnsiTheme="majorHAnsi" w:cstheme="majorBidi"/>
          <w:i/>
          <w:iCs/>
          <w:sz w:val="22"/>
          <w:szCs w:val="22"/>
        </w:rPr>
        <w:t>Psalm</w:t>
      </w:r>
      <w:r w:rsidR="002C6622" w:rsidRPr="00FB201E">
        <w:rPr>
          <w:rFonts w:asciiTheme="majorHAnsi" w:eastAsiaTheme="majorEastAsia" w:hAnsiTheme="majorHAnsi" w:cstheme="majorBidi"/>
          <w:i/>
          <w:iCs/>
          <w:sz w:val="22"/>
          <w:szCs w:val="22"/>
        </w:rPr>
        <w:t xml:space="preserve"> 139:23-24</w:t>
      </w:r>
      <w:r w:rsidR="00702450">
        <w:rPr>
          <w:rFonts w:asciiTheme="majorHAnsi" w:eastAsiaTheme="majorEastAsia" w:hAnsiTheme="majorHAnsi" w:cstheme="majorBidi"/>
          <w:sz w:val="22"/>
          <w:szCs w:val="22"/>
        </w:rPr>
        <w:t>; make this your prayer this week.</w:t>
      </w:r>
    </w:p>
    <w:p w14:paraId="4CC77FD2" w14:textId="319024E6" w:rsidR="001C69BA" w:rsidRPr="00AF7846" w:rsidRDefault="00AF7846" w:rsidP="00AF7846">
      <w:pPr>
        <w:tabs>
          <w:tab w:val="left" w:pos="720"/>
        </w:tabs>
        <w:spacing w:before="120"/>
        <w:ind w:left="720"/>
        <w:rPr>
          <w:rFonts w:asciiTheme="minorHAnsi" w:eastAsiaTheme="majorEastAsia" w:hAnsiTheme="minorHAnsi" w:cstheme="minorHAnsi"/>
          <w:b/>
          <w:bCs/>
          <w:i/>
          <w:iCs/>
          <w:sz w:val="20"/>
          <w:szCs w:val="20"/>
        </w:rPr>
      </w:pPr>
      <w:r w:rsidRPr="00AF7846">
        <w:rPr>
          <w:rStyle w:val="text"/>
          <w:rFonts w:asciiTheme="minorHAnsi" w:hAnsiTheme="minorHAnsi" w:cstheme="minorHAnsi"/>
          <w:i/>
          <w:iCs/>
          <w:color w:val="000000"/>
          <w:sz w:val="22"/>
          <w:szCs w:val="22"/>
          <w:shd w:val="clear" w:color="auto" w:fill="FFFFFF"/>
        </w:rPr>
        <w:t>Search me, O God, and know my heart;</w:t>
      </w:r>
      <w:r w:rsidRPr="00AF7846">
        <w:rPr>
          <w:rFonts w:asciiTheme="minorHAnsi" w:hAnsiTheme="minorHAnsi" w:cstheme="minorHAnsi"/>
          <w:i/>
          <w:iCs/>
          <w:color w:val="000000"/>
          <w:sz w:val="22"/>
          <w:szCs w:val="22"/>
        </w:rPr>
        <w:br/>
      </w:r>
      <w:r w:rsidRPr="00AF7846">
        <w:rPr>
          <w:rStyle w:val="indent-1-breaks"/>
          <w:rFonts w:asciiTheme="minorHAnsi" w:hAnsiTheme="minorHAnsi" w:cstheme="minorHAnsi"/>
          <w:i/>
          <w:iCs/>
          <w:color w:val="000000"/>
          <w:sz w:val="8"/>
          <w:szCs w:val="8"/>
          <w:shd w:val="clear" w:color="auto" w:fill="FFFFFF"/>
        </w:rPr>
        <w:t>    </w:t>
      </w:r>
      <w:r w:rsidRPr="00AF7846">
        <w:rPr>
          <w:rStyle w:val="text"/>
          <w:rFonts w:asciiTheme="minorHAnsi" w:hAnsiTheme="minorHAnsi" w:cstheme="minorHAnsi"/>
          <w:i/>
          <w:iCs/>
          <w:color w:val="000000"/>
          <w:sz w:val="22"/>
          <w:szCs w:val="22"/>
          <w:shd w:val="clear" w:color="auto" w:fill="FFFFFF"/>
        </w:rPr>
        <w:t>test me and know my anxious thoughts.</w:t>
      </w:r>
      <w:r w:rsidRPr="00AF7846">
        <w:rPr>
          <w:rFonts w:asciiTheme="minorHAnsi" w:hAnsiTheme="minorHAnsi" w:cstheme="minorHAnsi"/>
          <w:i/>
          <w:iCs/>
          <w:color w:val="000000"/>
          <w:sz w:val="22"/>
          <w:szCs w:val="22"/>
        </w:rPr>
        <w:br/>
      </w:r>
      <w:r w:rsidRPr="00AF7846">
        <w:rPr>
          <w:rStyle w:val="text"/>
          <w:rFonts w:asciiTheme="minorHAnsi" w:hAnsiTheme="minorHAnsi" w:cstheme="minorHAnsi"/>
          <w:i/>
          <w:iCs/>
          <w:color w:val="000000"/>
          <w:sz w:val="22"/>
          <w:szCs w:val="22"/>
          <w:shd w:val="clear" w:color="auto" w:fill="FFFFFF"/>
        </w:rPr>
        <w:t>Point out anything in me that offends you,</w:t>
      </w:r>
      <w:r w:rsidRPr="00AF7846">
        <w:rPr>
          <w:rFonts w:asciiTheme="minorHAnsi" w:hAnsiTheme="minorHAnsi" w:cstheme="minorHAnsi"/>
          <w:i/>
          <w:iCs/>
          <w:color w:val="000000"/>
          <w:sz w:val="22"/>
          <w:szCs w:val="22"/>
        </w:rPr>
        <w:br/>
      </w:r>
      <w:r w:rsidRPr="00AF7846">
        <w:rPr>
          <w:rStyle w:val="indent-1-breaks"/>
          <w:rFonts w:asciiTheme="minorHAnsi" w:hAnsiTheme="minorHAnsi" w:cstheme="minorHAnsi"/>
          <w:i/>
          <w:iCs/>
          <w:color w:val="000000"/>
          <w:sz w:val="8"/>
          <w:szCs w:val="8"/>
          <w:shd w:val="clear" w:color="auto" w:fill="FFFFFF"/>
        </w:rPr>
        <w:t>    </w:t>
      </w:r>
      <w:r w:rsidRPr="00AF7846">
        <w:rPr>
          <w:rStyle w:val="text"/>
          <w:rFonts w:asciiTheme="minorHAnsi" w:hAnsiTheme="minorHAnsi" w:cstheme="minorHAnsi"/>
          <w:i/>
          <w:iCs/>
          <w:color w:val="000000"/>
          <w:sz w:val="22"/>
          <w:szCs w:val="22"/>
          <w:shd w:val="clear" w:color="auto" w:fill="FFFFFF"/>
        </w:rPr>
        <w:t>and lead me along the path of everlasting life.</w:t>
      </w:r>
    </w:p>
    <w:p w14:paraId="65A92F34" w14:textId="77777777" w:rsidR="004D1E61" w:rsidRDefault="004D1E61" w:rsidP="005E0CD0">
      <w:pPr>
        <w:tabs>
          <w:tab w:val="left" w:pos="720"/>
        </w:tabs>
        <w:spacing w:before="120"/>
        <w:rPr>
          <w:rFonts w:asciiTheme="majorHAnsi" w:eastAsiaTheme="majorEastAsia" w:hAnsiTheme="majorHAnsi" w:cstheme="majorBidi"/>
          <w:b/>
          <w:bCs/>
          <w:sz w:val="22"/>
          <w:szCs w:val="22"/>
        </w:rPr>
      </w:pPr>
    </w:p>
    <w:p w14:paraId="46486814" w14:textId="296A14B5" w:rsidR="00E92D00" w:rsidRDefault="00053507" w:rsidP="005E0CD0">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5E0CD0">
        <w:rPr>
          <w:rFonts w:asciiTheme="majorHAnsi" w:eastAsiaTheme="majorEastAsia" w:hAnsiTheme="majorHAnsi" w:cstheme="majorBidi"/>
          <w:sz w:val="22"/>
          <w:szCs w:val="22"/>
        </w:rPr>
        <w:t>There are various references to salt in scripture.</w:t>
      </w:r>
      <w:r w:rsidR="0044654E">
        <w:rPr>
          <w:rFonts w:asciiTheme="majorHAnsi" w:eastAsiaTheme="majorEastAsia" w:hAnsiTheme="majorHAnsi" w:cstheme="majorBidi"/>
          <w:sz w:val="22"/>
          <w:szCs w:val="22"/>
        </w:rPr>
        <w:t xml:space="preserve"> </w:t>
      </w:r>
      <w:r w:rsidR="005E0CD0">
        <w:rPr>
          <w:rFonts w:asciiTheme="majorHAnsi" w:eastAsiaTheme="majorEastAsia" w:hAnsiTheme="majorHAnsi" w:cstheme="majorBidi"/>
          <w:sz w:val="22"/>
          <w:szCs w:val="22"/>
        </w:rPr>
        <w:t xml:space="preserve">Take a dive into the study of </w:t>
      </w:r>
      <w:r w:rsidR="008B368F">
        <w:rPr>
          <w:rFonts w:asciiTheme="majorHAnsi" w:eastAsiaTheme="majorEastAsia" w:hAnsiTheme="majorHAnsi" w:cstheme="majorBidi"/>
          <w:sz w:val="22"/>
          <w:szCs w:val="22"/>
        </w:rPr>
        <w:t xml:space="preserve">salt by looking up the </w:t>
      </w:r>
      <w:r w:rsidR="0044654E">
        <w:rPr>
          <w:rFonts w:asciiTheme="majorHAnsi" w:eastAsiaTheme="majorEastAsia" w:hAnsiTheme="majorHAnsi" w:cstheme="majorBidi"/>
          <w:sz w:val="22"/>
          <w:szCs w:val="22"/>
        </w:rPr>
        <w:t>verses below</w:t>
      </w:r>
      <w:r w:rsidR="008B368F">
        <w:rPr>
          <w:rFonts w:asciiTheme="majorHAnsi" w:eastAsiaTheme="majorEastAsia" w:hAnsiTheme="majorHAnsi" w:cstheme="majorBidi"/>
          <w:sz w:val="22"/>
          <w:szCs w:val="22"/>
        </w:rPr>
        <w:t>.</w:t>
      </w:r>
      <w:r w:rsidR="0044654E">
        <w:rPr>
          <w:rFonts w:asciiTheme="majorHAnsi" w:eastAsiaTheme="majorEastAsia" w:hAnsiTheme="majorHAnsi" w:cstheme="majorBidi"/>
          <w:sz w:val="22"/>
          <w:szCs w:val="22"/>
        </w:rPr>
        <w:t xml:space="preserve"> </w:t>
      </w:r>
      <w:r w:rsidR="00895281">
        <w:rPr>
          <w:rFonts w:asciiTheme="majorHAnsi" w:eastAsiaTheme="majorEastAsia" w:hAnsiTheme="majorHAnsi" w:cstheme="majorBidi"/>
          <w:sz w:val="22"/>
          <w:szCs w:val="22"/>
        </w:rPr>
        <w:t xml:space="preserve">Notice how </w:t>
      </w:r>
      <w:r w:rsidR="00375335">
        <w:rPr>
          <w:rFonts w:asciiTheme="majorHAnsi" w:eastAsiaTheme="majorEastAsia" w:hAnsiTheme="majorHAnsi" w:cstheme="majorBidi"/>
          <w:sz w:val="22"/>
          <w:szCs w:val="22"/>
        </w:rPr>
        <w:t>these references</w:t>
      </w:r>
      <w:r w:rsidR="0044654E">
        <w:rPr>
          <w:rFonts w:asciiTheme="majorHAnsi" w:eastAsiaTheme="majorEastAsia" w:hAnsiTheme="majorHAnsi" w:cstheme="majorBidi"/>
          <w:sz w:val="22"/>
          <w:szCs w:val="22"/>
        </w:rPr>
        <w:t xml:space="preserve"> relate to the parable about salt in this </w:t>
      </w:r>
      <w:r w:rsidR="00895281">
        <w:rPr>
          <w:rFonts w:asciiTheme="majorHAnsi" w:eastAsiaTheme="majorEastAsia" w:hAnsiTheme="majorHAnsi" w:cstheme="majorBidi"/>
          <w:sz w:val="22"/>
          <w:szCs w:val="22"/>
        </w:rPr>
        <w:t>week’s</w:t>
      </w:r>
      <w:r w:rsidR="0044654E">
        <w:rPr>
          <w:rFonts w:asciiTheme="majorHAnsi" w:eastAsiaTheme="majorEastAsia" w:hAnsiTheme="majorHAnsi" w:cstheme="majorBidi"/>
          <w:sz w:val="22"/>
          <w:szCs w:val="22"/>
        </w:rPr>
        <w:t xml:space="preserve"> sermon</w:t>
      </w:r>
      <w:r w:rsidR="00895281">
        <w:rPr>
          <w:rFonts w:asciiTheme="majorHAnsi" w:eastAsiaTheme="majorEastAsia" w:hAnsiTheme="majorHAnsi" w:cstheme="majorBidi"/>
          <w:sz w:val="22"/>
          <w:szCs w:val="22"/>
        </w:rPr>
        <w:t xml:space="preserve"> and </w:t>
      </w:r>
      <w:r w:rsidR="00375335">
        <w:rPr>
          <w:rFonts w:asciiTheme="majorHAnsi" w:eastAsiaTheme="majorEastAsia" w:hAnsiTheme="majorHAnsi" w:cstheme="majorBidi"/>
          <w:sz w:val="22"/>
          <w:szCs w:val="22"/>
        </w:rPr>
        <w:t>what it looks like to live</w:t>
      </w:r>
      <w:r w:rsidR="00895281">
        <w:rPr>
          <w:rFonts w:asciiTheme="majorHAnsi" w:eastAsiaTheme="majorEastAsia" w:hAnsiTheme="majorHAnsi" w:cstheme="majorBidi"/>
          <w:sz w:val="22"/>
          <w:szCs w:val="22"/>
        </w:rPr>
        <w:t xml:space="preserve"> as a faithful disciple of Jesus</w:t>
      </w:r>
      <w:r w:rsidR="00375335">
        <w:rPr>
          <w:rFonts w:asciiTheme="majorHAnsi" w:eastAsiaTheme="majorEastAsia" w:hAnsiTheme="majorHAnsi" w:cstheme="majorBidi"/>
          <w:sz w:val="22"/>
          <w:szCs w:val="22"/>
        </w:rPr>
        <w:t>.</w:t>
      </w:r>
      <w:r w:rsidR="008B368F">
        <w:rPr>
          <w:rFonts w:asciiTheme="majorHAnsi" w:eastAsiaTheme="majorEastAsia" w:hAnsiTheme="majorHAnsi" w:cstheme="majorBidi"/>
          <w:sz w:val="22"/>
          <w:szCs w:val="22"/>
        </w:rPr>
        <w:t xml:space="preserve"> </w:t>
      </w:r>
    </w:p>
    <w:p w14:paraId="474ECDA0" w14:textId="1A34F0CA" w:rsidR="009A6A05" w:rsidRPr="00FB201E" w:rsidRDefault="009E6CAC" w:rsidP="005E0CD0">
      <w:pPr>
        <w:tabs>
          <w:tab w:val="left" w:pos="720"/>
        </w:tabs>
        <w:spacing w:before="120"/>
        <w:rPr>
          <w:rFonts w:asciiTheme="majorHAnsi" w:eastAsiaTheme="majorEastAsia" w:hAnsiTheme="majorHAnsi" w:cstheme="majorBidi"/>
          <w:i/>
          <w:iCs/>
          <w:sz w:val="22"/>
          <w:szCs w:val="22"/>
        </w:rPr>
      </w:pPr>
      <w:r w:rsidRPr="00FB201E">
        <w:rPr>
          <w:rFonts w:asciiTheme="majorHAnsi" w:eastAsiaTheme="majorEastAsia" w:hAnsiTheme="majorHAnsi" w:cstheme="majorBidi"/>
          <w:i/>
          <w:iCs/>
          <w:sz w:val="22"/>
          <w:szCs w:val="22"/>
        </w:rPr>
        <w:t>Leviticus 2:13</w:t>
      </w:r>
      <w:r w:rsidR="000A7456" w:rsidRPr="00FB201E">
        <w:rPr>
          <w:rFonts w:asciiTheme="majorHAnsi" w:eastAsiaTheme="majorEastAsia" w:hAnsiTheme="majorHAnsi" w:cstheme="majorBidi"/>
          <w:i/>
          <w:iCs/>
          <w:sz w:val="22"/>
          <w:szCs w:val="22"/>
        </w:rPr>
        <w:tab/>
      </w:r>
      <w:r w:rsidR="000A7456" w:rsidRPr="00FB201E">
        <w:rPr>
          <w:rFonts w:asciiTheme="majorHAnsi" w:eastAsiaTheme="majorEastAsia" w:hAnsiTheme="majorHAnsi" w:cstheme="majorBidi"/>
          <w:i/>
          <w:iCs/>
          <w:sz w:val="22"/>
          <w:szCs w:val="22"/>
        </w:rPr>
        <w:tab/>
      </w:r>
      <w:r w:rsidR="00CE0421" w:rsidRPr="00FB201E">
        <w:rPr>
          <w:rFonts w:asciiTheme="majorHAnsi" w:eastAsiaTheme="majorEastAsia" w:hAnsiTheme="majorHAnsi" w:cstheme="majorBidi"/>
          <w:i/>
          <w:iCs/>
          <w:sz w:val="22"/>
          <w:szCs w:val="22"/>
        </w:rPr>
        <w:t>2 Kings 2:20-22</w:t>
      </w:r>
      <w:r w:rsidR="000A7456" w:rsidRPr="00FB201E">
        <w:rPr>
          <w:rFonts w:asciiTheme="majorHAnsi" w:eastAsiaTheme="majorEastAsia" w:hAnsiTheme="majorHAnsi" w:cstheme="majorBidi"/>
          <w:i/>
          <w:iCs/>
          <w:sz w:val="22"/>
          <w:szCs w:val="22"/>
        </w:rPr>
        <w:tab/>
      </w:r>
      <w:r w:rsidR="000A7456" w:rsidRPr="00FB201E">
        <w:rPr>
          <w:rFonts w:asciiTheme="majorHAnsi" w:eastAsiaTheme="majorEastAsia" w:hAnsiTheme="majorHAnsi" w:cstheme="majorBidi"/>
          <w:i/>
          <w:iCs/>
          <w:sz w:val="22"/>
          <w:szCs w:val="22"/>
        </w:rPr>
        <w:tab/>
      </w:r>
      <w:r w:rsidR="00D61B6A" w:rsidRPr="00FB201E">
        <w:rPr>
          <w:rFonts w:asciiTheme="majorHAnsi" w:eastAsiaTheme="majorEastAsia" w:hAnsiTheme="majorHAnsi" w:cstheme="majorBidi"/>
          <w:i/>
          <w:iCs/>
          <w:sz w:val="22"/>
          <w:szCs w:val="22"/>
        </w:rPr>
        <w:t>Psa</w:t>
      </w:r>
      <w:r w:rsidR="00AE3A16" w:rsidRPr="00FB201E">
        <w:rPr>
          <w:rFonts w:asciiTheme="majorHAnsi" w:eastAsiaTheme="majorEastAsia" w:hAnsiTheme="majorHAnsi" w:cstheme="majorBidi"/>
          <w:i/>
          <w:iCs/>
          <w:sz w:val="22"/>
          <w:szCs w:val="22"/>
        </w:rPr>
        <w:t>l</w:t>
      </w:r>
      <w:r w:rsidR="00D61B6A" w:rsidRPr="00FB201E">
        <w:rPr>
          <w:rFonts w:asciiTheme="majorHAnsi" w:eastAsiaTheme="majorEastAsia" w:hAnsiTheme="majorHAnsi" w:cstheme="majorBidi"/>
          <w:i/>
          <w:iCs/>
          <w:sz w:val="22"/>
          <w:szCs w:val="22"/>
        </w:rPr>
        <w:t>m 107:</w:t>
      </w:r>
      <w:r w:rsidR="00AE3A16" w:rsidRPr="00FB201E">
        <w:rPr>
          <w:rFonts w:asciiTheme="majorHAnsi" w:eastAsiaTheme="majorEastAsia" w:hAnsiTheme="majorHAnsi" w:cstheme="majorBidi"/>
          <w:i/>
          <w:iCs/>
          <w:sz w:val="22"/>
          <w:szCs w:val="22"/>
        </w:rPr>
        <w:t>34</w:t>
      </w:r>
      <w:r w:rsidR="000A7456" w:rsidRPr="00FB201E">
        <w:rPr>
          <w:rFonts w:asciiTheme="majorHAnsi" w:eastAsiaTheme="majorEastAsia" w:hAnsiTheme="majorHAnsi" w:cstheme="majorBidi"/>
          <w:i/>
          <w:iCs/>
          <w:sz w:val="22"/>
          <w:szCs w:val="22"/>
        </w:rPr>
        <w:tab/>
      </w:r>
      <w:r w:rsidR="000A7456" w:rsidRPr="00FB201E">
        <w:rPr>
          <w:rFonts w:asciiTheme="majorHAnsi" w:eastAsiaTheme="majorEastAsia" w:hAnsiTheme="majorHAnsi" w:cstheme="majorBidi"/>
          <w:i/>
          <w:iCs/>
          <w:sz w:val="22"/>
          <w:szCs w:val="22"/>
        </w:rPr>
        <w:tab/>
        <w:t>Matthew 5:</w:t>
      </w:r>
      <w:r w:rsidR="008F271B" w:rsidRPr="00FB201E">
        <w:rPr>
          <w:rFonts w:asciiTheme="majorHAnsi" w:eastAsiaTheme="majorEastAsia" w:hAnsiTheme="majorHAnsi" w:cstheme="majorBidi"/>
          <w:i/>
          <w:iCs/>
          <w:sz w:val="22"/>
          <w:szCs w:val="22"/>
        </w:rPr>
        <w:t>13-1</w:t>
      </w:r>
      <w:r w:rsidR="004D1E61" w:rsidRPr="00FB201E">
        <w:rPr>
          <w:rFonts w:asciiTheme="majorHAnsi" w:eastAsiaTheme="majorEastAsia" w:hAnsiTheme="majorHAnsi" w:cstheme="majorBidi"/>
          <w:i/>
          <w:iCs/>
          <w:sz w:val="22"/>
          <w:szCs w:val="22"/>
        </w:rPr>
        <w:t>6</w:t>
      </w:r>
      <w:r w:rsidR="008F271B" w:rsidRPr="00FB201E">
        <w:rPr>
          <w:rFonts w:asciiTheme="majorHAnsi" w:eastAsiaTheme="majorEastAsia" w:hAnsiTheme="majorHAnsi" w:cstheme="majorBidi"/>
          <w:i/>
          <w:iCs/>
          <w:sz w:val="22"/>
          <w:szCs w:val="22"/>
        </w:rPr>
        <w:tab/>
      </w:r>
      <w:r w:rsidR="009A6A05" w:rsidRPr="00FB201E">
        <w:rPr>
          <w:rFonts w:asciiTheme="majorHAnsi" w:eastAsiaTheme="majorEastAsia" w:hAnsiTheme="majorHAnsi" w:cstheme="majorBidi"/>
          <w:i/>
          <w:iCs/>
          <w:sz w:val="22"/>
          <w:szCs w:val="22"/>
        </w:rPr>
        <w:t>James 3:11</w:t>
      </w:r>
    </w:p>
    <w:p w14:paraId="4BC8A73F" w14:textId="77777777" w:rsidR="00022416" w:rsidRDefault="00022416" w:rsidP="00966A22">
      <w:pPr>
        <w:tabs>
          <w:tab w:val="left" w:pos="720"/>
        </w:tabs>
        <w:spacing w:before="120"/>
        <w:rPr>
          <w:rFonts w:asciiTheme="majorHAnsi" w:eastAsiaTheme="majorEastAsia" w:hAnsiTheme="majorHAnsi" w:cstheme="majorBidi"/>
          <w:sz w:val="22"/>
          <w:szCs w:val="22"/>
        </w:rPr>
      </w:pPr>
    </w:p>
    <w:p w14:paraId="2356706D" w14:textId="7A82E072"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6ABDAA1E">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9E20E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021C48E6" w14:textId="77777777" w:rsidR="00127B3C" w:rsidRDefault="00127B3C" w:rsidP="00FB2905">
      <w:pPr>
        <w:textAlignment w:val="baseline"/>
        <w:rPr>
          <w:rFonts w:ascii="Calibri Light" w:hAnsi="Calibri Light" w:cs="Calibri Light"/>
          <w:sz w:val="22"/>
          <w:szCs w:val="22"/>
        </w:rPr>
      </w:pPr>
    </w:p>
    <w:p w14:paraId="4623CDC1" w14:textId="5C35417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A9480E">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F39B1" w14:textId="77777777" w:rsidR="00A9480E" w:rsidRDefault="00A9480E" w:rsidP="008A4BE3">
      <w:r>
        <w:separator/>
      </w:r>
    </w:p>
  </w:endnote>
  <w:endnote w:type="continuationSeparator" w:id="0">
    <w:p w14:paraId="2FE5F1BB" w14:textId="77777777" w:rsidR="00A9480E" w:rsidRDefault="00A9480E" w:rsidP="008A4BE3">
      <w:r>
        <w:continuationSeparator/>
      </w:r>
    </w:p>
  </w:endnote>
  <w:endnote w:type="continuationNotice" w:id="1">
    <w:p w14:paraId="342AE0EB" w14:textId="77777777" w:rsidR="00A9480E" w:rsidRDefault="00A948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6EF85" w14:textId="77777777" w:rsidR="00A9480E" w:rsidRDefault="00A9480E" w:rsidP="008A4BE3">
      <w:r>
        <w:separator/>
      </w:r>
    </w:p>
  </w:footnote>
  <w:footnote w:type="continuationSeparator" w:id="0">
    <w:p w14:paraId="4B9A659D" w14:textId="77777777" w:rsidR="00A9480E" w:rsidRDefault="00A9480E" w:rsidP="008A4BE3">
      <w:r>
        <w:continuationSeparator/>
      </w:r>
    </w:p>
  </w:footnote>
  <w:footnote w:type="continuationNotice" w:id="1">
    <w:p w14:paraId="10D1772A" w14:textId="77777777" w:rsidR="00A9480E" w:rsidRDefault="00A948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10655"/>
    <w:multiLevelType w:val="hybridMultilevel"/>
    <w:tmpl w:val="F7C6252C"/>
    <w:lvl w:ilvl="0" w:tplc="7A3E1230">
      <w:start w:val="4"/>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CD2383"/>
    <w:multiLevelType w:val="hybridMultilevel"/>
    <w:tmpl w:val="BDC4AB4C"/>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2D1CF1"/>
    <w:multiLevelType w:val="hybridMultilevel"/>
    <w:tmpl w:val="E85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76094A"/>
    <w:multiLevelType w:val="hybridMultilevel"/>
    <w:tmpl w:val="D28271A8"/>
    <w:lvl w:ilvl="0" w:tplc="27845D16">
      <w:start w:val="1"/>
      <w:numFmt w:val="decimal"/>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3"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C12070"/>
    <w:multiLevelType w:val="hybridMultilevel"/>
    <w:tmpl w:val="779E679A"/>
    <w:lvl w:ilvl="0" w:tplc="04090011">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43962A7"/>
    <w:multiLevelType w:val="hybridMultilevel"/>
    <w:tmpl w:val="DA28B258"/>
    <w:lvl w:ilvl="0" w:tplc="78A492C8">
      <w:start w:val="4"/>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4536B"/>
    <w:multiLevelType w:val="hybridMultilevel"/>
    <w:tmpl w:val="0D5A8862"/>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5"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8" w15:restartNumberingAfterBreak="0">
    <w:nsid w:val="489C3E6C"/>
    <w:multiLevelType w:val="hybridMultilevel"/>
    <w:tmpl w:val="C1706FCA"/>
    <w:lvl w:ilvl="0" w:tplc="1F78B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31"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253A51"/>
    <w:multiLevelType w:val="hybridMultilevel"/>
    <w:tmpl w:val="0A246190"/>
    <w:lvl w:ilvl="0" w:tplc="27845D16">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7E7DB8"/>
    <w:multiLevelType w:val="hybridMultilevel"/>
    <w:tmpl w:val="7D2C91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D46B0"/>
    <w:multiLevelType w:val="hybridMultilevel"/>
    <w:tmpl w:val="21B44FAA"/>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5"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7"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8"/>
  </w:num>
  <w:num w:numId="3" w16cid:durableId="26568836">
    <w:abstractNumId w:val="0"/>
  </w:num>
  <w:num w:numId="4" w16cid:durableId="1911039435">
    <w:abstractNumId w:val="32"/>
  </w:num>
  <w:num w:numId="5" w16cid:durableId="1194030045">
    <w:abstractNumId w:val="24"/>
  </w:num>
  <w:num w:numId="6" w16cid:durableId="598098231">
    <w:abstractNumId w:val="31"/>
  </w:num>
  <w:num w:numId="7" w16cid:durableId="1307472806">
    <w:abstractNumId w:val="23"/>
  </w:num>
  <w:num w:numId="8" w16cid:durableId="1171607142">
    <w:abstractNumId w:val="39"/>
  </w:num>
  <w:num w:numId="9" w16cid:durableId="35936769">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3"/>
  </w:num>
  <w:num w:numId="11" w16cid:durableId="169224986">
    <w:abstractNumId w:val="2"/>
  </w:num>
  <w:num w:numId="12" w16cid:durableId="1272668417">
    <w:abstractNumId w:val="11"/>
  </w:num>
  <w:num w:numId="13" w16cid:durableId="819078298">
    <w:abstractNumId w:val="44"/>
  </w:num>
  <w:num w:numId="14" w16cid:durableId="2145615616">
    <w:abstractNumId w:val="16"/>
  </w:num>
  <w:num w:numId="15" w16cid:durableId="100616605">
    <w:abstractNumId w:val="15"/>
  </w:num>
  <w:num w:numId="16" w16cid:durableId="642584442">
    <w:abstractNumId w:val="33"/>
  </w:num>
  <w:num w:numId="17" w16cid:durableId="1065374902">
    <w:abstractNumId w:val="27"/>
  </w:num>
  <w:num w:numId="18" w16cid:durableId="1658263497">
    <w:abstractNumId w:val="30"/>
  </w:num>
  <w:num w:numId="19" w16cid:durableId="1106390038">
    <w:abstractNumId w:val="12"/>
  </w:num>
  <w:num w:numId="20" w16cid:durableId="1055279304">
    <w:abstractNumId w:val="19"/>
  </w:num>
  <w:num w:numId="21" w16cid:durableId="707729915">
    <w:abstractNumId w:val="21"/>
  </w:num>
  <w:num w:numId="22" w16cid:durableId="1432748130">
    <w:abstractNumId w:val="4"/>
  </w:num>
  <w:num w:numId="23" w16cid:durableId="769474840">
    <w:abstractNumId w:val="46"/>
  </w:num>
  <w:num w:numId="24" w16cid:durableId="1708603611">
    <w:abstractNumId w:val="9"/>
  </w:num>
  <w:num w:numId="25" w16cid:durableId="1411542112">
    <w:abstractNumId w:val="41"/>
  </w:num>
  <w:num w:numId="26" w16cid:durableId="1505127918">
    <w:abstractNumId w:val="7"/>
  </w:num>
  <w:num w:numId="27" w16cid:durableId="1985117883">
    <w:abstractNumId w:val="29"/>
  </w:num>
  <w:num w:numId="28" w16cid:durableId="772363029">
    <w:abstractNumId w:val="26"/>
  </w:num>
  <w:num w:numId="29" w16cid:durableId="1924534612">
    <w:abstractNumId w:val="6"/>
  </w:num>
  <w:num w:numId="30" w16cid:durableId="438796019">
    <w:abstractNumId w:val="47"/>
  </w:num>
  <w:num w:numId="31" w16cid:durableId="460611350">
    <w:abstractNumId w:val="3"/>
  </w:num>
  <w:num w:numId="32" w16cid:durableId="1723484656">
    <w:abstractNumId w:val="25"/>
  </w:num>
  <w:num w:numId="33" w16cid:durableId="1490899750">
    <w:abstractNumId w:val="45"/>
    <w:lvlOverride w:ilvl="0">
      <w:startOverride w:val="15"/>
    </w:lvlOverride>
  </w:num>
  <w:num w:numId="34" w16cid:durableId="1396003552">
    <w:abstractNumId w:val="34"/>
  </w:num>
  <w:num w:numId="35" w16cid:durableId="2012946839">
    <w:abstractNumId w:val="13"/>
  </w:num>
  <w:num w:numId="36" w16cid:durableId="397482300">
    <w:abstractNumId w:val="20"/>
    <w:lvlOverride w:ilvl="0">
      <w:startOverride w:val="34"/>
    </w:lvlOverride>
  </w:num>
  <w:num w:numId="37" w16cid:durableId="408771837">
    <w:abstractNumId w:val="37"/>
  </w:num>
  <w:num w:numId="38" w16cid:durableId="346175210">
    <w:abstractNumId w:val="17"/>
  </w:num>
  <w:num w:numId="39" w16cid:durableId="1554733558">
    <w:abstractNumId w:val="42"/>
  </w:num>
  <w:num w:numId="40" w16cid:durableId="14120137">
    <w:abstractNumId w:val="8"/>
  </w:num>
  <w:num w:numId="41" w16cid:durableId="351687503">
    <w:abstractNumId w:val="14"/>
  </w:num>
  <w:num w:numId="42" w16cid:durableId="85614476">
    <w:abstractNumId w:val="5"/>
  </w:num>
  <w:num w:numId="43" w16cid:durableId="368068964">
    <w:abstractNumId w:val="18"/>
  </w:num>
  <w:num w:numId="44" w16cid:durableId="115563025">
    <w:abstractNumId w:val="28"/>
  </w:num>
  <w:num w:numId="45" w16cid:durableId="883441690">
    <w:abstractNumId w:val="36"/>
  </w:num>
  <w:num w:numId="46" w16cid:durableId="2047177935">
    <w:abstractNumId w:val="10"/>
  </w:num>
  <w:num w:numId="47" w16cid:durableId="1249727605">
    <w:abstractNumId w:val="35"/>
  </w:num>
  <w:num w:numId="48" w16cid:durableId="66075799">
    <w:abstractNumId w:val="22"/>
  </w:num>
  <w:num w:numId="49" w16cid:durableId="1820224174">
    <w:abstractNumId w:val="4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352E"/>
    <w:rsid w:val="00004330"/>
    <w:rsid w:val="000045D5"/>
    <w:rsid w:val="00006874"/>
    <w:rsid w:val="00006B0B"/>
    <w:rsid w:val="00006C5A"/>
    <w:rsid w:val="00006CE4"/>
    <w:rsid w:val="000074CB"/>
    <w:rsid w:val="000077DF"/>
    <w:rsid w:val="00011A2A"/>
    <w:rsid w:val="00011C4C"/>
    <w:rsid w:val="000122B1"/>
    <w:rsid w:val="00014639"/>
    <w:rsid w:val="0001483D"/>
    <w:rsid w:val="0001497C"/>
    <w:rsid w:val="00014CF6"/>
    <w:rsid w:val="000156B8"/>
    <w:rsid w:val="000167CA"/>
    <w:rsid w:val="00016976"/>
    <w:rsid w:val="0001724B"/>
    <w:rsid w:val="000172D0"/>
    <w:rsid w:val="00017573"/>
    <w:rsid w:val="0001770E"/>
    <w:rsid w:val="0002043B"/>
    <w:rsid w:val="00020BD0"/>
    <w:rsid w:val="00021ECE"/>
    <w:rsid w:val="00021F96"/>
    <w:rsid w:val="00022327"/>
    <w:rsid w:val="00022416"/>
    <w:rsid w:val="0002270C"/>
    <w:rsid w:val="000227B6"/>
    <w:rsid w:val="000229E4"/>
    <w:rsid w:val="00022FDB"/>
    <w:rsid w:val="00023292"/>
    <w:rsid w:val="000233C7"/>
    <w:rsid w:val="00023555"/>
    <w:rsid w:val="000235FC"/>
    <w:rsid w:val="00023C25"/>
    <w:rsid w:val="000245C7"/>
    <w:rsid w:val="00024C10"/>
    <w:rsid w:val="0002514E"/>
    <w:rsid w:val="000261CE"/>
    <w:rsid w:val="00026724"/>
    <w:rsid w:val="00026A34"/>
    <w:rsid w:val="00026A99"/>
    <w:rsid w:val="00026CD7"/>
    <w:rsid w:val="00026DE2"/>
    <w:rsid w:val="00027011"/>
    <w:rsid w:val="000272B0"/>
    <w:rsid w:val="000272F9"/>
    <w:rsid w:val="00027319"/>
    <w:rsid w:val="0002798A"/>
    <w:rsid w:val="00030220"/>
    <w:rsid w:val="00030D56"/>
    <w:rsid w:val="00031129"/>
    <w:rsid w:val="00032A70"/>
    <w:rsid w:val="00032EF9"/>
    <w:rsid w:val="00033412"/>
    <w:rsid w:val="00033895"/>
    <w:rsid w:val="00033A21"/>
    <w:rsid w:val="00034FF4"/>
    <w:rsid w:val="0003554C"/>
    <w:rsid w:val="00035DDD"/>
    <w:rsid w:val="00036C38"/>
    <w:rsid w:val="00036CC0"/>
    <w:rsid w:val="00037303"/>
    <w:rsid w:val="00041D69"/>
    <w:rsid w:val="00042C9E"/>
    <w:rsid w:val="000444F4"/>
    <w:rsid w:val="000450B0"/>
    <w:rsid w:val="00045602"/>
    <w:rsid w:val="00045A37"/>
    <w:rsid w:val="00047B95"/>
    <w:rsid w:val="000500BF"/>
    <w:rsid w:val="0005192E"/>
    <w:rsid w:val="00052430"/>
    <w:rsid w:val="000525EE"/>
    <w:rsid w:val="00052F1F"/>
    <w:rsid w:val="00053022"/>
    <w:rsid w:val="00053507"/>
    <w:rsid w:val="00053A76"/>
    <w:rsid w:val="00053EC9"/>
    <w:rsid w:val="0005436E"/>
    <w:rsid w:val="000544DF"/>
    <w:rsid w:val="00054B3E"/>
    <w:rsid w:val="00055DFC"/>
    <w:rsid w:val="00055EAF"/>
    <w:rsid w:val="00056AE3"/>
    <w:rsid w:val="00056E35"/>
    <w:rsid w:val="000579A3"/>
    <w:rsid w:val="00060AF3"/>
    <w:rsid w:val="00060EF1"/>
    <w:rsid w:val="00061134"/>
    <w:rsid w:val="0006185B"/>
    <w:rsid w:val="0006191A"/>
    <w:rsid w:val="00061D83"/>
    <w:rsid w:val="0006232C"/>
    <w:rsid w:val="000624B7"/>
    <w:rsid w:val="00062B8F"/>
    <w:rsid w:val="00062C07"/>
    <w:rsid w:val="00063816"/>
    <w:rsid w:val="00064215"/>
    <w:rsid w:val="00064B8A"/>
    <w:rsid w:val="000653E6"/>
    <w:rsid w:val="0006543C"/>
    <w:rsid w:val="0006585C"/>
    <w:rsid w:val="00065921"/>
    <w:rsid w:val="00065ABF"/>
    <w:rsid w:val="000662E4"/>
    <w:rsid w:val="0006632C"/>
    <w:rsid w:val="0006642F"/>
    <w:rsid w:val="00067E86"/>
    <w:rsid w:val="00067FB2"/>
    <w:rsid w:val="000706B4"/>
    <w:rsid w:val="000709C0"/>
    <w:rsid w:val="00070A43"/>
    <w:rsid w:val="00070AE3"/>
    <w:rsid w:val="00070CD8"/>
    <w:rsid w:val="00071DC1"/>
    <w:rsid w:val="000720C1"/>
    <w:rsid w:val="00072452"/>
    <w:rsid w:val="00072B69"/>
    <w:rsid w:val="00072C2F"/>
    <w:rsid w:val="00073371"/>
    <w:rsid w:val="000735B8"/>
    <w:rsid w:val="00074367"/>
    <w:rsid w:val="0007461B"/>
    <w:rsid w:val="000748C9"/>
    <w:rsid w:val="00074FC0"/>
    <w:rsid w:val="00075664"/>
    <w:rsid w:val="00075955"/>
    <w:rsid w:val="00076D02"/>
    <w:rsid w:val="00076EE1"/>
    <w:rsid w:val="00080446"/>
    <w:rsid w:val="000808AA"/>
    <w:rsid w:val="00080E37"/>
    <w:rsid w:val="00081D30"/>
    <w:rsid w:val="00081DA8"/>
    <w:rsid w:val="00081F11"/>
    <w:rsid w:val="00082A7C"/>
    <w:rsid w:val="00082D01"/>
    <w:rsid w:val="00082F69"/>
    <w:rsid w:val="0008315F"/>
    <w:rsid w:val="000832CF"/>
    <w:rsid w:val="000839C4"/>
    <w:rsid w:val="00083DB5"/>
    <w:rsid w:val="00084581"/>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3CF"/>
    <w:rsid w:val="00094F68"/>
    <w:rsid w:val="000953B2"/>
    <w:rsid w:val="00095572"/>
    <w:rsid w:val="00095C6E"/>
    <w:rsid w:val="00095D22"/>
    <w:rsid w:val="00096658"/>
    <w:rsid w:val="00096ABE"/>
    <w:rsid w:val="0009765F"/>
    <w:rsid w:val="000A02F1"/>
    <w:rsid w:val="000A0478"/>
    <w:rsid w:val="000A05CA"/>
    <w:rsid w:val="000A0B8E"/>
    <w:rsid w:val="000A174A"/>
    <w:rsid w:val="000A18D3"/>
    <w:rsid w:val="000A1E13"/>
    <w:rsid w:val="000A25CD"/>
    <w:rsid w:val="000A28D0"/>
    <w:rsid w:val="000A2F07"/>
    <w:rsid w:val="000A3492"/>
    <w:rsid w:val="000A3CB2"/>
    <w:rsid w:val="000A44D3"/>
    <w:rsid w:val="000A4D3C"/>
    <w:rsid w:val="000A4DCA"/>
    <w:rsid w:val="000A5896"/>
    <w:rsid w:val="000A6A40"/>
    <w:rsid w:val="000A6EBB"/>
    <w:rsid w:val="000A6FD8"/>
    <w:rsid w:val="000A7274"/>
    <w:rsid w:val="000A72AC"/>
    <w:rsid w:val="000A7456"/>
    <w:rsid w:val="000A7C4D"/>
    <w:rsid w:val="000A7E48"/>
    <w:rsid w:val="000B112E"/>
    <w:rsid w:val="000B1515"/>
    <w:rsid w:val="000B1A50"/>
    <w:rsid w:val="000B1BA2"/>
    <w:rsid w:val="000B1E13"/>
    <w:rsid w:val="000B22BF"/>
    <w:rsid w:val="000B2B4D"/>
    <w:rsid w:val="000B2C80"/>
    <w:rsid w:val="000B2D53"/>
    <w:rsid w:val="000B2E88"/>
    <w:rsid w:val="000B4126"/>
    <w:rsid w:val="000B45CB"/>
    <w:rsid w:val="000B4E20"/>
    <w:rsid w:val="000B4F09"/>
    <w:rsid w:val="000B4F1E"/>
    <w:rsid w:val="000B535A"/>
    <w:rsid w:val="000B5B60"/>
    <w:rsid w:val="000B67B5"/>
    <w:rsid w:val="000B6C2E"/>
    <w:rsid w:val="000B73DF"/>
    <w:rsid w:val="000B7ED4"/>
    <w:rsid w:val="000BFBC6"/>
    <w:rsid w:val="000C062A"/>
    <w:rsid w:val="000C0CCB"/>
    <w:rsid w:val="000C18CA"/>
    <w:rsid w:val="000C1A9A"/>
    <w:rsid w:val="000C1D57"/>
    <w:rsid w:val="000C31F8"/>
    <w:rsid w:val="000C549D"/>
    <w:rsid w:val="000C597D"/>
    <w:rsid w:val="000C6731"/>
    <w:rsid w:val="000C6C47"/>
    <w:rsid w:val="000C7CCB"/>
    <w:rsid w:val="000D03FC"/>
    <w:rsid w:val="000D0C89"/>
    <w:rsid w:val="000D20E3"/>
    <w:rsid w:val="000D3105"/>
    <w:rsid w:val="000D3310"/>
    <w:rsid w:val="000D3336"/>
    <w:rsid w:val="000D33B3"/>
    <w:rsid w:val="000D388A"/>
    <w:rsid w:val="000D3E34"/>
    <w:rsid w:val="000D46BB"/>
    <w:rsid w:val="000D4AED"/>
    <w:rsid w:val="000D4CDC"/>
    <w:rsid w:val="000D5F9A"/>
    <w:rsid w:val="000D6396"/>
    <w:rsid w:val="000D6E61"/>
    <w:rsid w:val="000D7E72"/>
    <w:rsid w:val="000E02B3"/>
    <w:rsid w:val="000E0458"/>
    <w:rsid w:val="000E1286"/>
    <w:rsid w:val="000E3074"/>
    <w:rsid w:val="000E351A"/>
    <w:rsid w:val="000E35B9"/>
    <w:rsid w:val="000E3D24"/>
    <w:rsid w:val="000E464B"/>
    <w:rsid w:val="000E4D47"/>
    <w:rsid w:val="000E5A85"/>
    <w:rsid w:val="000E7738"/>
    <w:rsid w:val="000E77AA"/>
    <w:rsid w:val="000E7CF3"/>
    <w:rsid w:val="000F0650"/>
    <w:rsid w:val="000F0A25"/>
    <w:rsid w:val="000F0D8E"/>
    <w:rsid w:val="000F0DBA"/>
    <w:rsid w:val="000F0E94"/>
    <w:rsid w:val="000F1253"/>
    <w:rsid w:val="000F17A5"/>
    <w:rsid w:val="000F1FF3"/>
    <w:rsid w:val="000F2295"/>
    <w:rsid w:val="000F2A2A"/>
    <w:rsid w:val="000F2AD5"/>
    <w:rsid w:val="000F38D0"/>
    <w:rsid w:val="000F3CD2"/>
    <w:rsid w:val="000F3FE3"/>
    <w:rsid w:val="000F47CB"/>
    <w:rsid w:val="000F4A81"/>
    <w:rsid w:val="000F50F7"/>
    <w:rsid w:val="000F5134"/>
    <w:rsid w:val="000F567D"/>
    <w:rsid w:val="000F58C6"/>
    <w:rsid w:val="000F5B6E"/>
    <w:rsid w:val="000F68E3"/>
    <w:rsid w:val="000F70B9"/>
    <w:rsid w:val="00100066"/>
    <w:rsid w:val="0010068D"/>
    <w:rsid w:val="00101468"/>
    <w:rsid w:val="00101FA6"/>
    <w:rsid w:val="00102A93"/>
    <w:rsid w:val="001034A5"/>
    <w:rsid w:val="001036A5"/>
    <w:rsid w:val="00103845"/>
    <w:rsid w:val="001043ED"/>
    <w:rsid w:val="00104FBD"/>
    <w:rsid w:val="001054AB"/>
    <w:rsid w:val="0010618F"/>
    <w:rsid w:val="001065C8"/>
    <w:rsid w:val="00106A97"/>
    <w:rsid w:val="00106BCB"/>
    <w:rsid w:val="0010708A"/>
    <w:rsid w:val="00107AA2"/>
    <w:rsid w:val="00110269"/>
    <w:rsid w:val="0011055A"/>
    <w:rsid w:val="00111676"/>
    <w:rsid w:val="00111777"/>
    <w:rsid w:val="00111EB0"/>
    <w:rsid w:val="00111F11"/>
    <w:rsid w:val="001124DD"/>
    <w:rsid w:val="00112688"/>
    <w:rsid w:val="0011295C"/>
    <w:rsid w:val="0011312B"/>
    <w:rsid w:val="001134D5"/>
    <w:rsid w:val="001138BA"/>
    <w:rsid w:val="00113953"/>
    <w:rsid w:val="001140BE"/>
    <w:rsid w:val="00114D18"/>
    <w:rsid w:val="00115328"/>
    <w:rsid w:val="001157CE"/>
    <w:rsid w:val="001159C8"/>
    <w:rsid w:val="00115DAC"/>
    <w:rsid w:val="0011678C"/>
    <w:rsid w:val="00116C4D"/>
    <w:rsid w:val="001173CE"/>
    <w:rsid w:val="00117713"/>
    <w:rsid w:val="00120370"/>
    <w:rsid w:val="001206C4"/>
    <w:rsid w:val="00120961"/>
    <w:rsid w:val="00120CF7"/>
    <w:rsid w:val="0012118E"/>
    <w:rsid w:val="0012135C"/>
    <w:rsid w:val="00121576"/>
    <w:rsid w:val="0012210A"/>
    <w:rsid w:val="0012239F"/>
    <w:rsid w:val="0012262F"/>
    <w:rsid w:val="0012279B"/>
    <w:rsid w:val="0012317C"/>
    <w:rsid w:val="0012395C"/>
    <w:rsid w:val="00123D61"/>
    <w:rsid w:val="00123FA0"/>
    <w:rsid w:val="00124CC4"/>
    <w:rsid w:val="00124CDA"/>
    <w:rsid w:val="0012520A"/>
    <w:rsid w:val="00125470"/>
    <w:rsid w:val="00125605"/>
    <w:rsid w:val="00125A57"/>
    <w:rsid w:val="00126B67"/>
    <w:rsid w:val="00126F89"/>
    <w:rsid w:val="00127B3C"/>
    <w:rsid w:val="00127DB6"/>
    <w:rsid w:val="00127EBD"/>
    <w:rsid w:val="001303D5"/>
    <w:rsid w:val="00130A5B"/>
    <w:rsid w:val="00130B3A"/>
    <w:rsid w:val="00130F2B"/>
    <w:rsid w:val="001318A9"/>
    <w:rsid w:val="001318FC"/>
    <w:rsid w:val="00131F38"/>
    <w:rsid w:val="0013226E"/>
    <w:rsid w:val="001337BD"/>
    <w:rsid w:val="00133CA0"/>
    <w:rsid w:val="00133E35"/>
    <w:rsid w:val="001346B1"/>
    <w:rsid w:val="00135031"/>
    <w:rsid w:val="001356D1"/>
    <w:rsid w:val="0013597C"/>
    <w:rsid w:val="00135E03"/>
    <w:rsid w:val="001364C9"/>
    <w:rsid w:val="00136FAF"/>
    <w:rsid w:val="0013777F"/>
    <w:rsid w:val="00137ABB"/>
    <w:rsid w:val="00137BA8"/>
    <w:rsid w:val="0014009E"/>
    <w:rsid w:val="001400B8"/>
    <w:rsid w:val="001408B6"/>
    <w:rsid w:val="00140F44"/>
    <w:rsid w:val="00142265"/>
    <w:rsid w:val="001424AC"/>
    <w:rsid w:val="001433F1"/>
    <w:rsid w:val="00143D0C"/>
    <w:rsid w:val="00144455"/>
    <w:rsid w:val="00144503"/>
    <w:rsid w:val="00145133"/>
    <w:rsid w:val="001468B2"/>
    <w:rsid w:val="0014692A"/>
    <w:rsid w:val="00146F82"/>
    <w:rsid w:val="00146FB8"/>
    <w:rsid w:val="001476F6"/>
    <w:rsid w:val="001478EC"/>
    <w:rsid w:val="00150243"/>
    <w:rsid w:val="00150BC7"/>
    <w:rsid w:val="00151139"/>
    <w:rsid w:val="001513DA"/>
    <w:rsid w:val="0015142E"/>
    <w:rsid w:val="0015158A"/>
    <w:rsid w:val="00151EA5"/>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6EED"/>
    <w:rsid w:val="001571F2"/>
    <w:rsid w:val="0015766C"/>
    <w:rsid w:val="00157EDC"/>
    <w:rsid w:val="00157F9F"/>
    <w:rsid w:val="00160363"/>
    <w:rsid w:val="001603B0"/>
    <w:rsid w:val="00160D27"/>
    <w:rsid w:val="00160F48"/>
    <w:rsid w:val="001610F4"/>
    <w:rsid w:val="00161419"/>
    <w:rsid w:val="001614AF"/>
    <w:rsid w:val="00162287"/>
    <w:rsid w:val="0016261C"/>
    <w:rsid w:val="00162D49"/>
    <w:rsid w:val="001633D0"/>
    <w:rsid w:val="0016363A"/>
    <w:rsid w:val="00163C2B"/>
    <w:rsid w:val="00163FDB"/>
    <w:rsid w:val="001640A6"/>
    <w:rsid w:val="0016447A"/>
    <w:rsid w:val="00164512"/>
    <w:rsid w:val="0016464B"/>
    <w:rsid w:val="00164BBA"/>
    <w:rsid w:val="00165132"/>
    <w:rsid w:val="0016544A"/>
    <w:rsid w:val="00165924"/>
    <w:rsid w:val="00166A2F"/>
    <w:rsid w:val="00166CE7"/>
    <w:rsid w:val="00166D1C"/>
    <w:rsid w:val="00166D32"/>
    <w:rsid w:val="00166EDB"/>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4F48"/>
    <w:rsid w:val="0017578E"/>
    <w:rsid w:val="0017579B"/>
    <w:rsid w:val="00175B6A"/>
    <w:rsid w:val="00175E64"/>
    <w:rsid w:val="00175F15"/>
    <w:rsid w:val="0017623C"/>
    <w:rsid w:val="0017782C"/>
    <w:rsid w:val="00177D98"/>
    <w:rsid w:val="00177E67"/>
    <w:rsid w:val="00177F18"/>
    <w:rsid w:val="001805EF"/>
    <w:rsid w:val="0018073A"/>
    <w:rsid w:val="0018075B"/>
    <w:rsid w:val="00181F24"/>
    <w:rsid w:val="00183C6B"/>
    <w:rsid w:val="00183D62"/>
    <w:rsid w:val="001843D5"/>
    <w:rsid w:val="001844FC"/>
    <w:rsid w:val="00184987"/>
    <w:rsid w:val="0018512A"/>
    <w:rsid w:val="00185CB0"/>
    <w:rsid w:val="001866D8"/>
    <w:rsid w:val="0018676A"/>
    <w:rsid w:val="001867CA"/>
    <w:rsid w:val="00187B5B"/>
    <w:rsid w:val="00190373"/>
    <w:rsid w:val="00190585"/>
    <w:rsid w:val="00190A38"/>
    <w:rsid w:val="00190AE5"/>
    <w:rsid w:val="001914C1"/>
    <w:rsid w:val="001915DF"/>
    <w:rsid w:val="001917ED"/>
    <w:rsid w:val="00191F0F"/>
    <w:rsid w:val="0019262D"/>
    <w:rsid w:val="0019311C"/>
    <w:rsid w:val="001932E0"/>
    <w:rsid w:val="00193357"/>
    <w:rsid w:val="001935E2"/>
    <w:rsid w:val="001935F8"/>
    <w:rsid w:val="001938D8"/>
    <w:rsid w:val="0019390F"/>
    <w:rsid w:val="00193D50"/>
    <w:rsid w:val="00194115"/>
    <w:rsid w:val="001943FB"/>
    <w:rsid w:val="001947FC"/>
    <w:rsid w:val="00194A4D"/>
    <w:rsid w:val="001967BD"/>
    <w:rsid w:val="00197DC3"/>
    <w:rsid w:val="00197DF1"/>
    <w:rsid w:val="00197F76"/>
    <w:rsid w:val="001A0206"/>
    <w:rsid w:val="001A09FC"/>
    <w:rsid w:val="001A0FA0"/>
    <w:rsid w:val="001A1656"/>
    <w:rsid w:val="001A2C7D"/>
    <w:rsid w:val="001A2FEE"/>
    <w:rsid w:val="001A3235"/>
    <w:rsid w:val="001A3389"/>
    <w:rsid w:val="001A43D3"/>
    <w:rsid w:val="001A5907"/>
    <w:rsid w:val="001A5E60"/>
    <w:rsid w:val="001A60B3"/>
    <w:rsid w:val="001A70DE"/>
    <w:rsid w:val="001A726D"/>
    <w:rsid w:val="001A7283"/>
    <w:rsid w:val="001A7498"/>
    <w:rsid w:val="001A7867"/>
    <w:rsid w:val="001B02CF"/>
    <w:rsid w:val="001B03EF"/>
    <w:rsid w:val="001B15E9"/>
    <w:rsid w:val="001B1A01"/>
    <w:rsid w:val="001B1FC1"/>
    <w:rsid w:val="001B27E5"/>
    <w:rsid w:val="001B327E"/>
    <w:rsid w:val="001B36DE"/>
    <w:rsid w:val="001B3CCD"/>
    <w:rsid w:val="001B4467"/>
    <w:rsid w:val="001B50E5"/>
    <w:rsid w:val="001B646E"/>
    <w:rsid w:val="001B6A22"/>
    <w:rsid w:val="001B6DB4"/>
    <w:rsid w:val="001C05F4"/>
    <w:rsid w:val="001C07D2"/>
    <w:rsid w:val="001C12B6"/>
    <w:rsid w:val="001C1A8D"/>
    <w:rsid w:val="001C1DA0"/>
    <w:rsid w:val="001C204E"/>
    <w:rsid w:val="001C20BC"/>
    <w:rsid w:val="001C3167"/>
    <w:rsid w:val="001C31D9"/>
    <w:rsid w:val="001C32A4"/>
    <w:rsid w:val="001C3366"/>
    <w:rsid w:val="001C3476"/>
    <w:rsid w:val="001C3966"/>
    <w:rsid w:val="001C3D6D"/>
    <w:rsid w:val="001C3F66"/>
    <w:rsid w:val="001C40EA"/>
    <w:rsid w:val="001C43DE"/>
    <w:rsid w:val="001C4402"/>
    <w:rsid w:val="001C4538"/>
    <w:rsid w:val="001C4904"/>
    <w:rsid w:val="001C496D"/>
    <w:rsid w:val="001C4A50"/>
    <w:rsid w:val="001C4E94"/>
    <w:rsid w:val="001C522B"/>
    <w:rsid w:val="001C5250"/>
    <w:rsid w:val="001C5731"/>
    <w:rsid w:val="001C5EB6"/>
    <w:rsid w:val="001C69BA"/>
    <w:rsid w:val="001C70B1"/>
    <w:rsid w:val="001C7629"/>
    <w:rsid w:val="001C7845"/>
    <w:rsid w:val="001C7882"/>
    <w:rsid w:val="001C7CB3"/>
    <w:rsid w:val="001CE7C2"/>
    <w:rsid w:val="001D0025"/>
    <w:rsid w:val="001D0593"/>
    <w:rsid w:val="001D0CC0"/>
    <w:rsid w:val="001D1065"/>
    <w:rsid w:val="001D149C"/>
    <w:rsid w:val="001D1BF0"/>
    <w:rsid w:val="001D1DC4"/>
    <w:rsid w:val="001D2510"/>
    <w:rsid w:val="001D346F"/>
    <w:rsid w:val="001D3AA4"/>
    <w:rsid w:val="001D3DB7"/>
    <w:rsid w:val="001D47CC"/>
    <w:rsid w:val="001D4820"/>
    <w:rsid w:val="001D4AB0"/>
    <w:rsid w:val="001D5244"/>
    <w:rsid w:val="001D58F0"/>
    <w:rsid w:val="001D5B8C"/>
    <w:rsid w:val="001D67AF"/>
    <w:rsid w:val="001D67CA"/>
    <w:rsid w:val="001D6F8B"/>
    <w:rsid w:val="001D78DC"/>
    <w:rsid w:val="001D7BA9"/>
    <w:rsid w:val="001E005B"/>
    <w:rsid w:val="001E00F8"/>
    <w:rsid w:val="001E032D"/>
    <w:rsid w:val="001E0DE6"/>
    <w:rsid w:val="001E1AF4"/>
    <w:rsid w:val="001E1D68"/>
    <w:rsid w:val="001E1F1C"/>
    <w:rsid w:val="001E2062"/>
    <w:rsid w:val="001E25DC"/>
    <w:rsid w:val="001E3007"/>
    <w:rsid w:val="001E30AD"/>
    <w:rsid w:val="001E3A6B"/>
    <w:rsid w:val="001E3AA2"/>
    <w:rsid w:val="001E54CD"/>
    <w:rsid w:val="001E59B4"/>
    <w:rsid w:val="001E6E7E"/>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1F77AE"/>
    <w:rsid w:val="00200740"/>
    <w:rsid w:val="002007D1"/>
    <w:rsid w:val="0020081C"/>
    <w:rsid w:val="002019DE"/>
    <w:rsid w:val="00201F8D"/>
    <w:rsid w:val="002029D5"/>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4A7"/>
    <w:rsid w:val="002108D7"/>
    <w:rsid w:val="00211034"/>
    <w:rsid w:val="00211506"/>
    <w:rsid w:val="002117A5"/>
    <w:rsid w:val="0021186B"/>
    <w:rsid w:val="00211F1B"/>
    <w:rsid w:val="00212133"/>
    <w:rsid w:val="0021248E"/>
    <w:rsid w:val="00212730"/>
    <w:rsid w:val="00212D9F"/>
    <w:rsid w:val="0021305B"/>
    <w:rsid w:val="00213C41"/>
    <w:rsid w:val="00213C69"/>
    <w:rsid w:val="00213E56"/>
    <w:rsid w:val="00214C82"/>
    <w:rsid w:val="002152C2"/>
    <w:rsid w:val="00215814"/>
    <w:rsid w:val="00215924"/>
    <w:rsid w:val="0021730D"/>
    <w:rsid w:val="00217CF8"/>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0A"/>
    <w:rsid w:val="00225EF3"/>
    <w:rsid w:val="002262B1"/>
    <w:rsid w:val="0022643C"/>
    <w:rsid w:val="00226E37"/>
    <w:rsid w:val="002272C9"/>
    <w:rsid w:val="002305FC"/>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482"/>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242"/>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A7E"/>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78A5"/>
    <w:rsid w:val="00267F4D"/>
    <w:rsid w:val="002700E0"/>
    <w:rsid w:val="00270544"/>
    <w:rsid w:val="00270CE2"/>
    <w:rsid w:val="00270F2C"/>
    <w:rsid w:val="002711D6"/>
    <w:rsid w:val="00272B35"/>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D9"/>
    <w:rsid w:val="00286EEF"/>
    <w:rsid w:val="00286F74"/>
    <w:rsid w:val="002873D3"/>
    <w:rsid w:val="002874CB"/>
    <w:rsid w:val="00287873"/>
    <w:rsid w:val="002878CD"/>
    <w:rsid w:val="00287FC2"/>
    <w:rsid w:val="00290D89"/>
    <w:rsid w:val="002915E4"/>
    <w:rsid w:val="0029167F"/>
    <w:rsid w:val="00291802"/>
    <w:rsid w:val="00291BB4"/>
    <w:rsid w:val="0029228A"/>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9FF"/>
    <w:rsid w:val="002A1A38"/>
    <w:rsid w:val="002A2310"/>
    <w:rsid w:val="002A2A32"/>
    <w:rsid w:val="002A2A33"/>
    <w:rsid w:val="002A2E08"/>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DD1"/>
    <w:rsid w:val="002B6F4C"/>
    <w:rsid w:val="002B750C"/>
    <w:rsid w:val="002B7D70"/>
    <w:rsid w:val="002C0F55"/>
    <w:rsid w:val="002C2449"/>
    <w:rsid w:val="002C2486"/>
    <w:rsid w:val="002C2713"/>
    <w:rsid w:val="002C2FF0"/>
    <w:rsid w:val="002C3342"/>
    <w:rsid w:val="002C3433"/>
    <w:rsid w:val="002C3D38"/>
    <w:rsid w:val="002C4D0D"/>
    <w:rsid w:val="002C51C4"/>
    <w:rsid w:val="002C529D"/>
    <w:rsid w:val="002C6622"/>
    <w:rsid w:val="002C670B"/>
    <w:rsid w:val="002C747E"/>
    <w:rsid w:val="002C75A1"/>
    <w:rsid w:val="002C7C4C"/>
    <w:rsid w:val="002C7D69"/>
    <w:rsid w:val="002D0072"/>
    <w:rsid w:val="002D0183"/>
    <w:rsid w:val="002D0835"/>
    <w:rsid w:val="002D0C8A"/>
    <w:rsid w:val="002D0F5D"/>
    <w:rsid w:val="002D0F8C"/>
    <w:rsid w:val="002D1076"/>
    <w:rsid w:val="002D1791"/>
    <w:rsid w:val="002D2850"/>
    <w:rsid w:val="002D2868"/>
    <w:rsid w:val="002D3289"/>
    <w:rsid w:val="002D41AE"/>
    <w:rsid w:val="002D46AF"/>
    <w:rsid w:val="002D5DED"/>
    <w:rsid w:val="002D6163"/>
    <w:rsid w:val="002D62A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61E5"/>
    <w:rsid w:val="002E6AD7"/>
    <w:rsid w:val="002E71BF"/>
    <w:rsid w:val="002E7271"/>
    <w:rsid w:val="002E7370"/>
    <w:rsid w:val="002E7470"/>
    <w:rsid w:val="002E74ED"/>
    <w:rsid w:val="002E7BD6"/>
    <w:rsid w:val="002F0405"/>
    <w:rsid w:val="002F23EA"/>
    <w:rsid w:val="002F2874"/>
    <w:rsid w:val="002F30B0"/>
    <w:rsid w:val="002F342C"/>
    <w:rsid w:val="002F34D1"/>
    <w:rsid w:val="002F38AC"/>
    <w:rsid w:val="002F3D07"/>
    <w:rsid w:val="002F42BA"/>
    <w:rsid w:val="002F465F"/>
    <w:rsid w:val="002F46AA"/>
    <w:rsid w:val="002F5115"/>
    <w:rsid w:val="002F5A20"/>
    <w:rsid w:val="002F5AB3"/>
    <w:rsid w:val="002F5AC5"/>
    <w:rsid w:val="002F6882"/>
    <w:rsid w:val="002F7EAD"/>
    <w:rsid w:val="0030007D"/>
    <w:rsid w:val="0030036C"/>
    <w:rsid w:val="00302677"/>
    <w:rsid w:val="00302713"/>
    <w:rsid w:val="00302EF5"/>
    <w:rsid w:val="00303140"/>
    <w:rsid w:val="00303787"/>
    <w:rsid w:val="0030397A"/>
    <w:rsid w:val="003054DA"/>
    <w:rsid w:val="00305505"/>
    <w:rsid w:val="0030555A"/>
    <w:rsid w:val="00305B56"/>
    <w:rsid w:val="00306080"/>
    <w:rsid w:val="00306671"/>
    <w:rsid w:val="00306F49"/>
    <w:rsid w:val="00307163"/>
    <w:rsid w:val="003073CD"/>
    <w:rsid w:val="00310B25"/>
    <w:rsid w:val="00311FB1"/>
    <w:rsid w:val="00312315"/>
    <w:rsid w:val="00312B62"/>
    <w:rsid w:val="0031385F"/>
    <w:rsid w:val="00313ADE"/>
    <w:rsid w:val="00313CCB"/>
    <w:rsid w:val="00313EF8"/>
    <w:rsid w:val="003149DA"/>
    <w:rsid w:val="00314A08"/>
    <w:rsid w:val="00314ADA"/>
    <w:rsid w:val="00314D61"/>
    <w:rsid w:val="003150A2"/>
    <w:rsid w:val="003155FF"/>
    <w:rsid w:val="003161E7"/>
    <w:rsid w:val="00317054"/>
    <w:rsid w:val="00317261"/>
    <w:rsid w:val="00317430"/>
    <w:rsid w:val="003177B1"/>
    <w:rsid w:val="00320ADA"/>
    <w:rsid w:val="00320D54"/>
    <w:rsid w:val="00320F0E"/>
    <w:rsid w:val="00321B16"/>
    <w:rsid w:val="00321D58"/>
    <w:rsid w:val="003228EC"/>
    <w:rsid w:val="00322A12"/>
    <w:rsid w:val="00322F1B"/>
    <w:rsid w:val="0032300C"/>
    <w:rsid w:val="003230D9"/>
    <w:rsid w:val="0032366E"/>
    <w:rsid w:val="003236E2"/>
    <w:rsid w:val="00323A13"/>
    <w:rsid w:val="00324031"/>
    <w:rsid w:val="0032490B"/>
    <w:rsid w:val="00324DD0"/>
    <w:rsid w:val="00325962"/>
    <w:rsid w:val="00325C79"/>
    <w:rsid w:val="0032612D"/>
    <w:rsid w:val="003262C2"/>
    <w:rsid w:val="00326309"/>
    <w:rsid w:val="0032641A"/>
    <w:rsid w:val="00326BCE"/>
    <w:rsid w:val="00326BD3"/>
    <w:rsid w:val="00326DFA"/>
    <w:rsid w:val="003270E2"/>
    <w:rsid w:val="00327150"/>
    <w:rsid w:val="003303AA"/>
    <w:rsid w:val="003309F1"/>
    <w:rsid w:val="003315B0"/>
    <w:rsid w:val="003318A4"/>
    <w:rsid w:val="00331AF6"/>
    <w:rsid w:val="00331FED"/>
    <w:rsid w:val="0033271F"/>
    <w:rsid w:val="003329AC"/>
    <w:rsid w:val="00332B0F"/>
    <w:rsid w:val="00333338"/>
    <w:rsid w:val="0033341C"/>
    <w:rsid w:val="003337FF"/>
    <w:rsid w:val="00333BF0"/>
    <w:rsid w:val="003353F3"/>
    <w:rsid w:val="00335651"/>
    <w:rsid w:val="00336790"/>
    <w:rsid w:val="0033697B"/>
    <w:rsid w:val="003371F7"/>
    <w:rsid w:val="00337541"/>
    <w:rsid w:val="0033783A"/>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E40"/>
    <w:rsid w:val="00350556"/>
    <w:rsid w:val="003507FF"/>
    <w:rsid w:val="00350AF2"/>
    <w:rsid w:val="00350B24"/>
    <w:rsid w:val="00350EDD"/>
    <w:rsid w:val="0035107B"/>
    <w:rsid w:val="0035111E"/>
    <w:rsid w:val="0035147D"/>
    <w:rsid w:val="00351B1F"/>
    <w:rsid w:val="00351C0C"/>
    <w:rsid w:val="00352261"/>
    <w:rsid w:val="003523AE"/>
    <w:rsid w:val="0035244F"/>
    <w:rsid w:val="003535D7"/>
    <w:rsid w:val="0035386C"/>
    <w:rsid w:val="00354116"/>
    <w:rsid w:val="00354467"/>
    <w:rsid w:val="00354AE4"/>
    <w:rsid w:val="00354B33"/>
    <w:rsid w:val="003556B9"/>
    <w:rsid w:val="00355D46"/>
    <w:rsid w:val="00355F4E"/>
    <w:rsid w:val="003560E1"/>
    <w:rsid w:val="00356323"/>
    <w:rsid w:val="0035635C"/>
    <w:rsid w:val="00356DD3"/>
    <w:rsid w:val="00357376"/>
    <w:rsid w:val="003605D0"/>
    <w:rsid w:val="0036126D"/>
    <w:rsid w:val="00361274"/>
    <w:rsid w:val="0036143B"/>
    <w:rsid w:val="00361AD5"/>
    <w:rsid w:val="0036203C"/>
    <w:rsid w:val="003620CE"/>
    <w:rsid w:val="00362E66"/>
    <w:rsid w:val="003630F9"/>
    <w:rsid w:val="003632C3"/>
    <w:rsid w:val="003633B9"/>
    <w:rsid w:val="00363501"/>
    <w:rsid w:val="0036360A"/>
    <w:rsid w:val="00363BBC"/>
    <w:rsid w:val="003643B0"/>
    <w:rsid w:val="0036533D"/>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DE9"/>
    <w:rsid w:val="00374B3B"/>
    <w:rsid w:val="003751FA"/>
    <w:rsid w:val="00375335"/>
    <w:rsid w:val="003755AF"/>
    <w:rsid w:val="00375775"/>
    <w:rsid w:val="00375E8C"/>
    <w:rsid w:val="0037644B"/>
    <w:rsid w:val="00376987"/>
    <w:rsid w:val="00376A05"/>
    <w:rsid w:val="00376D9C"/>
    <w:rsid w:val="00377137"/>
    <w:rsid w:val="00377469"/>
    <w:rsid w:val="00377AA4"/>
    <w:rsid w:val="003801FD"/>
    <w:rsid w:val="003804E3"/>
    <w:rsid w:val="00380F5C"/>
    <w:rsid w:val="00380FDE"/>
    <w:rsid w:val="00380FFE"/>
    <w:rsid w:val="00381AEF"/>
    <w:rsid w:val="00382346"/>
    <w:rsid w:val="003823B2"/>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85C"/>
    <w:rsid w:val="00391F21"/>
    <w:rsid w:val="0039221D"/>
    <w:rsid w:val="003922D5"/>
    <w:rsid w:val="00392330"/>
    <w:rsid w:val="0039289E"/>
    <w:rsid w:val="003928EE"/>
    <w:rsid w:val="0039291F"/>
    <w:rsid w:val="003933D3"/>
    <w:rsid w:val="00393524"/>
    <w:rsid w:val="00394472"/>
    <w:rsid w:val="0039465A"/>
    <w:rsid w:val="00396541"/>
    <w:rsid w:val="0039665D"/>
    <w:rsid w:val="00396ADC"/>
    <w:rsid w:val="00397094"/>
    <w:rsid w:val="003977B9"/>
    <w:rsid w:val="00397D02"/>
    <w:rsid w:val="003A03F4"/>
    <w:rsid w:val="003A06AF"/>
    <w:rsid w:val="003A0C69"/>
    <w:rsid w:val="003A0DF6"/>
    <w:rsid w:val="003A1BF5"/>
    <w:rsid w:val="003A2784"/>
    <w:rsid w:val="003A2FD0"/>
    <w:rsid w:val="003A34E2"/>
    <w:rsid w:val="003A44AC"/>
    <w:rsid w:val="003A4FCD"/>
    <w:rsid w:val="003A51A1"/>
    <w:rsid w:val="003A5485"/>
    <w:rsid w:val="003A552F"/>
    <w:rsid w:val="003A5AC0"/>
    <w:rsid w:val="003A5D2E"/>
    <w:rsid w:val="003A5DBF"/>
    <w:rsid w:val="003A5F02"/>
    <w:rsid w:val="003A622A"/>
    <w:rsid w:val="003A6BBC"/>
    <w:rsid w:val="003A6BFA"/>
    <w:rsid w:val="003A729E"/>
    <w:rsid w:val="003A7524"/>
    <w:rsid w:val="003A7702"/>
    <w:rsid w:val="003B0148"/>
    <w:rsid w:val="003B0854"/>
    <w:rsid w:val="003B14F5"/>
    <w:rsid w:val="003B18C7"/>
    <w:rsid w:val="003B2113"/>
    <w:rsid w:val="003B2AE8"/>
    <w:rsid w:val="003B32C3"/>
    <w:rsid w:val="003B37DE"/>
    <w:rsid w:val="003B3B79"/>
    <w:rsid w:val="003B3CC8"/>
    <w:rsid w:val="003B3EF2"/>
    <w:rsid w:val="003B3F95"/>
    <w:rsid w:val="003B495D"/>
    <w:rsid w:val="003B5307"/>
    <w:rsid w:val="003B563D"/>
    <w:rsid w:val="003B66DF"/>
    <w:rsid w:val="003B67EF"/>
    <w:rsid w:val="003B6BA9"/>
    <w:rsid w:val="003B6E0F"/>
    <w:rsid w:val="003B7D91"/>
    <w:rsid w:val="003C0121"/>
    <w:rsid w:val="003C03DD"/>
    <w:rsid w:val="003C06C0"/>
    <w:rsid w:val="003C12D9"/>
    <w:rsid w:val="003C1A9F"/>
    <w:rsid w:val="003C2126"/>
    <w:rsid w:val="003C2E10"/>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2F0"/>
    <w:rsid w:val="003D24D3"/>
    <w:rsid w:val="003D2B47"/>
    <w:rsid w:val="003D3399"/>
    <w:rsid w:val="003D36DE"/>
    <w:rsid w:val="003D3F58"/>
    <w:rsid w:val="003D42B3"/>
    <w:rsid w:val="003D447A"/>
    <w:rsid w:val="003D47C1"/>
    <w:rsid w:val="003D48EC"/>
    <w:rsid w:val="003D543B"/>
    <w:rsid w:val="003D5913"/>
    <w:rsid w:val="003D5985"/>
    <w:rsid w:val="003D67D1"/>
    <w:rsid w:val="003D69E5"/>
    <w:rsid w:val="003D6CD1"/>
    <w:rsid w:val="003D6ECB"/>
    <w:rsid w:val="003D7672"/>
    <w:rsid w:val="003D7B78"/>
    <w:rsid w:val="003D7CE6"/>
    <w:rsid w:val="003D7E0E"/>
    <w:rsid w:val="003E01EC"/>
    <w:rsid w:val="003E0455"/>
    <w:rsid w:val="003E074C"/>
    <w:rsid w:val="003E103C"/>
    <w:rsid w:val="003E11C1"/>
    <w:rsid w:val="003E2116"/>
    <w:rsid w:val="003E255E"/>
    <w:rsid w:val="003E2833"/>
    <w:rsid w:val="003E2F65"/>
    <w:rsid w:val="003E32A0"/>
    <w:rsid w:val="003E3A68"/>
    <w:rsid w:val="003E3A76"/>
    <w:rsid w:val="003E3E40"/>
    <w:rsid w:val="003E4D3E"/>
    <w:rsid w:val="003E61C8"/>
    <w:rsid w:val="003E6822"/>
    <w:rsid w:val="003E7D4E"/>
    <w:rsid w:val="003E7D84"/>
    <w:rsid w:val="003F011F"/>
    <w:rsid w:val="003F0186"/>
    <w:rsid w:val="003F01C1"/>
    <w:rsid w:val="003F03F0"/>
    <w:rsid w:val="003F0AE1"/>
    <w:rsid w:val="003F1F48"/>
    <w:rsid w:val="003F2225"/>
    <w:rsid w:val="003F302E"/>
    <w:rsid w:val="003F5575"/>
    <w:rsid w:val="003F59D2"/>
    <w:rsid w:val="003F5B3D"/>
    <w:rsid w:val="003F5D09"/>
    <w:rsid w:val="003F60DA"/>
    <w:rsid w:val="003F631D"/>
    <w:rsid w:val="003F67D5"/>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3E52"/>
    <w:rsid w:val="00404A53"/>
    <w:rsid w:val="00404A9A"/>
    <w:rsid w:val="00406ECB"/>
    <w:rsid w:val="00407D3D"/>
    <w:rsid w:val="00407FD7"/>
    <w:rsid w:val="00410271"/>
    <w:rsid w:val="00410D82"/>
    <w:rsid w:val="00410F49"/>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6E79"/>
    <w:rsid w:val="00417100"/>
    <w:rsid w:val="004171A1"/>
    <w:rsid w:val="0041768F"/>
    <w:rsid w:val="00417AD0"/>
    <w:rsid w:val="00417DA9"/>
    <w:rsid w:val="00417FF5"/>
    <w:rsid w:val="00420E64"/>
    <w:rsid w:val="00421355"/>
    <w:rsid w:val="004216A6"/>
    <w:rsid w:val="004228B7"/>
    <w:rsid w:val="004257D1"/>
    <w:rsid w:val="00426CDC"/>
    <w:rsid w:val="0042710C"/>
    <w:rsid w:val="00427229"/>
    <w:rsid w:val="00427D37"/>
    <w:rsid w:val="00427DF9"/>
    <w:rsid w:val="0042B25F"/>
    <w:rsid w:val="00430205"/>
    <w:rsid w:val="004315B3"/>
    <w:rsid w:val="004320A7"/>
    <w:rsid w:val="00432BAF"/>
    <w:rsid w:val="00432BB3"/>
    <w:rsid w:val="00432DC5"/>
    <w:rsid w:val="00432E1A"/>
    <w:rsid w:val="004345E7"/>
    <w:rsid w:val="00434C1D"/>
    <w:rsid w:val="00434EBD"/>
    <w:rsid w:val="00434FD4"/>
    <w:rsid w:val="0043547F"/>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54E"/>
    <w:rsid w:val="004468E3"/>
    <w:rsid w:val="00446D50"/>
    <w:rsid w:val="00447766"/>
    <w:rsid w:val="004479E6"/>
    <w:rsid w:val="004502DD"/>
    <w:rsid w:val="004504D8"/>
    <w:rsid w:val="00450782"/>
    <w:rsid w:val="00451B5B"/>
    <w:rsid w:val="00451C62"/>
    <w:rsid w:val="00452A23"/>
    <w:rsid w:val="00452C9E"/>
    <w:rsid w:val="0045439E"/>
    <w:rsid w:val="00454688"/>
    <w:rsid w:val="00454B58"/>
    <w:rsid w:val="00454BFA"/>
    <w:rsid w:val="0045641B"/>
    <w:rsid w:val="004567B8"/>
    <w:rsid w:val="00456840"/>
    <w:rsid w:val="00456C4D"/>
    <w:rsid w:val="00456E20"/>
    <w:rsid w:val="00457BAE"/>
    <w:rsid w:val="0045AFC2"/>
    <w:rsid w:val="00460E43"/>
    <w:rsid w:val="004611E6"/>
    <w:rsid w:val="00461A99"/>
    <w:rsid w:val="00462284"/>
    <w:rsid w:val="004627E5"/>
    <w:rsid w:val="00462D51"/>
    <w:rsid w:val="0046348F"/>
    <w:rsid w:val="00464286"/>
    <w:rsid w:val="004645AE"/>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32A"/>
    <w:rsid w:val="00473912"/>
    <w:rsid w:val="00473A2F"/>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674"/>
    <w:rsid w:val="00483D8F"/>
    <w:rsid w:val="00485449"/>
    <w:rsid w:val="00485CF5"/>
    <w:rsid w:val="00485DD6"/>
    <w:rsid w:val="004867A7"/>
    <w:rsid w:val="00486BA8"/>
    <w:rsid w:val="00486D15"/>
    <w:rsid w:val="00487088"/>
    <w:rsid w:val="00487B3E"/>
    <w:rsid w:val="00487EF4"/>
    <w:rsid w:val="00487EF5"/>
    <w:rsid w:val="00490184"/>
    <w:rsid w:val="00490592"/>
    <w:rsid w:val="004908E2"/>
    <w:rsid w:val="00491008"/>
    <w:rsid w:val="00492637"/>
    <w:rsid w:val="00493049"/>
    <w:rsid w:val="004933ED"/>
    <w:rsid w:val="00493F7C"/>
    <w:rsid w:val="00493FE3"/>
    <w:rsid w:val="00493FF0"/>
    <w:rsid w:val="004943B1"/>
    <w:rsid w:val="00495323"/>
    <w:rsid w:val="004959E3"/>
    <w:rsid w:val="00495C26"/>
    <w:rsid w:val="00495D26"/>
    <w:rsid w:val="00495D4D"/>
    <w:rsid w:val="00497C9C"/>
    <w:rsid w:val="00497EC2"/>
    <w:rsid w:val="004A0153"/>
    <w:rsid w:val="004A06D3"/>
    <w:rsid w:val="004A0C09"/>
    <w:rsid w:val="004A0C1E"/>
    <w:rsid w:val="004A13FE"/>
    <w:rsid w:val="004A14D1"/>
    <w:rsid w:val="004A1DBD"/>
    <w:rsid w:val="004A2F3C"/>
    <w:rsid w:val="004A4533"/>
    <w:rsid w:val="004A4790"/>
    <w:rsid w:val="004A4939"/>
    <w:rsid w:val="004A4E34"/>
    <w:rsid w:val="004A5069"/>
    <w:rsid w:val="004A53F6"/>
    <w:rsid w:val="004A5403"/>
    <w:rsid w:val="004A58DA"/>
    <w:rsid w:val="004A5A11"/>
    <w:rsid w:val="004A5BD7"/>
    <w:rsid w:val="004A692F"/>
    <w:rsid w:val="004A7F7B"/>
    <w:rsid w:val="004B02C8"/>
    <w:rsid w:val="004B043A"/>
    <w:rsid w:val="004B08FF"/>
    <w:rsid w:val="004B18AC"/>
    <w:rsid w:val="004B25B7"/>
    <w:rsid w:val="004B25E3"/>
    <w:rsid w:val="004B2609"/>
    <w:rsid w:val="004B2A81"/>
    <w:rsid w:val="004B2C93"/>
    <w:rsid w:val="004B2EDB"/>
    <w:rsid w:val="004B3584"/>
    <w:rsid w:val="004B40BE"/>
    <w:rsid w:val="004B4245"/>
    <w:rsid w:val="004B4C72"/>
    <w:rsid w:val="004B4DAB"/>
    <w:rsid w:val="004B5854"/>
    <w:rsid w:val="004B5B20"/>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1F4"/>
    <w:rsid w:val="004C1617"/>
    <w:rsid w:val="004C182E"/>
    <w:rsid w:val="004C2434"/>
    <w:rsid w:val="004C3416"/>
    <w:rsid w:val="004C3C3B"/>
    <w:rsid w:val="004C3D36"/>
    <w:rsid w:val="004C3DE6"/>
    <w:rsid w:val="004C3E35"/>
    <w:rsid w:val="004C49D1"/>
    <w:rsid w:val="004C4D82"/>
    <w:rsid w:val="004C5054"/>
    <w:rsid w:val="004C52BF"/>
    <w:rsid w:val="004C58A6"/>
    <w:rsid w:val="004C5FBD"/>
    <w:rsid w:val="004C6A22"/>
    <w:rsid w:val="004C775B"/>
    <w:rsid w:val="004C7A7E"/>
    <w:rsid w:val="004D07A0"/>
    <w:rsid w:val="004D09D1"/>
    <w:rsid w:val="004D147B"/>
    <w:rsid w:val="004D1790"/>
    <w:rsid w:val="004D1CC9"/>
    <w:rsid w:val="004D1E61"/>
    <w:rsid w:val="004D1F71"/>
    <w:rsid w:val="004D2C3F"/>
    <w:rsid w:val="004D34BF"/>
    <w:rsid w:val="004D3993"/>
    <w:rsid w:val="004D39FB"/>
    <w:rsid w:val="004D3AE6"/>
    <w:rsid w:val="004D3BE7"/>
    <w:rsid w:val="004D3CD2"/>
    <w:rsid w:val="004D4452"/>
    <w:rsid w:val="004D5A97"/>
    <w:rsid w:val="004D5C53"/>
    <w:rsid w:val="004D6243"/>
    <w:rsid w:val="004D6478"/>
    <w:rsid w:val="004D6CFC"/>
    <w:rsid w:val="004D75BE"/>
    <w:rsid w:val="004D76C6"/>
    <w:rsid w:val="004E013D"/>
    <w:rsid w:val="004E0D14"/>
    <w:rsid w:val="004E0DFA"/>
    <w:rsid w:val="004E0DFC"/>
    <w:rsid w:val="004E11A3"/>
    <w:rsid w:val="004E14A2"/>
    <w:rsid w:val="004E25A5"/>
    <w:rsid w:val="004E2646"/>
    <w:rsid w:val="004E2A64"/>
    <w:rsid w:val="004E301C"/>
    <w:rsid w:val="004E36E9"/>
    <w:rsid w:val="004E3916"/>
    <w:rsid w:val="004E45F0"/>
    <w:rsid w:val="004E4BE5"/>
    <w:rsid w:val="004E4FEE"/>
    <w:rsid w:val="004E522C"/>
    <w:rsid w:val="004E52FD"/>
    <w:rsid w:val="004E5676"/>
    <w:rsid w:val="004E56D4"/>
    <w:rsid w:val="004E5D28"/>
    <w:rsid w:val="004E6873"/>
    <w:rsid w:val="004E6ABE"/>
    <w:rsid w:val="004E7667"/>
    <w:rsid w:val="004E7E17"/>
    <w:rsid w:val="004F0B0B"/>
    <w:rsid w:val="004F0C26"/>
    <w:rsid w:val="004F0D9F"/>
    <w:rsid w:val="004F15C9"/>
    <w:rsid w:val="004F1678"/>
    <w:rsid w:val="004F1767"/>
    <w:rsid w:val="004F176E"/>
    <w:rsid w:val="004F1A7C"/>
    <w:rsid w:val="004F1A88"/>
    <w:rsid w:val="004F28BC"/>
    <w:rsid w:val="004F2C90"/>
    <w:rsid w:val="004F3204"/>
    <w:rsid w:val="004F32D1"/>
    <w:rsid w:val="004F3C42"/>
    <w:rsid w:val="004F4524"/>
    <w:rsid w:val="004F475E"/>
    <w:rsid w:val="004F5464"/>
    <w:rsid w:val="004F5469"/>
    <w:rsid w:val="004F5876"/>
    <w:rsid w:val="004F65A0"/>
    <w:rsid w:val="004F68D1"/>
    <w:rsid w:val="004F6F60"/>
    <w:rsid w:val="0050003D"/>
    <w:rsid w:val="005007E4"/>
    <w:rsid w:val="005014D4"/>
    <w:rsid w:val="00501B8F"/>
    <w:rsid w:val="00502DB8"/>
    <w:rsid w:val="00503234"/>
    <w:rsid w:val="0050332A"/>
    <w:rsid w:val="005034B1"/>
    <w:rsid w:val="00503B26"/>
    <w:rsid w:val="005043EF"/>
    <w:rsid w:val="00505540"/>
    <w:rsid w:val="00505B15"/>
    <w:rsid w:val="00505CF7"/>
    <w:rsid w:val="00505DED"/>
    <w:rsid w:val="00505EF7"/>
    <w:rsid w:val="00506BD4"/>
    <w:rsid w:val="00506E51"/>
    <w:rsid w:val="00506F48"/>
    <w:rsid w:val="005100D1"/>
    <w:rsid w:val="005101F9"/>
    <w:rsid w:val="0051045E"/>
    <w:rsid w:val="00510F44"/>
    <w:rsid w:val="0051111A"/>
    <w:rsid w:val="0051139E"/>
    <w:rsid w:val="0051148B"/>
    <w:rsid w:val="00511AB2"/>
    <w:rsid w:val="00511AC6"/>
    <w:rsid w:val="00511FEC"/>
    <w:rsid w:val="005121AB"/>
    <w:rsid w:val="00512F7E"/>
    <w:rsid w:val="005132B0"/>
    <w:rsid w:val="005134DB"/>
    <w:rsid w:val="00513EB6"/>
    <w:rsid w:val="005141F4"/>
    <w:rsid w:val="005145DB"/>
    <w:rsid w:val="00514622"/>
    <w:rsid w:val="00514C6C"/>
    <w:rsid w:val="005151F0"/>
    <w:rsid w:val="005159A5"/>
    <w:rsid w:val="005159E4"/>
    <w:rsid w:val="00515AF1"/>
    <w:rsid w:val="00516118"/>
    <w:rsid w:val="005171FD"/>
    <w:rsid w:val="0051795A"/>
    <w:rsid w:val="00517960"/>
    <w:rsid w:val="00517FCF"/>
    <w:rsid w:val="00520E00"/>
    <w:rsid w:val="00521638"/>
    <w:rsid w:val="005216E8"/>
    <w:rsid w:val="00521C46"/>
    <w:rsid w:val="00522589"/>
    <w:rsid w:val="0052350B"/>
    <w:rsid w:val="00523792"/>
    <w:rsid w:val="005241E2"/>
    <w:rsid w:val="0052445D"/>
    <w:rsid w:val="005245DB"/>
    <w:rsid w:val="00524660"/>
    <w:rsid w:val="0052499F"/>
    <w:rsid w:val="005253D1"/>
    <w:rsid w:val="00525893"/>
    <w:rsid w:val="00525AF4"/>
    <w:rsid w:val="00525C01"/>
    <w:rsid w:val="00526FD7"/>
    <w:rsid w:val="00526FFC"/>
    <w:rsid w:val="00527305"/>
    <w:rsid w:val="00527716"/>
    <w:rsid w:val="005277CE"/>
    <w:rsid w:val="00527A9F"/>
    <w:rsid w:val="00527D64"/>
    <w:rsid w:val="0053082F"/>
    <w:rsid w:val="00530938"/>
    <w:rsid w:val="00530ACD"/>
    <w:rsid w:val="00531632"/>
    <w:rsid w:val="00531B99"/>
    <w:rsid w:val="00531C52"/>
    <w:rsid w:val="00532391"/>
    <w:rsid w:val="005323EC"/>
    <w:rsid w:val="00532B51"/>
    <w:rsid w:val="0053371C"/>
    <w:rsid w:val="00533ADC"/>
    <w:rsid w:val="00533E4B"/>
    <w:rsid w:val="00534507"/>
    <w:rsid w:val="00535076"/>
    <w:rsid w:val="005355DB"/>
    <w:rsid w:val="005355EC"/>
    <w:rsid w:val="00535623"/>
    <w:rsid w:val="0053582E"/>
    <w:rsid w:val="00535D09"/>
    <w:rsid w:val="00535E3B"/>
    <w:rsid w:val="00536465"/>
    <w:rsid w:val="0053672F"/>
    <w:rsid w:val="00536BD6"/>
    <w:rsid w:val="00536BE9"/>
    <w:rsid w:val="00537A21"/>
    <w:rsid w:val="00537B32"/>
    <w:rsid w:val="00537D7D"/>
    <w:rsid w:val="0054035E"/>
    <w:rsid w:val="00540414"/>
    <w:rsid w:val="005408E3"/>
    <w:rsid w:val="00540D50"/>
    <w:rsid w:val="005413CB"/>
    <w:rsid w:val="00541419"/>
    <w:rsid w:val="00541AB2"/>
    <w:rsid w:val="005420C3"/>
    <w:rsid w:val="0054263E"/>
    <w:rsid w:val="00542952"/>
    <w:rsid w:val="00542C7F"/>
    <w:rsid w:val="00543269"/>
    <w:rsid w:val="0054381B"/>
    <w:rsid w:val="005440C7"/>
    <w:rsid w:val="0054489D"/>
    <w:rsid w:val="00546706"/>
    <w:rsid w:val="00546B91"/>
    <w:rsid w:val="00547658"/>
    <w:rsid w:val="005479DB"/>
    <w:rsid w:val="00551105"/>
    <w:rsid w:val="005515D8"/>
    <w:rsid w:val="00551619"/>
    <w:rsid w:val="00551920"/>
    <w:rsid w:val="00552039"/>
    <w:rsid w:val="00552120"/>
    <w:rsid w:val="005524D9"/>
    <w:rsid w:val="0055294C"/>
    <w:rsid w:val="0055300C"/>
    <w:rsid w:val="00553DE9"/>
    <w:rsid w:val="00554908"/>
    <w:rsid w:val="00554932"/>
    <w:rsid w:val="00554A7F"/>
    <w:rsid w:val="00555190"/>
    <w:rsid w:val="005557B3"/>
    <w:rsid w:val="005564CF"/>
    <w:rsid w:val="0055650E"/>
    <w:rsid w:val="005567D7"/>
    <w:rsid w:val="005575F3"/>
    <w:rsid w:val="00557AF2"/>
    <w:rsid w:val="00560BBC"/>
    <w:rsid w:val="00560EA0"/>
    <w:rsid w:val="0056140F"/>
    <w:rsid w:val="005617F3"/>
    <w:rsid w:val="005618C3"/>
    <w:rsid w:val="005620FE"/>
    <w:rsid w:val="005622AE"/>
    <w:rsid w:val="00562761"/>
    <w:rsid w:val="00562F85"/>
    <w:rsid w:val="00562FE7"/>
    <w:rsid w:val="00563811"/>
    <w:rsid w:val="005640B4"/>
    <w:rsid w:val="005642F1"/>
    <w:rsid w:val="00564477"/>
    <w:rsid w:val="00564AA1"/>
    <w:rsid w:val="005658F7"/>
    <w:rsid w:val="00565EEF"/>
    <w:rsid w:val="00566A7E"/>
    <w:rsid w:val="00566E74"/>
    <w:rsid w:val="00566F00"/>
    <w:rsid w:val="00566F5A"/>
    <w:rsid w:val="0056784D"/>
    <w:rsid w:val="00567E45"/>
    <w:rsid w:val="005705A2"/>
    <w:rsid w:val="00570BC0"/>
    <w:rsid w:val="00571138"/>
    <w:rsid w:val="005711B1"/>
    <w:rsid w:val="00571C1F"/>
    <w:rsid w:val="00572426"/>
    <w:rsid w:val="00572530"/>
    <w:rsid w:val="00572AD4"/>
    <w:rsid w:val="00574015"/>
    <w:rsid w:val="005741DF"/>
    <w:rsid w:val="00574C48"/>
    <w:rsid w:val="00575002"/>
    <w:rsid w:val="00575035"/>
    <w:rsid w:val="00575358"/>
    <w:rsid w:val="00575674"/>
    <w:rsid w:val="005758EA"/>
    <w:rsid w:val="00576601"/>
    <w:rsid w:val="0057722D"/>
    <w:rsid w:val="00577307"/>
    <w:rsid w:val="00580000"/>
    <w:rsid w:val="00580241"/>
    <w:rsid w:val="005803CA"/>
    <w:rsid w:val="00580411"/>
    <w:rsid w:val="005807CD"/>
    <w:rsid w:val="00580A71"/>
    <w:rsid w:val="00580EB8"/>
    <w:rsid w:val="00581257"/>
    <w:rsid w:val="005817E7"/>
    <w:rsid w:val="005818C3"/>
    <w:rsid w:val="00582875"/>
    <w:rsid w:val="0058304F"/>
    <w:rsid w:val="00583AB9"/>
    <w:rsid w:val="005843FB"/>
    <w:rsid w:val="00584420"/>
    <w:rsid w:val="00584569"/>
    <w:rsid w:val="0058472C"/>
    <w:rsid w:val="00584B7D"/>
    <w:rsid w:val="00584C7A"/>
    <w:rsid w:val="005868F9"/>
    <w:rsid w:val="00590647"/>
    <w:rsid w:val="005913C0"/>
    <w:rsid w:val="00591EF8"/>
    <w:rsid w:val="0059209D"/>
    <w:rsid w:val="00592726"/>
    <w:rsid w:val="00593FE4"/>
    <w:rsid w:val="0059485D"/>
    <w:rsid w:val="005949EE"/>
    <w:rsid w:val="00595CB9"/>
    <w:rsid w:val="00596079"/>
    <w:rsid w:val="00596361"/>
    <w:rsid w:val="005966E8"/>
    <w:rsid w:val="005967A7"/>
    <w:rsid w:val="00597290"/>
    <w:rsid w:val="0059761C"/>
    <w:rsid w:val="005A04E4"/>
    <w:rsid w:val="005A0602"/>
    <w:rsid w:val="005A20DE"/>
    <w:rsid w:val="005A3191"/>
    <w:rsid w:val="005A395E"/>
    <w:rsid w:val="005A431C"/>
    <w:rsid w:val="005A49BB"/>
    <w:rsid w:val="005A5455"/>
    <w:rsid w:val="005A5583"/>
    <w:rsid w:val="005A5C68"/>
    <w:rsid w:val="005A61BC"/>
    <w:rsid w:val="005A7BB2"/>
    <w:rsid w:val="005B0C91"/>
    <w:rsid w:val="005B0F83"/>
    <w:rsid w:val="005B10F4"/>
    <w:rsid w:val="005B112F"/>
    <w:rsid w:val="005B1230"/>
    <w:rsid w:val="005B1478"/>
    <w:rsid w:val="005B1D97"/>
    <w:rsid w:val="005B2075"/>
    <w:rsid w:val="005B2149"/>
    <w:rsid w:val="005B28CE"/>
    <w:rsid w:val="005B316C"/>
    <w:rsid w:val="005B3379"/>
    <w:rsid w:val="005B357B"/>
    <w:rsid w:val="005B3E22"/>
    <w:rsid w:val="005B4DD4"/>
    <w:rsid w:val="005B52AF"/>
    <w:rsid w:val="005B5E4F"/>
    <w:rsid w:val="005B62F3"/>
    <w:rsid w:val="005B72E9"/>
    <w:rsid w:val="005C00A5"/>
    <w:rsid w:val="005C021E"/>
    <w:rsid w:val="005C0314"/>
    <w:rsid w:val="005C067A"/>
    <w:rsid w:val="005C0DEA"/>
    <w:rsid w:val="005C14F6"/>
    <w:rsid w:val="005C1FC2"/>
    <w:rsid w:val="005C2420"/>
    <w:rsid w:val="005C2B12"/>
    <w:rsid w:val="005C34C0"/>
    <w:rsid w:val="005C378D"/>
    <w:rsid w:val="005C3872"/>
    <w:rsid w:val="005C3B64"/>
    <w:rsid w:val="005C4815"/>
    <w:rsid w:val="005C5B83"/>
    <w:rsid w:val="005C5CEE"/>
    <w:rsid w:val="005C5CFD"/>
    <w:rsid w:val="005C6972"/>
    <w:rsid w:val="005C6BD4"/>
    <w:rsid w:val="005C7363"/>
    <w:rsid w:val="005D08C5"/>
    <w:rsid w:val="005D0B4A"/>
    <w:rsid w:val="005D1DFC"/>
    <w:rsid w:val="005D2163"/>
    <w:rsid w:val="005D3437"/>
    <w:rsid w:val="005D44BB"/>
    <w:rsid w:val="005D48FC"/>
    <w:rsid w:val="005D4E96"/>
    <w:rsid w:val="005D5020"/>
    <w:rsid w:val="005D533E"/>
    <w:rsid w:val="005D5E66"/>
    <w:rsid w:val="005D5F38"/>
    <w:rsid w:val="005D6ADC"/>
    <w:rsid w:val="005D7CB3"/>
    <w:rsid w:val="005E00F9"/>
    <w:rsid w:val="005E0372"/>
    <w:rsid w:val="005E0CD0"/>
    <w:rsid w:val="005E111E"/>
    <w:rsid w:val="005E1128"/>
    <w:rsid w:val="005E165D"/>
    <w:rsid w:val="005E16F5"/>
    <w:rsid w:val="005E1FA5"/>
    <w:rsid w:val="005E29FC"/>
    <w:rsid w:val="005E2D3D"/>
    <w:rsid w:val="005E2DC6"/>
    <w:rsid w:val="005E2E4E"/>
    <w:rsid w:val="005E2F2D"/>
    <w:rsid w:val="005E3153"/>
    <w:rsid w:val="005E3361"/>
    <w:rsid w:val="005E3405"/>
    <w:rsid w:val="005E3A56"/>
    <w:rsid w:val="005E3A7F"/>
    <w:rsid w:val="005E414A"/>
    <w:rsid w:val="005E488E"/>
    <w:rsid w:val="005E54A1"/>
    <w:rsid w:val="005E5B46"/>
    <w:rsid w:val="005E5E75"/>
    <w:rsid w:val="005E7FFA"/>
    <w:rsid w:val="005F022C"/>
    <w:rsid w:val="005F072F"/>
    <w:rsid w:val="005F1C58"/>
    <w:rsid w:val="005F20B7"/>
    <w:rsid w:val="005F27E5"/>
    <w:rsid w:val="005F32A1"/>
    <w:rsid w:val="005F3664"/>
    <w:rsid w:val="005F3A38"/>
    <w:rsid w:val="005F3CB5"/>
    <w:rsid w:val="005F49AC"/>
    <w:rsid w:val="005F4EA5"/>
    <w:rsid w:val="005F4FDC"/>
    <w:rsid w:val="005F61D7"/>
    <w:rsid w:val="005F742F"/>
    <w:rsid w:val="005F7466"/>
    <w:rsid w:val="0060090A"/>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414C"/>
    <w:rsid w:val="00625190"/>
    <w:rsid w:val="0062601C"/>
    <w:rsid w:val="006262AC"/>
    <w:rsid w:val="006262D7"/>
    <w:rsid w:val="00626596"/>
    <w:rsid w:val="006276AD"/>
    <w:rsid w:val="00627F30"/>
    <w:rsid w:val="00630705"/>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6C3"/>
    <w:rsid w:val="0064494D"/>
    <w:rsid w:val="00644D9A"/>
    <w:rsid w:val="00644EE7"/>
    <w:rsid w:val="006452CF"/>
    <w:rsid w:val="00645699"/>
    <w:rsid w:val="006457A1"/>
    <w:rsid w:val="00645ED0"/>
    <w:rsid w:val="00646D84"/>
    <w:rsid w:val="00650045"/>
    <w:rsid w:val="00650327"/>
    <w:rsid w:val="0065060C"/>
    <w:rsid w:val="006509E8"/>
    <w:rsid w:val="00650FBE"/>
    <w:rsid w:val="006510EC"/>
    <w:rsid w:val="00651CB1"/>
    <w:rsid w:val="0065208E"/>
    <w:rsid w:val="006529F0"/>
    <w:rsid w:val="0065318E"/>
    <w:rsid w:val="00653A68"/>
    <w:rsid w:val="006540F2"/>
    <w:rsid w:val="00654677"/>
    <w:rsid w:val="00655269"/>
    <w:rsid w:val="00655657"/>
    <w:rsid w:val="00655ABF"/>
    <w:rsid w:val="00656C91"/>
    <w:rsid w:val="0065777F"/>
    <w:rsid w:val="00657A0C"/>
    <w:rsid w:val="00660457"/>
    <w:rsid w:val="00660884"/>
    <w:rsid w:val="00660F92"/>
    <w:rsid w:val="006610A0"/>
    <w:rsid w:val="006613FC"/>
    <w:rsid w:val="00661BA2"/>
    <w:rsid w:val="00661FBB"/>
    <w:rsid w:val="00662415"/>
    <w:rsid w:val="00662817"/>
    <w:rsid w:val="006645EA"/>
    <w:rsid w:val="00664615"/>
    <w:rsid w:val="00664AC6"/>
    <w:rsid w:val="0066521B"/>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3347"/>
    <w:rsid w:val="006735D4"/>
    <w:rsid w:val="006740DA"/>
    <w:rsid w:val="0067462B"/>
    <w:rsid w:val="006746B9"/>
    <w:rsid w:val="00675048"/>
    <w:rsid w:val="0067547A"/>
    <w:rsid w:val="006755FF"/>
    <w:rsid w:val="00675D09"/>
    <w:rsid w:val="00676807"/>
    <w:rsid w:val="00676B07"/>
    <w:rsid w:val="006777E8"/>
    <w:rsid w:val="006779CB"/>
    <w:rsid w:val="0068022F"/>
    <w:rsid w:val="00680C87"/>
    <w:rsid w:val="0068103A"/>
    <w:rsid w:val="00681096"/>
    <w:rsid w:val="006810B2"/>
    <w:rsid w:val="0068180C"/>
    <w:rsid w:val="00682058"/>
    <w:rsid w:val="00682A6D"/>
    <w:rsid w:val="00682B5B"/>
    <w:rsid w:val="0068365E"/>
    <w:rsid w:val="00683BBE"/>
    <w:rsid w:val="00683C25"/>
    <w:rsid w:val="00683C6F"/>
    <w:rsid w:val="00685BC9"/>
    <w:rsid w:val="00685F98"/>
    <w:rsid w:val="00686158"/>
    <w:rsid w:val="0068689D"/>
    <w:rsid w:val="0068763E"/>
    <w:rsid w:val="006877A6"/>
    <w:rsid w:val="00687CE9"/>
    <w:rsid w:val="006906E4"/>
    <w:rsid w:val="00690FCF"/>
    <w:rsid w:val="00691202"/>
    <w:rsid w:val="00691D09"/>
    <w:rsid w:val="00692396"/>
    <w:rsid w:val="00692C4D"/>
    <w:rsid w:val="00692F83"/>
    <w:rsid w:val="00693AD9"/>
    <w:rsid w:val="006942E5"/>
    <w:rsid w:val="00695633"/>
    <w:rsid w:val="0069579B"/>
    <w:rsid w:val="006964F5"/>
    <w:rsid w:val="00696C67"/>
    <w:rsid w:val="00696EA5"/>
    <w:rsid w:val="006974E2"/>
    <w:rsid w:val="00697746"/>
    <w:rsid w:val="00697AA9"/>
    <w:rsid w:val="00697CD6"/>
    <w:rsid w:val="006A03B5"/>
    <w:rsid w:val="006A080A"/>
    <w:rsid w:val="006A0A69"/>
    <w:rsid w:val="006A11A0"/>
    <w:rsid w:val="006A1DC3"/>
    <w:rsid w:val="006A294D"/>
    <w:rsid w:val="006A2AAF"/>
    <w:rsid w:val="006A38F4"/>
    <w:rsid w:val="006A39B5"/>
    <w:rsid w:val="006A3D86"/>
    <w:rsid w:val="006A3E34"/>
    <w:rsid w:val="006A4206"/>
    <w:rsid w:val="006A48DB"/>
    <w:rsid w:val="006A58A6"/>
    <w:rsid w:val="006A5988"/>
    <w:rsid w:val="006A681C"/>
    <w:rsid w:val="006A71CA"/>
    <w:rsid w:val="006A780F"/>
    <w:rsid w:val="006B00EA"/>
    <w:rsid w:val="006B014E"/>
    <w:rsid w:val="006B0CC0"/>
    <w:rsid w:val="006B10EE"/>
    <w:rsid w:val="006B123A"/>
    <w:rsid w:val="006B2E05"/>
    <w:rsid w:val="006B3416"/>
    <w:rsid w:val="006B3557"/>
    <w:rsid w:val="006B3DCD"/>
    <w:rsid w:val="006B4215"/>
    <w:rsid w:val="006B4552"/>
    <w:rsid w:val="006B4846"/>
    <w:rsid w:val="006B651B"/>
    <w:rsid w:val="006B6DA0"/>
    <w:rsid w:val="006B6E5D"/>
    <w:rsid w:val="006B7F96"/>
    <w:rsid w:val="006B7F9A"/>
    <w:rsid w:val="006C0C57"/>
    <w:rsid w:val="006C0C98"/>
    <w:rsid w:val="006C0F90"/>
    <w:rsid w:val="006C1068"/>
    <w:rsid w:val="006C1833"/>
    <w:rsid w:val="006C2F8C"/>
    <w:rsid w:val="006C4163"/>
    <w:rsid w:val="006C479B"/>
    <w:rsid w:val="006C4CD4"/>
    <w:rsid w:val="006C4F9D"/>
    <w:rsid w:val="006C55B3"/>
    <w:rsid w:val="006C56E4"/>
    <w:rsid w:val="006C59BE"/>
    <w:rsid w:val="006C5EA0"/>
    <w:rsid w:val="006C6C42"/>
    <w:rsid w:val="006C70CC"/>
    <w:rsid w:val="006C7AAA"/>
    <w:rsid w:val="006C7B7F"/>
    <w:rsid w:val="006C7F5A"/>
    <w:rsid w:val="006D049A"/>
    <w:rsid w:val="006D0E80"/>
    <w:rsid w:val="006D202B"/>
    <w:rsid w:val="006D26E4"/>
    <w:rsid w:val="006D34DE"/>
    <w:rsid w:val="006D3C46"/>
    <w:rsid w:val="006D425A"/>
    <w:rsid w:val="006D4CC0"/>
    <w:rsid w:val="006D58B1"/>
    <w:rsid w:val="006D61C2"/>
    <w:rsid w:val="006D6752"/>
    <w:rsid w:val="006D6A09"/>
    <w:rsid w:val="006D6AD1"/>
    <w:rsid w:val="006D6DDC"/>
    <w:rsid w:val="006D71A4"/>
    <w:rsid w:val="006D754F"/>
    <w:rsid w:val="006E00B1"/>
    <w:rsid w:val="006E02C7"/>
    <w:rsid w:val="006E086D"/>
    <w:rsid w:val="006E410A"/>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46CB"/>
    <w:rsid w:val="006F52B1"/>
    <w:rsid w:val="006F5D65"/>
    <w:rsid w:val="006F6580"/>
    <w:rsid w:val="006F6655"/>
    <w:rsid w:val="006F68D0"/>
    <w:rsid w:val="006F6ADC"/>
    <w:rsid w:val="006F6F39"/>
    <w:rsid w:val="006F7903"/>
    <w:rsid w:val="0070014D"/>
    <w:rsid w:val="007001CE"/>
    <w:rsid w:val="007008AB"/>
    <w:rsid w:val="00701641"/>
    <w:rsid w:val="00701665"/>
    <w:rsid w:val="00701A21"/>
    <w:rsid w:val="00701A6D"/>
    <w:rsid w:val="00701CB8"/>
    <w:rsid w:val="00701DB5"/>
    <w:rsid w:val="00702007"/>
    <w:rsid w:val="007023FF"/>
    <w:rsid w:val="0070243B"/>
    <w:rsid w:val="00702450"/>
    <w:rsid w:val="0070279B"/>
    <w:rsid w:val="00702816"/>
    <w:rsid w:val="00702FAD"/>
    <w:rsid w:val="0070309D"/>
    <w:rsid w:val="00703B15"/>
    <w:rsid w:val="00703DB9"/>
    <w:rsid w:val="007046C6"/>
    <w:rsid w:val="00704939"/>
    <w:rsid w:val="00704A0E"/>
    <w:rsid w:val="00705071"/>
    <w:rsid w:val="007050FB"/>
    <w:rsid w:val="00705DFA"/>
    <w:rsid w:val="007062EA"/>
    <w:rsid w:val="00707749"/>
    <w:rsid w:val="007102A1"/>
    <w:rsid w:val="00710642"/>
    <w:rsid w:val="00710D48"/>
    <w:rsid w:val="00710E60"/>
    <w:rsid w:val="00711211"/>
    <w:rsid w:val="00712065"/>
    <w:rsid w:val="007122A4"/>
    <w:rsid w:val="007126A6"/>
    <w:rsid w:val="00712885"/>
    <w:rsid w:val="0071338B"/>
    <w:rsid w:val="00713B17"/>
    <w:rsid w:val="00713D0C"/>
    <w:rsid w:val="00714533"/>
    <w:rsid w:val="00714866"/>
    <w:rsid w:val="00714E5F"/>
    <w:rsid w:val="007165FA"/>
    <w:rsid w:val="007166BA"/>
    <w:rsid w:val="0071673F"/>
    <w:rsid w:val="00716C16"/>
    <w:rsid w:val="00717808"/>
    <w:rsid w:val="00717845"/>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705"/>
    <w:rsid w:val="0072612B"/>
    <w:rsid w:val="007267B6"/>
    <w:rsid w:val="00726AA6"/>
    <w:rsid w:val="00726B5D"/>
    <w:rsid w:val="00726B7F"/>
    <w:rsid w:val="00726BE3"/>
    <w:rsid w:val="00726C8F"/>
    <w:rsid w:val="00726F80"/>
    <w:rsid w:val="007279E4"/>
    <w:rsid w:val="00727D95"/>
    <w:rsid w:val="00727F77"/>
    <w:rsid w:val="007306DC"/>
    <w:rsid w:val="007308BC"/>
    <w:rsid w:val="00730C2E"/>
    <w:rsid w:val="00730F51"/>
    <w:rsid w:val="00731D02"/>
    <w:rsid w:val="00735168"/>
    <w:rsid w:val="00735520"/>
    <w:rsid w:val="00736667"/>
    <w:rsid w:val="00736F4E"/>
    <w:rsid w:val="0074029B"/>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BB2"/>
    <w:rsid w:val="00752E47"/>
    <w:rsid w:val="0075349B"/>
    <w:rsid w:val="00753BBC"/>
    <w:rsid w:val="00753C14"/>
    <w:rsid w:val="00753C49"/>
    <w:rsid w:val="00753F62"/>
    <w:rsid w:val="007545CE"/>
    <w:rsid w:val="00754A50"/>
    <w:rsid w:val="00754B94"/>
    <w:rsid w:val="00754E00"/>
    <w:rsid w:val="007550EB"/>
    <w:rsid w:val="00755223"/>
    <w:rsid w:val="00755808"/>
    <w:rsid w:val="00756D70"/>
    <w:rsid w:val="00756EB8"/>
    <w:rsid w:val="00757310"/>
    <w:rsid w:val="00761204"/>
    <w:rsid w:val="007613B4"/>
    <w:rsid w:val="007617FA"/>
    <w:rsid w:val="00761E5F"/>
    <w:rsid w:val="007623F5"/>
    <w:rsid w:val="0076258A"/>
    <w:rsid w:val="007634D5"/>
    <w:rsid w:val="007634D8"/>
    <w:rsid w:val="007635F3"/>
    <w:rsid w:val="007636C3"/>
    <w:rsid w:val="007639AE"/>
    <w:rsid w:val="00763EFE"/>
    <w:rsid w:val="00764CC2"/>
    <w:rsid w:val="00764F20"/>
    <w:rsid w:val="007654B6"/>
    <w:rsid w:val="00765697"/>
    <w:rsid w:val="00765B69"/>
    <w:rsid w:val="00765C7A"/>
    <w:rsid w:val="00765DD4"/>
    <w:rsid w:val="00766570"/>
    <w:rsid w:val="0076660D"/>
    <w:rsid w:val="00766703"/>
    <w:rsid w:val="00766CB8"/>
    <w:rsid w:val="00767B72"/>
    <w:rsid w:val="00767B7F"/>
    <w:rsid w:val="007702D0"/>
    <w:rsid w:val="0077061C"/>
    <w:rsid w:val="00770769"/>
    <w:rsid w:val="0077145C"/>
    <w:rsid w:val="00771A9A"/>
    <w:rsid w:val="00771CEC"/>
    <w:rsid w:val="0077232D"/>
    <w:rsid w:val="00772894"/>
    <w:rsid w:val="007751C4"/>
    <w:rsid w:val="0077586D"/>
    <w:rsid w:val="007759A3"/>
    <w:rsid w:val="00775F40"/>
    <w:rsid w:val="00777041"/>
    <w:rsid w:val="00777F6C"/>
    <w:rsid w:val="007804FA"/>
    <w:rsid w:val="0078075A"/>
    <w:rsid w:val="00780FED"/>
    <w:rsid w:val="00781241"/>
    <w:rsid w:val="007812F4"/>
    <w:rsid w:val="00781D7E"/>
    <w:rsid w:val="00781DF2"/>
    <w:rsid w:val="0078224A"/>
    <w:rsid w:val="00782469"/>
    <w:rsid w:val="00782781"/>
    <w:rsid w:val="007827E8"/>
    <w:rsid w:val="007833C5"/>
    <w:rsid w:val="007833FD"/>
    <w:rsid w:val="0078352F"/>
    <w:rsid w:val="0078380E"/>
    <w:rsid w:val="00783C82"/>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511"/>
    <w:rsid w:val="00791874"/>
    <w:rsid w:val="00792735"/>
    <w:rsid w:val="007928CD"/>
    <w:rsid w:val="00792CC4"/>
    <w:rsid w:val="0079332B"/>
    <w:rsid w:val="007934A5"/>
    <w:rsid w:val="007938C9"/>
    <w:rsid w:val="007939C5"/>
    <w:rsid w:val="0079406F"/>
    <w:rsid w:val="00794A0F"/>
    <w:rsid w:val="00794DEC"/>
    <w:rsid w:val="0079531B"/>
    <w:rsid w:val="007956AA"/>
    <w:rsid w:val="007958F8"/>
    <w:rsid w:val="00795DF4"/>
    <w:rsid w:val="00796186"/>
    <w:rsid w:val="00796B66"/>
    <w:rsid w:val="007A03EC"/>
    <w:rsid w:val="007A07DE"/>
    <w:rsid w:val="007A09E0"/>
    <w:rsid w:val="007A0B7C"/>
    <w:rsid w:val="007A0F96"/>
    <w:rsid w:val="007A1446"/>
    <w:rsid w:val="007A1DE1"/>
    <w:rsid w:val="007A2D58"/>
    <w:rsid w:val="007A2D8B"/>
    <w:rsid w:val="007A2D93"/>
    <w:rsid w:val="007A3437"/>
    <w:rsid w:val="007A3639"/>
    <w:rsid w:val="007A3E52"/>
    <w:rsid w:val="007A6FA6"/>
    <w:rsid w:val="007A7E98"/>
    <w:rsid w:val="007A7F3B"/>
    <w:rsid w:val="007B2684"/>
    <w:rsid w:val="007B2F49"/>
    <w:rsid w:val="007B37BA"/>
    <w:rsid w:val="007B3DC0"/>
    <w:rsid w:val="007B400A"/>
    <w:rsid w:val="007B458F"/>
    <w:rsid w:val="007B4D76"/>
    <w:rsid w:val="007B503E"/>
    <w:rsid w:val="007B56D9"/>
    <w:rsid w:val="007B5BB3"/>
    <w:rsid w:val="007B5D74"/>
    <w:rsid w:val="007B5E6D"/>
    <w:rsid w:val="007B5EFB"/>
    <w:rsid w:val="007B60FE"/>
    <w:rsid w:val="007B6A0D"/>
    <w:rsid w:val="007B6AC6"/>
    <w:rsid w:val="007B6E27"/>
    <w:rsid w:val="007B6EFC"/>
    <w:rsid w:val="007B73C7"/>
    <w:rsid w:val="007B7840"/>
    <w:rsid w:val="007C0F4B"/>
    <w:rsid w:val="007C1543"/>
    <w:rsid w:val="007C1D0A"/>
    <w:rsid w:val="007C2052"/>
    <w:rsid w:val="007C271E"/>
    <w:rsid w:val="007C3663"/>
    <w:rsid w:val="007C438E"/>
    <w:rsid w:val="007C43A1"/>
    <w:rsid w:val="007C44AE"/>
    <w:rsid w:val="007C48DE"/>
    <w:rsid w:val="007C49BE"/>
    <w:rsid w:val="007C4B70"/>
    <w:rsid w:val="007C4D12"/>
    <w:rsid w:val="007C531D"/>
    <w:rsid w:val="007C5870"/>
    <w:rsid w:val="007C5D3B"/>
    <w:rsid w:val="007C5D93"/>
    <w:rsid w:val="007C5F51"/>
    <w:rsid w:val="007C6351"/>
    <w:rsid w:val="007C683E"/>
    <w:rsid w:val="007C6CCC"/>
    <w:rsid w:val="007C6FB1"/>
    <w:rsid w:val="007C710C"/>
    <w:rsid w:val="007D00F2"/>
    <w:rsid w:val="007D03F0"/>
    <w:rsid w:val="007D0664"/>
    <w:rsid w:val="007D1232"/>
    <w:rsid w:val="007D16C2"/>
    <w:rsid w:val="007D2119"/>
    <w:rsid w:val="007D26F5"/>
    <w:rsid w:val="007D2F41"/>
    <w:rsid w:val="007D330A"/>
    <w:rsid w:val="007D3A3D"/>
    <w:rsid w:val="007D4017"/>
    <w:rsid w:val="007D4174"/>
    <w:rsid w:val="007D4AAA"/>
    <w:rsid w:val="007D52EB"/>
    <w:rsid w:val="007D53DB"/>
    <w:rsid w:val="007D53ED"/>
    <w:rsid w:val="007D5C70"/>
    <w:rsid w:val="007D5D0C"/>
    <w:rsid w:val="007D640B"/>
    <w:rsid w:val="007D6579"/>
    <w:rsid w:val="007D6EBA"/>
    <w:rsid w:val="007D73BB"/>
    <w:rsid w:val="007D78A7"/>
    <w:rsid w:val="007E000A"/>
    <w:rsid w:val="007E0363"/>
    <w:rsid w:val="007E070A"/>
    <w:rsid w:val="007E0C5D"/>
    <w:rsid w:val="007E0D0C"/>
    <w:rsid w:val="007E1434"/>
    <w:rsid w:val="007E1C93"/>
    <w:rsid w:val="007E2922"/>
    <w:rsid w:val="007E342F"/>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177"/>
    <w:rsid w:val="00801CD9"/>
    <w:rsid w:val="0080233E"/>
    <w:rsid w:val="00802561"/>
    <w:rsid w:val="008032DA"/>
    <w:rsid w:val="00803633"/>
    <w:rsid w:val="008045DC"/>
    <w:rsid w:val="008049B0"/>
    <w:rsid w:val="00804D4F"/>
    <w:rsid w:val="00804F47"/>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1E"/>
    <w:rsid w:val="00814A56"/>
    <w:rsid w:val="00814F65"/>
    <w:rsid w:val="00815821"/>
    <w:rsid w:val="00815885"/>
    <w:rsid w:val="00815A77"/>
    <w:rsid w:val="00815F7C"/>
    <w:rsid w:val="00816A19"/>
    <w:rsid w:val="00817231"/>
    <w:rsid w:val="00817276"/>
    <w:rsid w:val="00817672"/>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3EF"/>
    <w:rsid w:val="00831C6A"/>
    <w:rsid w:val="0083233E"/>
    <w:rsid w:val="0083284A"/>
    <w:rsid w:val="00833216"/>
    <w:rsid w:val="00833A5F"/>
    <w:rsid w:val="00833BA9"/>
    <w:rsid w:val="00833F66"/>
    <w:rsid w:val="00834542"/>
    <w:rsid w:val="00835B90"/>
    <w:rsid w:val="008363C3"/>
    <w:rsid w:val="00836638"/>
    <w:rsid w:val="00836E3C"/>
    <w:rsid w:val="00837352"/>
    <w:rsid w:val="0083738F"/>
    <w:rsid w:val="00837F54"/>
    <w:rsid w:val="00840537"/>
    <w:rsid w:val="00840A1C"/>
    <w:rsid w:val="008415BB"/>
    <w:rsid w:val="00842BC3"/>
    <w:rsid w:val="0084412D"/>
    <w:rsid w:val="00844D0B"/>
    <w:rsid w:val="008451BB"/>
    <w:rsid w:val="008457B9"/>
    <w:rsid w:val="00845FF7"/>
    <w:rsid w:val="008460E9"/>
    <w:rsid w:val="00846FEC"/>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06A"/>
    <w:rsid w:val="008542E2"/>
    <w:rsid w:val="0085453C"/>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26E8"/>
    <w:rsid w:val="00863F01"/>
    <w:rsid w:val="0086422F"/>
    <w:rsid w:val="00864AE9"/>
    <w:rsid w:val="00864D6D"/>
    <w:rsid w:val="00865383"/>
    <w:rsid w:val="00865E93"/>
    <w:rsid w:val="00865EAC"/>
    <w:rsid w:val="00866592"/>
    <w:rsid w:val="00866954"/>
    <w:rsid w:val="00866B82"/>
    <w:rsid w:val="00866FC9"/>
    <w:rsid w:val="00867400"/>
    <w:rsid w:val="008675C9"/>
    <w:rsid w:val="0086785D"/>
    <w:rsid w:val="00867B69"/>
    <w:rsid w:val="00867C46"/>
    <w:rsid w:val="00867D48"/>
    <w:rsid w:val="00867E34"/>
    <w:rsid w:val="00870702"/>
    <w:rsid w:val="0087105E"/>
    <w:rsid w:val="0087137C"/>
    <w:rsid w:val="00871690"/>
    <w:rsid w:val="00871D91"/>
    <w:rsid w:val="00872082"/>
    <w:rsid w:val="0087369A"/>
    <w:rsid w:val="00873E0A"/>
    <w:rsid w:val="0087461F"/>
    <w:rsid w:val="00874C75"/>
    <w:rsid w:val="00874DD5"/>
    <w:rsid w:val="00875404"/>
    <w:rsid w:val="00875C07"/>
    <w:rsid w:val="0087683D"/>
    <w:rsid w:val="00877209"/>
    <w:rsid w:val="008776BC"/>
    <w:rsid w:val="00877C19"/>
    <w:rsid w:val="008800C9"/>
    <w:rsid w:val="008801AA"/>
    <w:rsid w:val="00880882"/>
    <w:rsid w:val="00880CC0"/>
    <w:rsid w:val="0088114E"/>
    <w:rsid w:val="008813DA"/>
    <w:rsid w:val="008817B5"/>
    <w:rsid w:val="008817C9"/>
    <w:rsid w:val="0088227C"/>
    <w:rsid w:val="008822B2"/>
    <w:rsid w:val="00882844"/>
    <w:rsid w:val="00883355"/>
    <w:rsid w:val="00883D99"/>
    <w:rsid w:val="0088412C"/>
    <w:rsid w:val="00884A2A"/>
    <w:rsid w:val="00884B85"/>
    <w:rsid w:val="00885351"/>
    <w:rsid w:val="008853F7"/>
    <w:rsid w:val="008856A1"/>
    <w:rsid w:val="00885A97"/>
    <w:rsid w:val="00885F68"/>
    <w:rsid w:val="00886454"/>
    <w:rsid w:val="00886D16"/>
    <w:rsid w:val="008870A7"/>
    <w:rsid w:val="008872EC"/>
    <w:rsid w:val="0089088E"/>
    <w:rsid w:val="0089088F"/>
    <w:rsid w:val="00890B3F"/>
    <w:rsid w:val="00890DD3"/>
    <w:rsid w:val="00891004"/>
    <w:rsid w:val="00891A1A"/>
    <w:rsid w:val="00891B8A"/>
    <w:rsid w:val="00891E3F"/>
    <w:rsid w:val="008920D2"/>
    <w:rsid w:val="008923A3"/>
    <w:rsid w:val="00892FD5"/>
    <w:rsid w:val="00893402"/>
    <w:rsid w:val="00893784"/>
    <w:rsid w:val="008946E3"/>
    <w:rsid w:val="008950F5"/>
    <w:rsid w:val="00895281"/>
    <w:rsid w:val="008954C2"/>
    <w:rsid w:val="00896893"/>
    <w:rsid w:val="008A0547"/>
    <w:rsid w:val="008A066B"/>
    <w:rsid w:val="008A0A6C"/>
    <w:rsid w:val="008A0C61"/>
    <w:rsid w:val="008A14F7"/>
    <w:rsid w:val="008A15B7"/>
    <w:rsid w:val="008A18BF"/>
    <w:rsid w:val="008A24D0"/>
    <w:rsid w:val="008A2516"/>
    <w:rsid w:val="008A25F8"/>
    <w:rsid w:val="008A32F1"/>
    <w:rsid w:val="008A37E8"/>
    <w:rsid w:val="008A3DEE"/>
    <w:rsid w:val="008A4678"/>
    <w:rsid w:val="008A4A2E"/>
    <w:rsid w:val="008A4BE1"/>
    <w:rsid w:val="008A4BE3"/>
    <w:rsid w:val="008A5492"/>
    <w:rsid w:val="008A557F"/>
    <w:rsid w:val="008A55F6"/>
    <w:rsid w:val="008A5762"/>
    <w:rsid w:val="008A57E3"/>
    <w:rsid w:val="008A5A16"/>
    <w:rsid w:val="008A5E60"/>
    <w:rsid w:val="008A61CA"/>
    <w:rsid w:val="008A6234"/>
    <w:rsid w:val="008A66DA"/>
    <w:rsid w:val="008B0596"/>
    <w:rsid w:val="008B082C"/>
    <w:rsid w:val="008B0A4B"/>
    <w:rsid w:val="008B0FA8"/>
    <w:rsid w:val="008B1681"/>
    <w:rsid w:val="008B1777"/>
    <w:rsid w:val="008B1793"/>
    <w:rsid w:val="008B1DA8"/>
    <w:rsid w:val="008B28B3"/>
    <w:rsid w:val="008B2BA1"/>
    <w:rsid w:val="008B368F"/>
    <w:rsid w:val="008B3C3D"/>
    <w:rsid w:val="008B3D71"/>
    <w:rsid w:val="008B459C"/>
    <w:rsid w:val="008B4B66"/>
    <w:rsid w:val="008B51D0"/>
    <w:rsid w:val="008B565D"/>
    <w:rsid w:val="008B617C"/>
    <w:rsid w:val="008B63CD"/>
    <w:rsid w:val="008B67FA"/>
    <w:rsid w:val="008B715A"/>
    <w:rsid w:val="008B799F"/>
    <w:rsid w:val="008C067E"/>
    <w:rsid w:val="008C1365"/>
    <w:rsid w:val="008C1416"/>
    <w:rsid w:val="008C14C0"/>
    <w:rsid w:val="008C1ABE"/>
    <w:rsid w:val="008C1B7A"/>
    <w:rsid w:val="008C1DD1"/>
    <w:rsid w:val="008C21EE"/>
    <w:rsid w:val="008C22E4"/>
    <w:rsid w:val="008C248A"/>
    <w:rsid w:val="008C24AD"/>
    <w:rsid w:val="008C3196"/>
    <w:rsid w:val="008C35B3"/>
    <w:rsid w:val="008C46C1"/>
    <w:rsid w:val="008C4CDE"/>
    <w:rsid w:val="008C4EE1"/>
    <w:rsid w:val="008C545C"/>
    <w:rsid w:val="008C54A1"/>
    <w:rsid w:val="008C55BF"/>
    <w:rsid w:val="008C6175"/>
    <w:rsid w:val="008C62EA"/>
    <w:rsid w:val="008C6E80"/>
    <w:rsid w:val="008C6EAA"/>
    <w:rsid w:val="008C79CF"/>
    <w:rsid w:val="008C7B10"/>
    <w:rsid w:val="008D0E7E"/>
    <w:rsid w:val="008D12B5"/>
    <w:rsid w:val="008D1850"/>
    <w:rsid w:val="008D1CDA"/>
    <w:rsid w:val="008D24B1"/>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AFB"/>
    <w:rsid w:val="008E0C87"/>
    <w:rsid w:val="008E0F2C"/>
    <w:rsid w:val="008E14A6"/>
    <w:rsid w:val="008E1C90"/>
    <w:rsid w:val="008E29DD"/>
    <w:rsid w:val="008E2E19"/>
    <w:rsid w:val="008E2E71"/>
    <w:rsid w:val="008E3315"/>
    <w:rsid w:val="008E3616"/>
    <w:rsid w:val="008E3961"/>
    <w:rsid w:val="008E4372"/>
    <w:rsid w:val="008E4D90"/>
    <w:rsid w:val="008E596D"/>
    <w:rsid w:val="008E5CC6"/>
    <w:rsid w:val="008E6105"/>
    <w:rsid w:val="008E6486"/>
    <w:rsid w:val="008E673C"/>
    <w:rsid w:val="008E6844"/>
    <w:rsid w:val="008E68E0"/>
    <w:rsid w:val="008E7009"/>
    <w:rsid w:val="008E7755"/>
    <w:rsid w:val="008E7B75"/>
    <w:rsid w:val="008F039D"/>
    <w:rsid w:val="008F09F3"/>
    <w:rsid w:val="008F0B06"/>
    <w:rsid w:val="008F0E02"/>
    <w:rsid w:val="008F137E"/>
    <w:rsid w:val="008F1D3B"/>
    <w:rsid w:val="008F1F14"/>
    <w:rsid w:val="008F2097"/>
    <w:rsid w:val="008F271B"/>
    <w:rsid w:val="008F3F0D"/>
    <w:rsid w:val="008F409D"/>
    <w:rsid w:val="008F428D"/>
    <w:rsid w:val="008F4453"/>
    <w:rsid w:val="008F4D69"/>
    <w:rsid w:val="008F55A5"/>
    <w:rsid w:val="008F5B76"/>
    <w:rsid w:val="008F78DD"/>
    <w:rsid w:val="008F7B33"/>
    <w:rsid w:val="0090049D"/>
    <w:rsid w:val="00900C2C"/>
    <w:rsid w:val="0090104F"/>
    <w:rsid w:val="009010AB"/>
    <w:rsid w:val="00901BF5"/>
    <w:rsid w:val="00901F35"/>
    <w:rsid w:val="009027DF"/>
    <w:rsid w:val="00903892"/>
    <w:rsid w:val="00903F22"/>
    <w:rsid w:val="0090540A"/>
    <w:rsid w:val="009056C0"/>
    <w:rsid w:val="0090580E"/>
    <w:rsid w:val="0090594C"/>
    <w:rsid w:val="00906A8E"/>
    <w:rsid w:val="00906D3E"/>
    <w:rsid w:val="0090741C"/>
    <w:rsid w:val="0091067A"/>
    <w:rsid w:val="00910D32"/>
    <w:rsid w:val="009113A9"/>
    <w:rsid w:val="0091141A"/>
    <w:rsid w:val="00911A47"/>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0DBC"/>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6C"/>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8D"/>
    <w:rsid w:val="00937BE9"/>
    <w:rsid w:val="009402D9"/>
    <w:rsid w:val="009404D8"/>
    <w:rsid w:val="00940610"/>
    <w:rsid w:val="009406FF"/>
    <w:rsid w:val="0094079D"/>
    <w:rsid w:val="009413AF"/>
    <w:rsid w:val="0094231B"/>
    <w:rsid w:val="00942B90"/>
    <w:rsid w:val="00944363"/>
    <w:rsid w:val="009468BF"/>
    <w:rsid w:val="00946A23"/>
    <w:rsid w:val="00946A66"/>
    <w:rsid w:val="00946A9A"/>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1BB"/>
    <w:rsid w:val="00956236"/>
    <w:rsid w:val="009569B4"/>
    <w:rsid w:val="00956B28"/>
    <w:rsid w:val="009571C0"/>
    <w:rsid w:val="009574BB"/>
    <w:rsid w:val="0096076C"/>
    <w:rsid w:val="00961218"/>
    <w:rsid w:val="00961532"/>
    <w:rsid w:val="009616E6"/>
    <w:rsid w:val="0096192C"/>
    <w:rsid w:val="00962B4A"/>
    <w:rsid w:val="00963B0D"/>
    <w:rsid w:val="00963B97"/>
    <w:rsid w:val="00963DB8"/>
    <w:rsid w:val="009655FE"/>
    <w:rsid w:val="009659AC"/>
    <w:rsid w:val="00966A22"/>
    <w:rsid w:val="009679DF"/>
    <w:rsid w:val="00967A9E"/>
    <w:rsid w:val="00967B79"/>
    <w:rsid w:val="00967F8F"/>
    <w:rsid w:val="009707C3"/>
    <w:rsid w:val="00970EE9"/>
    <w:rsid w:val="00970F06"/>
    <w:rsid w:val="00970FA4"/>
    <w:rsid w:val="009711F1"/>
    <w:rsid w:val="0097144E"/>
    <w:rsid w:val="00971557"/>
    <w:rsid w:val="009715A8"/>
    <w:rsid w:val="009716AB"/>
    <w:rsid w:val="0097252D"/>
    <w:rsid w:val="00972956"/>
    <w:rsid w:val="00972D90"/>
    <w:rsid w:val="00972E82"/>
    <w:rsid w:val="009734B3"/>
    <w:rsid w:val="00974279"/>
    <w:rsid w:val="00974657"/>
    <w:rsid w:val="00974844"/>
    <w:rsid w:val="00974D5E"/>
    <w:rsid w:val="00975359"/>
    <w:rsid w:val="009754BD"/>
    <w:rsid w:val="009763F4"/>
    <w:rsid w:val="0097642C"/>
    <w:rsid w:val="009766B2"/>
    <w:rsid w:val="00976BE5"/>
    <w:rsid w:val="00976E49"/>
    <w:rsid w:val="0097700F"/>
    <w:rsid w:val="00977678"/>
    <w:rsid w:val="00977716"/>
    <w:rsid w:val="00977DDD"/>
    <w:rsid w:val="00980D78"/>
    <w:rsid w:val="00981959"/>
    <w:rsid w:val="00981AC3"/>
    <w:rsid w:val="00981FE6"/>
    <w:rsid w:val="009823FD"/>
    <w:rsid w:val="00982528"/>
    <w:rsid w:val="009829DC"/>
    <w:rsid w:val="00983ED9"/>
    <w:rsid w:val="00984217"/>
    <w:rsid w:val="00984241"/>
    <w:rsid w:val="0098454A"/>
    <w:rsid w:val="00984885"/>
    <w:rsid w:val="009848C1"/>
    <w:rsid w:val="00984C87"/>
    <w:rsid w:val="00984CFD"/>
    <w:rsid w:val="00984F98"/>
    <w:rsid w:val="00984FA8"/>
    <w:rsid w:val="00985A8B"/>
    <w:rsid w:val="00985DF4"/>
    <w:rsid w:val="00985F1A"/>
    <w:rsid w:val="00986425"/>
    <w:rsid w:val="00986B49"/>
    <w:rsid w:val="009875E9"/>
    <w:rsid w:val="00990954"/>
    <w:rsid w:val="00990A40"/>
    <w:rsid w:val="009912D4"/>
    <w:rsid w:val="009913B4"/>
    <w:rsid w:val="009913BA"/>
    <w:rsid w:val="00991702"/>
    <w:rsid w:val="00992376"/>
    <w:rsid w:val="00993009"/>
    <w:rsid w:val="0099322C"/>
    <w:rsid w:val="00994127"/>
    <w:rsid w:val="0099556D"/>
    <w:rsid w:val="009958E9"/>
    <w:rsid w:val="00995A5D"/>
    <w:rsid w:val="009962D0"/>
    <w:rsid w:val="00996E17"/>
    <w:rsid w:val="0099792C"/>
    <w:rsid w:val="00997950"/>
    <w:rsid w:val="009A0436"/>
    <w:rsid w:val="009A10BE"/>
    <w:rsid w:val="009A174D"/>
    <w:rsid w:val="009A1A73"/>
    <w:rsid w:val="009A1DEB"/>
    <w:rsid w:val="009A2412"/>
    <w:rsid w:val="009A2A27"/>
    <w:rsid w:val="009A2D52"/>
    <w:rsid w:val="009A35E9"/>
    <w:rsid w:val="009A36C6"/>
    <w:rsid w:val="009A3A49"/>
    <w:rsid w:val="009A6662"/>
    <w:rsid w:val="009A6A05"/>
    <w:rsid w:val="009A7533"/>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68A9"/>
    <w:rsid w:val="009B7727"/>
    <w:rsid w:val="009C1753"/>
    <w:rsid w:val="009C24AC"/>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AE"/>
    <w:rsid w:val="009D76E7"/>
    <w:rsid w:val="009D7BEB"/>
    <w:rsid w:val="009E068B"/>
    <w:rsid w:val="009E0CD9"/>
    <w:rsid w:val="009E0D8F"/>
    <w:rsid w:val="009E0EF5"/>
    <w:rsid w:val="009E103A"/>
    <w:rsid w:val="009E1539"/>
    <w:rsid w:val="009E2117"/>
    <w:rsid w:val="009E226E"/>
    <w:rsid w:val="009E2540"/>
    <w:rsid w:val="009E2621"/>
    <w:rsid w:val="009E2D71"/>
    <w:rsid w:val="009E2F52"/>
    <w:rsid w:val="009E37B3"/>
    <w:rsid w:val="009E39FE"/>
    <w:rsid w:val="009E3C25"/>
    <w:rsid w:val="009E4407"/>
    <w:rsid w:val="009E4562"/>
    <w:rsid w:val="009E5B9F"/>
    <w:rsid w:val="009E62F3"/>
    <w:rsid w:val="009E6462"/>
    <w:rsid w:val="009E6493"/>
    <w:rsid w:val="009E6ABA"/>
    <w:rsid w:val="009E6CAC"/>
    <w:rsid w:val="009E6D4B"/>
    <w:rsid w:val="009E7399"/>
    <w:rsid w:val="009E7833"/>
    <w:rsid w:val="009E7F97"/>
    <w:rsid w:val="009F041F"/>
    <w:rsid w:val="009F0C98"/>
    <w:rsid w:val="009F10A1"/>
    <w:rsid w:val="009F134E"/>
    <w:rsid w:val="009F1BC5"/>
    <w:rsid w:val="009F238C"/>
    <w:rsid w:val="009F2B6F"/>
    <w:rsid w:val="009F3718"/>
    <w:rsid w:val="009F3A7A"/>
    <w:rsid w:val="009F3D61"/>
    <w:rsid w:val="009F5418"/>
    <w:rsid w:val="009F5ABF"/>
    <w:rsid w:val="009F606D"/>
    <w:rsid w:val="009F627F"/>
    <w:rsid w:val="009F720A"/>
    <w:rsid w:val="009F78DE"/>
    <w:rsid w:val="009F79DB"/>
    <w:rsid w:val="009F7A57"/>
    <w:rsid w:val="00A00836"/>
    <w:rsid w:val="00A00A7F"/>
    <w:rsid w:val="00A01475"/>
    <w:rsid w:val="00A01A70"/>
    <w:rsid w:val="00A01BB4"/>
    <w:rsid w:val="00A01CDC"/>
    <w:rsid w:val="00A01FB0"/>
    <w:rsid w:val="00A02B9D"/>
    <w:rsid w:val="00A02ED5"/>
    <w:rsid w:val="00A02FF3"/>
    <w:rsid w:val="00A033B9"/>
    <w:rsid w:val="00A03A99"/>
    <w:rsid w:val="00A03BF1"/>
    <w:rsid w:val="00A056C8"/>
    <w:rsid w:val="00A0572B"/>
    <w:rsid w:val="00A0580B"/>
    <w:rsid w:val="00A05CD1"/>
    <w:rsid w:val="00A06A78"/>
    <w:rsid w:val="00A07074"/>
    <w:rsid w:val="00A070C9"/>
    <w:rsid w:val="00A10CDF"/>
    <w:rsid w:val="00A10EF8"/>
    <w:rsid w:val="00A11BD5"/>
    <w:rsid w:val="00A1270A"/>
    <w:rsid w:val="00A12D5C"/>
    <w:rsid w:val="00A1390E"/>
    <w:rsid w:val="00A13AB2"/>
    <w:rsid w:val="00A143E5"/>
    <w:rsid w:val="00A14C16"/>
    <w:rsid w:val="00A1503F"/>
    <w:rsid w:val="00A15151"/>
    <w:rsid w:val="00A1541E"/>
    <w:rsid w:val="00A16006"/>
    <w:rsid w:val="00A16177"/>
    <w:rsid w:val="00A1652D"/>
    <w:rsid w:val="00A165D7"/>
    <w:rsid w:val="00A17148"/>
    <w:rsid w:val="00A1766B"/>
    <w:rsid w:val="00A20912"/>
    <w:rsid w:val="00A20DAA"/>
    <w:rsid w:val="00A21283"/>
    <w:rsid w:val="00A223E5"/>
    <w:rsid w:val="00A2252F"/>
    <w:rsid w:val="00A225A9"/>
    <w:rsid w:val="00A2269B"/>
    <w:rsid w:val="00A226FB"/>
    <w:rsid w:val="00A22954"/>
    <w:rsid w:val="00A23772"/>
    <w:rsid w:val="00A23BE0"/>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45D"/>
    <w:rsid w:val="00A41A30"/>
    <w:rsid w:val="00A42040"/>
    <w:rsid w:val="00A423A5"/>
    <w:rsid w:val="00A4296C"/>
    <w:rsid w:val="00A429A6"/>
    <w:rsid w:val="00A42D14"/>
    <w:rsid w:val="00A4304D"/>
    <w:rsid w:val="00A4500C"/>
    <w:rsid w:val="00A45A9A"/>
    <w:rsid w:val="00A46059"/>
    <w:rsid w:val="00A46358"/>
    <w:rsid w:val="00A4731D"/>
    <w:rsid w:val="00A47401"/>
    <w:rsid w:val="00A47576"/>
    <w:rsid w:val="00A47769"/>
    <w:rsid w:val="00A47C8F"/>
    <w:rsid w:val="00A50075"/>
    <w:rsid w:val="00A50D63"/>
    <w:rsid w:val="00A51D1B"/>
    <w:rsid w:val="00A522FC"/>
    <w:rsid w:val="00A531E6"/>
    <w:rsid w:val="00A534CE"/>
    <w:rsid w:val="00A541C4"/>
    <w:rsid w:val="00A54A9F"/>
    <w:rsid w:val="00A54C7B"/>
    <w:rsid w:val="00A558DA"/>
    <w:rsid w:val="00A56A62"/>
    <w:rsid w:val="00A56F30"/>
    <w:rsid w:val="00A575C8"/>
    <w:rsid w:val="00A576BE"/>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64C"/>
    <w:rsid w:val="00A73C4E"/>
    <w:rsid w:val="00A74B2A"/>
    <w:rsid w:val="00A74DFE"/>
    <w:rsid w:val="00A75165"/>
    <w:rsid w:val="00A75913"/>
    <w:rsid w:val="00A7602A"/>
    <w:rsid w:val="00A763B7"/>
    <w:rsid w:val="00A770FF"/>
    <w:rsid w:val="00A77AD0"/>
    <w:rsid w:val="00A77CE1"/>
    <w:rsid w:val="00A80126"/>
    <w:rsid w:val="00A806CE"/>
    <w:rsid w:val="00A80DEB"/>
    <w:rsid w:val="00A81592"/>
    <w:rsid w:val="00A81A92"/>
    <w:rsid w:val="00A81D53"/>
    <w:rsid w:val="00A82B62"/>
    <w:rsid w:val="00A83D7F"/>
    <w:rsid w:val="00A83E76"/>
    <w:rsid w:val="00A84690"/>
    <w:rsid w:val="00A84748"/>
    <w:rsid w:val="00A8680B"/>
    <w:rsid w:val="00A86D61"/>
    <w:rsid w:val="00A86D9D"/>
    <w:rsid w:val="00A86EB9"/>
    <w:rsid w:val="00A87344"/>
    <w:rsid w:val="00A87DD0"/>
    <w:rsid w:val="00A90C21"/>
    <w:rsid w:val="00A91AC6"/>
    <w:rsid w:val="00A91CB0"/>
    <w:rsid w:val="00A92A2D"/>
    <w:rsid w:val="00A92CA5"/>
    <w:rsid w:val="00A92F04"/>
    <w:rsid w:val="00A9307E"/>
    <w:rsid w:val="00A93195"/>
    <w:rsid w:val="00A9480E"/>
    <w:rsid w:val="00A94FB2"/>
    <w:rsid w:val="00A95487"/>
    <w:rsid w:val="00A95927"/>
    <w:rsid w:val="00A95A86"/>
    <w:rsid w:val="00A95B80"/>
    <w:rsid w:val="00A960D8"/>
    <w:rsid w:val="00A96AC6"/>
    <w:rsid w:val="00A97062"/>
    <w:rsid w:val="00A97352"/>
    <w:rsid w:val="00A9779F"/>
    <w:rsid w:val="00A97D3F"/>
    <w:rsid w:val="00AA13A3"/>
    <w:rsid w:val="00AA1400"/>
    <w:rsid w:val="00AA1DF8"/>
    <w:rsid w:val="00AA34C4"/>
    <w:rsid w:val="00AA37D1"/>
    <w:rsid w:val="00AA39B7"/>
    <w:rsid w:val="00AA3FEB"/>
    <w:rsid w:val="00AA411D"/>
    <w:rsid w:val="00AA4C9F"/>
    <w:rsid w:val="00AA4E63"/>
    <w:rsid w:val="00AA5513"/>
    <w:rsid w:val="00AA5FF8"/>
    <w:rsid w:val="00AA6648"/>
    <w:rsid w:val="00AA6B0C"/>
    <w:rsid w:val="00AA7497"/>
    <w:rsid w:val="00AB1305"/>
    <w:rsid w:val="00AB1E7D"/>
    <w:rsid w:val="00AB235A"/>
    <w:rsid w:val="00AB37CB"/>
    <w:rsid w:val="00AB3905"/>
    <w:rsid w:val="00AB4543"/>
    <w:rsid w:val="00AB494F"/>
    <w:rsid w:val="00AB5F81"/>
    <w:rsid w:val="00AB725F"/>
    <w:rsid w:val="00AB7C59"/>
    <w:rsid w:val="00AC016E"/>
    <w:rsid w:val="00AC07DC"/>
    <w:rsid w:val="00AC0991"/>
    <w:rsid w:val="00AC0CA8"/>
    <w:rsid w:val="00AC373B"/>
    <w:rsid w:val="00AC3DC0"/>
    <w:rsid w:val="00AC4066"/>
    <w:rsid w:val="00AC4449"/>
    <w:rsid w:val="00AC51FE"/>
    <w:rsid w:val="00AC5669"/>
    <w:rsid w:val="00AC5F94"/>
    <w:rsid w:val="00AC6390"/>
    <w:rsid w:val="00AC6633"/>
    <w:rsid w:val="00AC7633"/>
    <w:rsid w:val="00AC778D"/>
    <w:rsid w:val="00AC7983"/>
    <w:rsid w:val="00AC7A33"/>
    <w:rsid w:val="00AC7E60"/>
    <w:rsid w:val="00AC7E92"/>
    <w:rsid w:val="00AD0DD8"/>
    <w:rsid w:val="00AD0E7C"/>
    <w:rsid w:val="00AD18B4"/>
    <w:rsid w:val="00AD1CE2"/>
    <w:rsid w:val="00AD234D"/>
    <w:rsid w:val="00AD367F"/>
    <w:rsid w:val="00AD44A8"/>
    <w:rsid w:val="00AD4E13"/>
    <w:rsid w:val="00AD523A"/>
    <w:rsid w:val="00AD6087"/>
    <w:rsid w:val="00AD63F3"/>
    <w:rsid w:val="00AE0CCB"/>
    <w:rsid w:val="00AE171E"/>
    <w:rsid w:val="00AE1C31"/>
    <w:rsid w:val="00AE3834"/>
    <w:rsid w:val="00AE3A16"/>
    <w:rsid w:val="00AE3C05"/>
    <w:rsid w:val="00AE4816"/>
    <w:rsid w:val="00AE49F8"/>
    <w:rsid w:val="00AE54D9"/>
    <w:rsid w:val="00AE59F3"/>
    <w:rsid w:val="00AE5A53"/>
    <w:rsid w:val="00AE5E57"/>
    <w:rsid w:val="00AE6A0D"/>
    <w:rsid w:val="00AE6C24"/>
    <w:rsid w:val="00AE72DD"/>
    <w:rsid w:val="00AE78C2"/>
    <w:rsid w:val="00AE7BFD"/>
    <w:rsid w:val="00AE7CEE"/>
    <w:rsid w:val="00AE7EE1"/>
    <w:rsid w:val="00AE7FB2"/>
    <w:rsid w:val="00AF0A1B"/>
    <w:rsid w:val="00AF0B52"/>
    <w:rsid w:val="00AF1022"/>
    <w:rsid w:val="00AF1058"/>
    <w:rsid w:val="00AF235C"/>
    <w:rsid w:val="00AF3020"/>
    <w:rsid w:val="00AF3BA4"/>
    <w:rsid w:val="00AF4EDD"/>
    <w:rsid w:val="00AF52BF"/>
    <w:rsid w:val="00AF54EE"/>
    <w:rsid w:val="00AF58D4"/>
    <w:rsid w:val="00AF6A95"/>
    <w:rsid w:val="00AF711C"/>
    <w:rsid w:val="00AF774C"/>
    <w:rsid w:val="00AF7846"/>
    <w:rsid w:val="00AF7CBA"/>
    <w:rsid w:val="00AF7F1B"/>
    <w:rsid w:val="00B0043D"/>
    <w:rsid w:val="00B011FF"/>
    <w:rsid w:val="00B01810"/>
    <w:rsid w:val="00B01846"/>
    <w:rsid w:val="00B021A5"/>
    <w:rsid w:val="00B0237C"/>
    <w:rsid w:val="00B02F3F"/>
    <w:rsid w:val="00B0313D"/>
    <w:rsid w:val="00B036D5"/>
    <w:rsid w:val="00B0372C"/>
    <w:rsid w:val="00B03992"/>
    <w:rsid w:val="00B03B30"/>
    <w:rsid w:val="00B0421F"/>
    <w:rsid w:val="00B04A14"/>
    <w:rsid w:val="00B0550A"/>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13"/>
    <w:rsid w:val="00B14C25"/>
    <w:rsid w:val="00B14C6F"/>
    <w:rsid w:val="00B1642A"/>
    <w:rsid w:val="00B16DA6"/>
    <w:rsid w:val="00B1724E"/>
    <w:rsid w:val="00B179A4"/>
    <w:rsid w:val="00B17E9B"/>
    <w:rsid w:val="00B210A1"/>
    <w:rsid w:val="00B212D1"/>
    <w:rsid w:val="00B22BE6"/>
    <w:rsid w:val="00B23780"/>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15"/>
    <w:rsid w:val="00B37E69"/>
    <w:rsid w:val="00B4150A"/>
    <w:rsid w:val="00B4169F"/>
    <w:rsid w:val="00B41B9F"/>
    <w:rsid w:val="00B420F1"/>
    <w:rsid w:val="00B426DC"/>
    <w:rsid w:val="00B42A0A"/>
    <w:rsid w:val="00B43D5C"/>
    <w:rsid w:val="00B443E7"/>
    <w:rsid w:val="00B447E2"/>
    <w:rsid w:val="00B44AB7"/>
    <w:rsid w:val="00B44D00"/>
    <w:rsid w:val="00B44D5F"/>
    <w:rsid w:val="00B44EE8"/>
    <w:rsid w:val="00B4631D"/>
    <w:rsid w:val="00B46B5B"/>
    <w:rsid w:val="00B46EDB"/>
    <w:rsid w:val="00B46FF4"/>
    <w:rsid w:val="00B47109"/>
    <w:rsid w:val="00B476B1"/>
    <w:rsid w:val="00B47CE9"/>
    <w:rsid w:val="00B47D17"/>
    <w:rsid w:val="00B47DBC"/>
    <w:rsid w:val="00B50872"/>
    <w:rsid w:val="00B50E46"/>
    <w:rsid w:val="00B510C0"/>
    <w:rsid w:val="00B51AC5"/>
    <w:rsid w:val="00B51B34"/>
    <w:rsid w:val="00B51BE9"/>
    <w:rsid w:val="00B51DEF"/>
    <w:rsid w:val="00B52342"/>
    <w:rsid w:val="00B52A64"/>
    <w:rsid w:val="00B52AE9"/>
    <w:rsid w:val="00B52B85"/>
    <w:rsid w:val="00B52D8D"/>
    <w:rsid w:val="00B52EF5"/>
    <w:rsid w:val="00B53054"/>
    <w:rsid w:val="00B53428"/>
    <w:rsid w:val="00B538F6"/>
    <w:rsid w:val="00B5396C"/>
    <w:rsid w:val="00B53A81"/>
    <w:rsid w:val="00B53CA9"/>
    <w:rsid w:val="00B53F4F"/>
    <w:rsid w:val="00B543B5"/>
    <w:rsid w:val="00B5485D"/>
    <w:rsid w:val="00B55AD4"/>
    <w:rsid w:val="00B56A8E"/>
    <w:rsid w:val="00B56C49"/>
    <w:rsid w:val="00B56D0B"/>
    <w:rsid w:val="00B57188"/>
    <w:rsid w:val="00B57B4C"/>
    <w:rsid w:val="00B57ED0"/>
    <w:rsid w:val="00B61C7F"/>
    <w:rsid w:val="00B61E61"/>
    <w:rsid w:val="00B625B5"/>
    <w:rsid w:val="00B62704"/>
    <w:rsid w:val="00B62781"/>
    <w:rsid w:val="00B628D1"/>
    <w:rsid w:val="00B62ABE"/>
    <w:rsid w:val="00B633CE"/>
    <w:rsid w:val="00B63FED"/>
    <w:rsid w:val="00B643E7"/>
    <w:rsid w:val="00B64CB1"/>
    <w:rsid w:val="00B65732"/>
    <w:rsid w:val="00B6598B"/>
    <w:rsid w:val="00B661FA"/>
    <w:rsid w:val="00B66ABF"/>
    <w:rsid w:val="00B66EA6"/>
    <w:rsid w:val="00B67100"/>
    <w:rsid w:val="00B700EC"/>
    <w:rsid w:val="00B70A01"/>
    <w:rsid w:val="00B7115C"/>
    <w:rsid w:val="00B713AD"/>
    <w:rsid w:val="00B72059"/>
    <w:rsid w:val="00B72435"/>
    <w:rsid w:val="00B72560"/>
    <w:rsid w:val="00B72CC1"/>
    <w:rsid w:val="00B737A4"/>
    <w:rsid w:val="00B737F6"/>
    <w:rsid w:val="00B73903"/>
    <w:rsid w:val="00B73F13"/>
    <w:rsid w:val="00B741DE"/>
    <w:rsid w:val="00B74B0C"/>
    <w:rsid w:val="00B74BB7"/>
    <w:rsid w:val="00B755EB"/>
    <w:rsid w:val="00B75EBF"/>
    <w:rsid w:val="00B75F50"/>
    <w:rsid w:val="00B762BF"/>
    <w:rsid w:val="00B767C5"/>
    <w:rsid w:val="00B7717F"/>
    <w:rsid w:val="00B77388"/>
    <w:rsid w:val="00B77582"/>
    <w:rsid w:val="00B77DF0"/>
    <w:rsid w:val="00B80158"/>
    <w:rsid w:val="00B80655"/>
    <w:rsid w:val="00B8145E"/>
    <w:rsid w:val="00B81693"/>
    <w:rsid w:val="00B81C95"/>
    <w:rsid w:val="00B8273E"/>
    <w:rsid w:val="00B82934"/>
    <w:rsid w:val="00B82AD3"/>
    <w:rsid w:val="00B83184"/>
    <w:rsid w:val="00B834BC"/>
    <w:rsid w:val="00B83694"/>
    <w:rsid w:val="00B839C8"/>
    <w:rsid w:val="00B83B71"/>
    <w:rsid w:val="00B83B77"/>
    <w:rsid w:val="00B83EBC"/>
    <w:rsid w:val="00B848C2"/>
    <w:rsid w:val="00B8531A"/>
    <w:rsid w:val="00B85BED"/>
    <w:rsid w:val="00B860F2"/>
    <w:rsid w:val="00B86BAF"/>
    <w:rsid w:val="00B86BD7"/>
    <w:rsid w:val="00B86D06"/>
    <w:rsid w:val="00B87745"/>
    <w:rsid w:val="00B87767"/>
    <w:rsid w:val="00B90039"/>
    <w:rsid w:val="00B901A6"/>
    <w:rsid w:val="00B90411"/>
    <w:rsid w:val="00B9043C"/>
    <w:rsid w:val="00B90F94"/>
    <w:rsid w:val="00B9166E"/>
    <w:rsid w:val="00B92CDA"/>
    <w:rsid w:val="00B93B77"/>
    <w:rsid w:val="00B94714"/>
    <w:rsid w:val="00B94FB5"/>
    <w:rsid w:val="00B950A7"/>
    <w:rsid w:val="00B95311"/>
    <w:rsid w:val="00B95436"/>
    <w:rsid w:val="00B95598"/>
    <w:rsid w:val="00B9567B"/>
    <w:rsid w:val="00B957B9"/>
    <w:rsid w:val="00B95A24"/>
    <w:rsid w:val="00B960FD"/>
    <w:rsid w:val="00B9649C"/>
    <w:rsid w:val="00BA0744"/>
    <w:rsid w:val="00BA09A0"/>
    <w:rsid w:val="00BA13C0"/>
    <w:rsid w:val="00BA1477"/>
    <w:rsid w:val="00BA1AE5"/>
    <w:rsid w:val="00BA1B75"/>
    <w:rsid w:val="00BA22B8"/>
    <w:rsid w:val="00BA32CB"/>
    <w:rsid w:val="00BA3560"/>
    <w:rsid w:val="00BA361F"/>
    <w:rsid w:val="00BA3DB6"/>
    <w:rsid w:val="00BA68D0"/>
    <w:rsid w:val="00BA6E37"/>
    <w:rsid w:val="00BA726D"/>
    <w:rsid w:val="00BA7923"/>
    <w:rsid w:val="00BA7BE1"/>
    <w:rsid w:val="00BB085D"/>
    <w:rsid w:val="00BB1931"/>
    <w:rsid w:val="00BB1B66"/>
    <w:rsid w:val="00BB1BDE"/>
    <w:rsid w:val="00BB2264"/>
    <w:rsid w:val="00BB2A60"/>
    <w:rsid w:val="00BB3009"/>
    <w:rsid w:val="00BB315B"/>
    <w:rsid w:val="00BB3240"/>
    <w:rsid w:val="00BB4189"/>
    <w:rsid w:val="00BB44BA"/>
    <w:rsid w:val="00BB45BA"/>
    <w:rsid w:val="00BB4D70"/>
    <w:rsid w:val="00BB4D75"/>
    <w:rsid w:val="00BB5990"/>
    <w:rsid w:val="00BB6DE2"/>
    <w:rsid w:val="00BB6E45"/>
    <w:rsid w:val="00BB6E99"/>
    <w:rsid w:val="00BB7615"/>
    <w:rsid w:val="00BB7DD8"/>
    <w:rsid w:val="00BC0671"/>
    <w:rsid w:val="00BC08FA"/>
    <w:rsid w:val="00BC11A5"/>
    <w:rsid w:val="00BC150C"/>
    <w:rsid w:val="00BC289E"/>
    <w:rsid w:val="00BC2D41"/>
    <w:rsid w:val="00BC3361"/>
    <w:rsid w:val="00BC3E9B"/>
    <w:rsid w:val="00BC459E"/>
    <w:rsid w:val="00BC4752"/>
    <w:rsid w:val="00BC48C0"/>
    <w:rsid w:val="00BC4C87"/>
    <w:rsid w:val="00BC4F59"/>
    <w:rsid w:val="00BC5062"/>
    <w:rsid w:val="00BC53FD"/>
    <w:rsid w:val="00BC55F8"/>
    <w:rsid w:val="00BC5D47"/>
    <w:rsid w:val="00BC647D"/>
    <w:rsid w:val="00BC6DC8"/>
    <w:rsid w:val="00BC7380"/>
    <w:rsid w:val="00BC7B83"/>
    <w:rsid w:val="00BD0CD6"/>
    <w:rsid w:val="00BD12DC"/>
    <w:rsid w:val="00BD1D56"/>
    <w:rsid w:val="00BD24B2"/>
    <w:rsid w:val="00BD2B3A"/>
    <w:rsid w:val="00BD3603"/>
    <w:rsid w:val="00BD37CE"/>
    <w:rsid w:val="00BD3ACA"/>
    <w:rsid w:val="00BD3C50"/>
    <w:rsid w:val="00BD3EF9"/>
    <w:rsid w:val="00BD48BF"/>
    <w:rsid w:val="00BD4F02"/>
    <w:rsid w:val="00BD5048"/>
    <w:rsid w:val="00BD51DB"/>
    <w:rsid w:val="00BD5604"/>
    <w:rsid w:val="00BD6B80"/>
    <w:rsid w:val="00BD6EA7"/>
    <w:rsid w:val="00BD7600"/>
    <w:rsid w:val="00BD7901"/>
    <w:rsid w:val="00BE048D"/>
    <w:rsid w:val="00BE0A88"/>
    <w:rsid w:val="00BE12F9"/>
    <w:rsid w:val="00BE15A0"/>
    <w:rsid w:val="00BE1A0C"/>
    <w:rsid w:val="00BE1C3D"/>
    <w:rsid w:val="00BE2046"/>
    <w:rsid w:val="00BE21AF"/>
    <w:rsid w:val="00BE26D3"/>
    <w:rsid w:val="00BE2F32"/>
    <w:rsid w:val="00BE36CC"/>
    <w:rsid w:val="00BE4B9E"/>
    <w:rsid w:val="00BE4CCB"/>
    <w:rsid w:val="00BE4F6B"/>
    <w:rsid w:val="00BE616D"/>
    <w:rsid w:val="00BE6374"/>
    <w:rsid w:val="00BE672A"/>
    <w:rsid w:val="00BE69E9"/>
    <w:rsid w:val="00BE6F95"/>
    <w:rsid w:val="00BE70C2"/>
    <w:rsid w:val="00BE7E40"/>
    <w:rsid w:val="00BF0DDF"/>
    <w:rsid w:val="00BF125A"/>
    <w:rsid w:val="00BF14E3"/>
    <w:rsid w:val="00BF1F51"/>
    <w:rsid w:val="00BF24CE"/>
    <w:rsid w:val="00BF3375"/>
    <w:rsid w:val="00BF3699"/>
    <w:rsid w:val="00BF3B3A"/>
    <w:rsid w:val="00BF3DE9"/>
    <w:rsid w:val="00BF4998"/>
    <w:rsid w:val="00BF5304"/>
    <w:rsid w:val="00BF537C"/>
    <w:rsid w:val="00BF5A0C"/>
    <w:rsid w:val="00BF6392"/>
    <w:rsid w:val="00C00475"/>
    <w:rsid w:val="00C0059B"/>
    <w:rsid w:val="00C00D12"/>
    <w:rsid w:val="00C00D79"/>
    <w:rsid w:val="00C0110F"/>
    <w:rsid w:val="00C017D5"/>
    <w:rsid w:val="00C018A1"/>
    <w:rsid w:val="00C01D63"/>
    <w:rsid w:val="00C01ED6"/>
    <w:rsid w:val="00C02157"/>
    <w:rsid w:val="00C02ECE"/>
    <w:rsid w:val="00C02F27"/>
    <w:rsid w:val="00C0310A"/>
    <w:rsid w:val="00C038C5"/>
    <w:rsid w:val="00C0439A"/>
    <w:rsid w:val="00C047C7"/>
    <w:rsid w:val="00C04D71"/>
    <w:rsid w:val="00C050E0"/>
    <w:rsid w:val="00C05181"/>
    <w:rsid w:val="00C051F8"/>
    <w:rsid w:val="00C053F6"/>
    <w:rsid w:val="00C05B84"/>
    <w:rsid w:val="00C06619"/>
    <w:rsid w:val="00C066F0"/>
    <w:rsid w:val="00C06B8D"/>
    <w:rsid w:val="00C0721E"/>
    <w:rsid w:val="00C10A69"/>
    <w:rsid w:val="00C10BAB"/>
    <w:rsid w:val="00C10D6B"/>
    <w:rsid w:val="00C10EAD"/>
    <w:rsid w:val="00C119FC"/>
    <w:rsid w:val="00C14549"/>
    <w:rsid w:val="00C145BB"/>
    <w:rsid w:val="00C152C7"/>
    <w:rsid w:val="00C15706"/>
    <w:rsid w:val="00C15708"/>
    <w:rsid w:val="00C16357"/>
    <w:rsid w:val="00C16B9F"/>
    <w:rsid w:val="00C175BE"/>
    <w:rsid w:val="00C17BA2"/>
    <w:rsid w:val="00C22D73"/>
    <w:rsid w:val="00C22E8D"/>
    <w:rsid w:val="00C23033"/>
    <w:rsid w:val="00C243B3"/>
    <w:rsid w:val="00C249A9"/>
    <w:rsid w:val="00C24AA2"/>
    <w:rsid w:val="00C25545"/>
    <w:rsid w:val="00C25766"/>
    <w:rsid w:val="00C25DC6"/>
    <w:rsid w:val="00C25DD4"/>
    <w:rsid w:val="00C260C1"/>
    <w:rsid w:val="00C263BE"/>
    <w:rsid w:val="00C268EF"/>
    <w:rsid w:val="00C2691F"/>
    <w:rsid w:val="00C26B9F"/>
    <w:rsid w:val="00C26C3A"/>
    <w:rsid w:val="00C26DA8"/>
    <w:rsid w:val="00C26E98"/>
    <w:rsid w:val="00C2722E"/>
    <w:rsid w:val="00C273AD"/>
    <w:rsid w:val="00C30662"/>
    <w:rsid w:val="00C30A1F"/>
    <w:rsid w:val="00C314E5"/>
    <w:rsid w:val="00C321F5"/>
    <w:rsid w:val="00C33E7C"/>
    <w:rsid w:val="00C344BD"/>
    <w:rsid w:val="00C34BCD"/>
    <w:rsid w:val="00C34D20"/>
    <w:rsid w:val="00C34F20"/>
    <w:rsid w:val="00C359B2"/>
    <w:rsid w:val="00C35B6C"/>
    <w:rsid w:val="00C363DB"/>
    <w:rsid w:val="00C3647A"/>
    <w:rsid w:val="00C3665E"/>
    <w:rsid w:val="00C3689D"/>
    <w:rsid w:val="00C3694E"/>
    <w:rsid w:val="00C36968"/>
    <w:rsid w:val="00C3765B"/>
    <w:rsid w:val="00C37821"/>
    <w:rsid w:val="00C40446"/>
    <w:rsid w:val="00C40710"/>
    <w:rsid w:val="00C408BF"/>
    <w:rsid w:val="00C40BE5"/>
    <w:rsid w:val="00C41565"/>
    <w:rsid w:val="00C4198C"/>
    <w:rsid w:val="00C4209E"/>
    <w:rsid w:val="00C4218D"/>
    <w:rsid w:val="00C4254A"/>
    <w:rsid w:val="00C42F52"/>
    <w:rsid w:val="00C436B0"/>
    <w:rsid w:val="00C436E7"/>
    <w:rsid w:val="00C4395E"/>
    <w:rsid w:val="00C45077"/>
    <w:rsid w:val="00C455B7"/>
    <w:rsid w:val="00C463E5"/>
    <w:rsid w:val="00C464C2"/>
    <w:rsid w:val="00C46601"/>
    <w:rsid w:val="00C46796"/>
    <w:rsid w:val="00C4694D"/>
    <w:rsid w:val="00C46F8E"/>
    <w:rsid w:val="00C4704D"/>
    <w:rsid w:val="00C47786"/>
    <w:rsid w:val="00C479A9"/>
    <w:rsid w:val="00C506CB"/>
    <w:rsid w:val="00C50A00"/>
    <w:rsid w:val="00C51755"/>
    <w:rsid w:val="00C51EB0"/>
    <w:rsid w:val="00C5250D"/>
    <w:rsid w:val="00C5253B"/>
    <w:rsid w:val="00C5261C"/>
    <w:rsid w:val="00C528AE"/>
    <w:rsid w:val="00C5322F"/>
    <w:rsid w:val="00C542E2"/>
    <w:rsid w:val="00C54340"/>
    <w:rsid w:val="00C5451C"/>
    <w:rsid w:val="00C5456F"/>
    <w:rsid w:val="00C54B39"/>
    <w:rsid w:val="00C562BF"/>
    <w:rsid w:val="00C56476"/>
    <w:rsid w:val="00C5648A"/>
    <w:rsid w:val="00C569F2"/>
    <w:rsid w:val="00C56FAC"/>
    <w:rsid w:val="00C602C3"/>
    <w:rsid w:val="00C60935"/>
    <w:rsid w:val="00C60C1C"/>
    <w:rsid w:val="00C60E0D"/>
    <w:rsid w:val="00C60ED7"/>
    <w:rsid w:val="00C6113C"/>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3C1D"/>
    <w:rsid w:val="00C746A0"/>
    <w:rsid w:val="00C74C25"/>
    <w:rsid w:val="00C76BB1"/>
    <w:rsid w:val="00C77A70"/>
    <w:rsid w:val="00C77DB6"/>
    <w:rsid w:val="00C77DD3"/>
    <w:rsid w:val="00C77F07"/>
    <w:rsid w:val="00C801B2"/>
    <w:rsid w:val="00C80433"/>
    <w:rsid w:val="00C80B3E"/>
    <w:rsid w:val="00C80DC3"/>
    <w:rsid w:val="00C80E83"/>
    <w:rsid w:val="00C81026"/>
    <w:rsid w:val="00C812C9"/>
    <w:rsid w:val="00C8163A"/>
    <w:rsid w:val="00C81D62"/>
    <w:rsid w:val="00C81F7C"/>
    <w:rsid w:val="00C8213B"/>
    <w:rsid w:val="00C83BB4"/>
    <w:rsid w:val="00C843A2"/>
    <w:rsid w:val="00C851DE"/>
    <w:rsid w:val="00C8545E"/>
    <w:rsid w:val="00C85751"/>
    <w:rsid w:val="00C85DA5"/>
    <w:rsid w:val="00C86849"/>
    <w:rsid w:val="00C86D9A"/>
    <w:rsid w:val="00C872DA"/>
    <w:rsid w:val="00C902F4"/>
    <w:rsid w:val="00C90B45"/>
    <w:rsid w:val="00C90DA8"/>
    <w:rsid w:val="00C9191A"/>
    <w:rsid w:val="00C91A89"/>
    <w:rsid w:val="00C91AF4"/>
    <w:rsid w:val="00C91E50"/>
    <w:rsid w:val="00C92456"/>
    <w:rsid w:val="00C9247F"/>
    <w:rsid w:val="00C92534"/>
    <w:rsid w:val="00C92F2A"/>
    <w:rsid w:val="00C93321"/>
    <w:rsid w:val="00C93988"/>
    <w:rsid w:val="00C93E8E"/>
    <w:rsid w:val="00C947C2"/>
    <w:rsid w:val="00C94C7A"/>
    <w:rsid w:val="00C94D4C"/>
    <w:rsid w:val="00C94E08"/>
    <w:rsid w:val="00C95B74"/>
    <w:rsid w:val="00C96646"/>
    <w:rsid w:val="00C96C46"/>
    <w:rsid w:val="00C96C9D"/>
    <w:rsid w:val="00C970DF"/>
    <w:rsid w:val="00C97B70"/>
    <w:rsid w:val="00C97B9B"/>
    <w:rsid w:val="00CA01C5"/>
    <w:rsid w:val="00CA0717"/>
    <w:rsid w:val="00CA1453"/>
    <w:rsid w:val="00CA2AEA"/>
    <w:rsid w:val="00CA2D28"/>
    <w:rsid w:val="00CA3082"/>
    <w:rsid w:val="00CA431B"/>
    <w:rsid w:val="00CA47DE"/>
    <w:rsid w:val="00CA5003"/>
    <w:rsid w:val="00CA569E"/>
    <w:rsid w:val="00CA6AFF"/>
    <w:rsid w:val="00CA6DB1"/>
    <w:rsid w:val="00CA6F4A"/>
    <w:rsid w:val="00CA7217"/>
    <w:rsid w:val="00CA7CFD"/>
    <w:rsid w:val="00CA7DF6"/>
    <w:rsid w:val="00CB0D9E"/>
    <w:rsid w:val="00CB1FF4"/>
    <w:rsid w:val="00CB2265"/>
    <w:rsid w:val="00CB2278"/>
    <w:rsid w:val="00CB2414"/>
    <w:rsid w:val="00CB2428"/>
    <w:rsid w:val="00CB2A46"/>
    <w:rsid w:val="00CB2F10"/>
    <w:rsid w:val="00CB393B"/>
    <w:rsid w:val="00CB4F25"/>
    <w:rsid w:val="00CB5262"/>
    <w:rsid w:val="00CB58CB"/>
    <w:rsid w:val="00CB605C"/>
    <w:rsid w:val="00CB60F2"/>
    <w:rsid w:val="00CB69AD"/>
    <w:rsid w:val="00CB6B0B"/>
    <w:rsid w:val="00CB6CD0"/>
    <w:rsid w:val="00CB75E0"/>
    <w:rsid w:val="00CB772C"/>
    <w:rsid w:val="00CC01BB"/>
    <w:rsid w:val="00CC2287"/>
    <w:rsid w:val="00CC2864"/>
    <w:rsid w:val="00CC36D6"/>
    <w:rsid w:val="00CC39FD"/>
    <w:rsid w:val="00CC3D83"/>
    <w:rsid w:val="00CC4700"/>
    <w:rsid w:val="00CC4909"/>
    <w:rsid w:val="00CC49BD"/>
    <w:rsid w:val="00CC4C4E"/>
    <w:rsid w:val="00CC4ED3"/>
    <w:rsid w:val="00CC53A6"/>
    <w:rsid w:val="00CC5AEA"/>
    <w:rsid w:val="00CC5F9B"/>
    <w:rsid w:val="00CC61A5"/>
    <w:rsid w:val="00CC6335"/>
    <w:rsid w:val="00CC6567"/>
    <w:rsid w:val="00CC65DC"/>
    <w:rsid w:val="00CC6779"/>
    <w:rsid w:val="00CC6EF1"/>
    <w:rsid w:val="00CC7317"/>
    <w:rsid w:val="00CC732B"/>
    <w:rsid w:val="00CC76B0"/>
    <w:rsid w:val="00CC77ED"/>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421"/>
    <w:rsid w:val="00CE0B6F"/>
    <w:rsid w:val="00CE1391"/>
    <w:rsid w:val="00CE1E1F"/>
    <w:rsid w:val="00CE2069"/>
    <w:rsid w:val="00CE295F"/>
    <w:rsid w:val="00CE493C"/>
    <w:rsid w:val="00CE4BC9"/>
    <w:rsid w:val="00CE5067"/>
    <w:rsid w:val="00CE56A4"/>
    <w:rsid w:val="00CE6DFB"/>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9D2"/>
    <w:rsid w:val="00CF4A04"/>
    <w:rsid w:val="00CF5356"/>
    <w:rsid w:val="00CF5F28"/>
    <w:rsid w:val="00CF65AA"/>
    <w:rsid w:val="00CF676A"/>
    <w:rsid w:val="00CF6D54"/>
    <w:rsid w:val="00CF7013"/>
    <w:rsid w:val="00CF7273"/>
    <w:rsid w:val="00CF789F"/>
    <w:rsid w:val="00D0071D"/>
    <w:rsid w:val="00D00A54"/>
    <w:rsid w:val="00D0102D"/>
    <w:rsid w:val="00D0119E"/>
    <w:rsid w:val="00D01BE0"/>
    <w:rsid w:val="00D01CDF"/>
    <w:rsid w:val="00D01D8F"/>
    <w:rsid w:val="00D020F8"/>
    <w:rsid w:val="00D02180"/>
    <w:rsid w:val="00D027BF"/>
    <w:rsid w:val="00D02A03"/>
    <w:rsid w:val="00D02ED8"/>
    <w:rsid w:val="00D02EF0"/>
    <w:rsid w:val="00D0301D"/>
    <w:rsid w:val="00D034E5"/>
    <w:rsid w:val="00D038F5"/>
    <w:rsid w:val="00D0409C"/>
    <w:rsid w:val="00D04140"/>
    <w:rsid w:val="00D04E73"/>
    <w:rsid w:val="00D062CE"/>
    <w:rsid w:val="00D06552"/>
    <w:rsid w:val="00D06AA7"/>
    <w:rsid w:val="00D0720C"/>
    <w:rsid w:val="00D10337"/>
    <w:rsid w:val="00D10AD2"/>
    <w:rsid w:val="00D10D7A"/>
    <w:rsid w:val="00D1108F"/>
    <w:rsid w:val="00D1173C"/>
    <w:rsid w:val="00D11F86"/>
    <w:rsid w:val="00D12317"/>
    <w:rsid w:val="00D12698"/>
    <w:rsid w:val="00D12A7A"/>
    <w:rsid w:val="00D132FF"/>
    <w:rsid w:val="00D137AC"/>
    <w:rsid w:val="00D139C5"/>
    <w:rsid w:val="00D13DE1"/>
    <w:rsid w:val="00D14148"/>
    <w:rsid w:val="00D141AA"/>
    <w:rsid w:val="00D142E5"/>
    <w:rsid w:val="00D145B7"/>
    <w:rsid w:val="00D151B2"/>
    <w:rsid w:val="00D1563C"/>
    <w:rsid w:val="00D157EB"/>
    <w:rsid w:val="00D15AFD"/>
    <w:rsid w:val="00D16F56"/>
    <w:rsid w:val="00D17153"/>
    <w:rsid w:val="00D1750F"/>
    <w:rsid w:val="00D17566"/>
    <w:rsid w:val="00D200FA"/>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1EB"/>
    <w:rsid w:val="00D259E3"/>
    <w:rsid w:val="00D25EB9"/>
    <w:rsid w:val="00D26268"/>
    <w:rsid w:val="00D263EE"/>
    <w:rsid w:val="00D26C4A"/>
    <w:rsid w:val="00D26C6C"/>
    <w:rsid w:val="00D272C0"/>
    <w:rsid w:val="00D300DA"/>
    <w:rsid w:val="00D3010B"/>
    <w:rsid w:val="00D30767"/>
    <w:rsid w:val="00D31BA2"/>
    <w:rsid w:val="00D31FC0"/>
    <w:rsid w:val="00D322B7"/>
    <w:rsid w:val="00D32AC3"/>
    <w:rsid w:val="00D32EB5"/>
    <w:rsid w:val="00D33750"/>
    <w:rsid w:val="00D33791"/>
    <w:rsid w:val="00D342C5"/>
    <w:rsid w:val="00D348D4"/>
    <w:rsid w:val="00D348DA"/>
    <w:rsid w:val="00D35216"/>
    <w:rsid w:val="00D36472"/>
    <w:rsid w:val="00D37F24"/>
    <w:rsid w:val="00D4088E"/>
    <w:rsid w:val="00D40F8A"/>
    <w:rsid w:val="00D4125A"/>
    <w:rsid w:val="00D41E16"/>
    <w:rsid w:val="00D426F6"/>
    <w:rsid w:val="00D42EFD"/>
    <w:rsid w:val="00D43536"/>
    <w:rsid w:val="00D438A7"/>
    <w:rsid w:val="00D439E4"/>
    <w:rsid w:val="00D43D2E"/>
    <w:rsid w:val="00D44751"/>
    <w:rsid w:val="00D45313"/>
    <w:rsid w:val="00D45DE1"/>
    <w:rsid w:val="00D462D9"/>
    <w:rsid w:val="00D4633C"/>
    <w:rsid w:val="00D46B25"/>
    <w:rsid w:val="00D4792F"/>
    <w:rsid w:val="00D47E4F"/>
    <w:rsid w:val="00D510D0"/>
    <w:rsid w:val="00D51122"/>
    <w:rsid w:val="00D520CD"/>
    <w:rsid w:val="00D52367"/>
    <w:rsid w:val="00D523A7"/>
    <w:rsid w:val="00D52CB6"/>
    <w:rsid w:val="00D52EDD"/>
    <w:rsid w:val="00D530E7"/>
    <w:rsid w:val="00D53E42"/>
    <w:rsid w:val="00D54427"/>
    <w:rsid w:val="00D5452D"/>
    <w:rsid w:val="00D56370"/>
    <w:rsid w:val="00D5665C"/>
    <w:rsid w:val="00D56930"/>
    <w:rsid w:val="00D56B1F"/>
    <w:rsid w:val="00D610EB"/>
    <w:rsid w:val="00D61A53"/>
    <w:rsid w:val="00D61B6A"/>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5A1"/>
    <w:rsid w:val="00D77857"/>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0D88"/>
    <w:rsid w:val="00D91163"/>
    <w:rsid w:val="00D91807"/>
    <w:rsid w:val="00D92359"/>
    <w:rsid w:val="00D9268C"/>
    <w:rsid w:val="00D92F82"/>
    <w:rsid w:val="00D931EB"/>
    <w:rsid w:val="00D93400"/>
    <w:rsid w:val="00D93524"/>
    <w:rsid w:val="00D93813"/>
    <w:rsid w:val="00D93D34"/>
    <w:rsid w:val="00D93E3C"/>
    <w:rsid w:val="00D9417E"/>
    <w:rsid w:val="00D94260"/>
    <w:rsid w:val="00D9465A"/>
    <w:rsid w:val="00D9466A"/>
    <w:rsid w:val="00D94B88"/>
    <w:rsid w:val="00D94BDF"/>
    <w:rsid w:val="00D95DFF"/>
    <w:rsid w:val="00D96154"/>
    <w:rsid w:val="00D96661"/>
    <w:rsid w:val="00D96845"/>
    <w:rsid w:val="00D96F1B"/>
    <w:rsid w:val="00D97217"/>
    <w:rsid w:val="00D973AB"/>
    <w:rsid w:val="00D9742E"/>
    <w:rsid w:val="00D97BA0"/>
    <w:rsid w:val="00D97E92"/>
    <w:rsid w:val="00DA0801"/>
    <w:rsid w:val="00DA0C5A"/>
    <w:rsid w:val="00DA0E95"/>
    <w:rsid w:val="00DA0EF3"/>
    <w:rsid w:val="00DA0F38"/>
    <w:rsid w:val="00DA1125"/>
    <w:rsid w:val="00DA13BB"/>
    <w:rsid w:val="00DA14D6"/>
    <w:rsid w:val="00DA1784"/>
    <w:rsid w:val="00DA1CC8"/>
    <w:rsid w:val="00DA2289"/>
    <w:rsid w:val="00DA23D7"/>
    <w:rsid w:val="00DA24CE"/>
    <w:rsid w:val="00DA2A97"/>
    <w:rsid w:val="00DA3584"/>
    <w:rsid w:val="00DA364E"/>
    <w:rsid w:val="00DA3956"/>
    <w:rsid w:val="00DA3992"/>
    <w:rsid w:val="00DA3B2D"/>
    <w:rsid w:val="00DA3F97"/>
    <w:rsid w:val="00DA48EB"/>
    <w:rsid w:val="00DA4BE2"/>
    <w:rsid w:val="00DA551B"/>
    <w:rsid w:val="00DA5B27"/>
    <w:rsid w:val="00DA5BBD"/>
    <w:rsid w:val="00DA78DA"/>
    <w:rsid w:val="00DB0065"/>
    <w:rsid w:val="00DB01C8"/>
    <w:rsid w:val="00DB0C00"/>
    <w:rsid w:val="00DB0E5B"/>
    <w:rsid w:val="00DB11A4"/>
    <w:rsid w:val="00DB204F"/>
    <w:rsid w:val="00DB2481"/>
    <w:rsid w:val="00DB2B13"/>
    <w:rsid w:val="00DB352A"/>
    <w:rsid w:val="00DB3A09"/>
    <w:rsid w:val="00DB4FC9"/>
    <w:rsid w:val="00DB532C"/>
    <w:rsid w:val="00DB579D"/>
    <w:rsid w:val="00DB5952"/>
    <w:rsid w:val="00DB5BD8"/>
    <w:rsid w:val="00DB5E7E"/>
    <w:rsid w:val="00DB5E84"/>
    <w:rsid w:val="00DB6A54"/>
    <w:rsid w:val="00DB6D04"/>
    <w:rsid w:val="00DB7493"/>
    <w:rsid w:val="00DB7545"/>
    <w:rsid w:val="00DB75BB"/>
    <w:rsid w:val="00DC0203"/>
    <w:rsid w:val="00DC2DCC"/>
    <w:rsid w:val="00DC30D3"/>
    <w:rsid w:val="00DC349E"/>
    <w:rsid w:val="00DC37EE"/>
    <w:rsid w:val="00DC3D0C"/>
    <w:rsid w:val="00DC441D"/>
    <w:rsid w:val="00DC4699"/>
    <w:rsid w:val="00DC4F5E"/>
    <w:rsid w:val="00DC5D01"/>
    <w:rsid w:val="00DC6083"/>
    <w:rsid w:val="00DC6AA6"/>
    <w:rsid w:val="00DC70D3"/>
    <w:rsid w:val="00DC7429"/>
    <w:rsid w:val="00DC77BC"/>
    <w:rsid w:val="00DC7882"/>
    <w:rsid w:val="00DC78EF"/>
    <w:rsid w:val="00DD0019"/>
    <w:rsid w:val="00DD00B5"/>
    <w:rsid w:val="00DD02CB"/>
    <w:rsid w:val="00DD129C"/>
    <w:rsid w:val="00DD18A5"/>
    <w:rsid w:val="00DD1DA4"/>
    <w:rsid w:val="00DD2D6A"/>
    <w:rsid w:val="00DD332D"/>
    <w:rsid w:val="00DD346E"/>
    <w:rsid w:val="00DD5E87"/>
    <w:rsid w:val="00DD64E5"/>
    <w:rsid w:val="00DD6839"/>
    <w:rsid w:val="00DD6C8A"/>
    <w:rsid w:val="00DD746A"/>
    <w:rsid w:val="00DD7E4B"/>
    <w:rsid w:val="00DE012D"/>
    <w:rsid w:val="00DE02B7"/>
    <w:rsid w:val="00DE0434"/>
    <w:rsid w:val="00DE0621"/>
    <w:rsid w:val="00DE06AD"/>
    <w:rsid w:val="00DE09E7"/>
    <w:rsid w:val="00DE1207"/>
    <w:rsid w:val="00DE3019"/>
    <w:rsid w:val="00DE32A3"/>
    <w:rsid w:val="00DE37E7"/>
    <w:rsid w:val="00DE447D"/>
    <w:rsid w:val="00DE4569"/>
    <w:rsid w:val="00DE4B48"/>
    <w:rsid w:val="00DE527D"/>
    <w:rsid w:val="00DE5772"/>
    <w:rsid w:val="00DE5851"/>
    <w:rsid w:val="00DE5E04"/>
    <w:rsid w:val="00DE66A9"/>
    <w:rsid w:val="00DE6C84"/>
    <w:rsid w:val="00DE6DF6"/>
    <w:rsid w:val="00DE6EFB"/>
    <w:rsid w:val="00DE7123"/>
    <w:rsid w:val="00DF0995"/>
    <w:rsid w:val="00DF0FC7"/>
    <w:rsid w:val="00DF18BC"/>
    <w:rsid w:val="00DF2BB8"/>
    <w:rsid w:val="00DF3518"/>
    <w:rsid w:val="00DF3D74"/>
    <w:rsid w:val="00DF3D86"/>
    <w:rsid w:val="00DF4047"/>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1A8"/>
    <w:rsid w:val="00E15540"/>
    <w:rsid w:val="00E15837"/>
    <w:rsid w:val="00E158BC"/>
    <w:rsid w:val="00E16519"/>
    <w:rsid w:val="00E173B3"/>
    <w:rsid w:val="00E1752E"/>
    <w:rsid w:val="00E1792C"/>
    <w:rsid w:val="00E20107"/>
    <w:rsid w:val="00E20661"/>
    <w:rsid w:val="00E20B63"/>
    <w:rsid w:val="00E2100C"/>
    <w:rsid w:val="00E21BBF"/>
    <w:rsid w:val="00E21F49"/>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3DB"/>
    <w:rsid w:val="00E3253F"/>
    <w:rsid w:val="00E32F3B"/>
    <w:rsid w:val="00E33DA0"/>
    <w:rsid w:val="00E33EA0"/>
    <w:rsid w:val="00E34313"/>
    <w:rsid w:val="00E34AA3"/>
    <w:rsid w:val="00E34FBA"/>
    <w:rsid w:val="00E3620C"/>
    <w:rsid w:val="00E36CFC"/>
    <w:rsid w:val="00E36D6F"/>
    <w:rsid w:val="00E37555"/>
    <w:rsid w:val="00E37734"/>
    <w:rsid w:val="00E40087"/>
    <w:rsid w:val="00E4011C"/>
    <w:rsid w:val="00E404E6"/>
    <w:rsid w:val="00E40505"/>
    <w:rsid w:val="00E40EE4"/>
    <w:rsid w:val="00E40F62"/>
    <w:rsid w:val="00E4177D"/>
    <w:rsid w:val="00E421A3"/>
    <w:rsid w:val="00E4241B"/>
    <w:rsid w:val="00E42BDA"/>
    <w:rsid w:val="00E42D3C"/>
    <w:rsid w:val="00E42EE1"/>
    <w:rsid w:val="00E431F9"/>
    <w:rsid w:val="00E44D9F"/>
    <w:rsid w:val="00E45065"/>
    <w:rsid w:val="00E45201"/>
    <w:rsid w:val="00E462F4"/>
    <w:rsid w:val="00E463AC"/>
    <w:rsid w:val="00E468B0"/>
    <w:rsid w:val="00E46B14"/>
    <w:rsid w:val="00E46B7E"/>
    <w:rsid w:val="00E46C2D"/>
    <w:rsid w:val="00E472B9"/>
    <w:rsid w:val="00E4755C"/>
    <w:rsid w:val="00E47605"/>
    <w:rsid w:val="00E505FB"/>
    <w:rsid w:val="00E50B23"/>
    <w:rsid w:val="00E50C34"/>
    <w:rsid w:val="00E514BF"/>
    <w:rsid w:val="00E515E5"/>
    <w:rsid w:val="00E517EC"/>
    <w:rsid w:val="00E51DFF"/>
    <w:rsid w:val="00E51EE6"/>
    <w:rsid w:val="00E525E3"/>
    <w:rsid w:val="00E52907"/>
    <w:rsid w:val="00E52E92"/>
    <w:rsid w:val="00E52F6C"/>
    <w:rsid w:val="00E535ED"/>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1E70"/>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2AD"/>
    <w:rsid w:val="00E80A82"/>
    <w:rsid w:val="00E80C43"/>
    <w:rsid w:val="00E80DE0"/>
    <w:rsid w:val="00E8103B"/>
    <w:rsid w:val="00E816F8"/>
    <w:rsid w:val="00E81FF8"/>
    <w:rsid w:val="00E82235"/>
    <w:rsid w:val="00E830F3"/>
    <w:rsid w:val="00E83D27"/>
    <w:rsid w:val="00E848DE"/>
    <w:rsid w:val="00E849BC"/>
    <w:rsid w:val="00E84FA8"/>
    <w:rsid w:val="00E852CB"/>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962"/>
    <w:rsid w:val="00E93DA5"/>
    <w:rsid w:val="00E94C4F"/>
    <w:rsid w:val="00E95ECC"/>
    <w:rsid w:val="00E966D6"/>
    <w:rsid w:val="00E967C6"/>
    <w:rsid w:val="00E97498"/>
    <w:rsid w:val="00EA05DB"/>
    <w:rsid w:val="00EA063E"/>
    <w:rsid w:val="00EA0C22"/>
    <w:rsid w:val="00EA0DAE"/>
    <w:rsid w:val="00EA1E32"/>
    <w:rsid w:val="00EA2116"/>
    <w:rsid w:val="00EA35DD"/>
    <w:rsid w:val="00EA35F6"/>
    <w:rsid w:val="00EA4604"/>
    <w:rsid w:val="00EA4825"/>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3B62"/>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D59"/>
    <w:rsid w:val="00EC170E"/>
    <w:rsid w:val="00EC2789"/>
    <w:rsid w:val="00EC2AE6"/>
    <w:rsid w:val="00EC2BB6"/>
    <w:rsid w:val="00EC3110"/>
    <w:rsid w:val="00EC4337"/>
    <w:rsid w:val="00EC43E4"/>
    <w:rsid w:val="00EC501E"/>
    <w:rsid w:val="00EC690C"/>
    <w:rsid w:val="00EC7E8D"/>
    <w:rsid w:val="00ED0386"/>
    <w:rsid w:val="00ED0574"/>
    <w:rsid w:val="00ED077C"/>
    <w:rsid w:val="00ED19EA"/>
    <w:rsid w:val="00ED1B7F"/>
    <w:rsid w:val="00ED1EC1"/>
    <w:rsid w:val="00ED2659"/>
    <w:rsid w:val="00ED2757"/>
    <w:rsid w:val="00ED34B7"/>
    <w:rsid w:val="00ED34D6"/>
    <w:rsid w:val="00ED37D9"/>
    <w:rsid w:val="00ED38F5"/>
    <w:rsid w:val="00ED47EC"/>
    <w:rsid w:val="00ED50B2"/>
    <w:rsid w:val="00ED5514"/>
    <w:rsid w:val="00ED5798"/>
    <w:rsid w:val="00ED6953"/>
    <w:rsid w:val="00ED788B"/>
    <w:rsid w:val="00ED7C81"/>
    <w:rsid w:val="00EE03B6"/>
    <w:rsid w:val="00EE049C"/>
    <w:rsid w:val="00EE0770"/>
    <w:rsid w:val="00EE10D2"/>
    <w:rsid w:val="00EE1124"/>
    <w:rsid w:val="00EE2688"/>
    <w:rsid w:val="00EE27F8"/>
    <w:rsid w:val="00EE28ED"/>
    <w:rsid w:val="00EE2BC9"/>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2430"/>
    <w:rsid w:val="00EF3039"/>
    <w:rsid w:val="00EF3379"/>
    <w:rsid w:val="00EF341F"/>
    <w:rsid w:val="00EF3642"/>
    <w:rsid w:val="00EF4542"/>
    <w:rsid w:val="00EF4A35"/>
    <w:rsid w:val="00EF5110"/>
    <w:rsid w:val="00EF5F34"/>
    <w:rsid w:val="00EF6359"/>
    <w:rsid w:val="00EF6528"/>
    <w:rsid w:val="00EF69CE"/>
    <w:rsid w:val="00EF6AF5"/>
    <w:rsid w:val="00EF6CFE"/>
    <w:rsid w:val="00EF6F73"/>
    <w:rsid w:val="00EF6F79"/>
    <w:rsid w:val="00EF7724"/>
    <w:rsid w:val="00F011EA"/>
    <w:rsid w:val="00F02766"/>
    <w:rsid w:val="00F027DF"/>
    <w:rsid w:val="00F0288F"/>
    <w:rsid w:val="00F036DF"/>
    <w:rsid w:val="00F04554"/>
    <w:rsid w:val="00F04E99"/>
    <w:rsid w:val="00F0506D"/>
    <w:rsid w:val="00F05769"/>
    <w:rsid w:val="00F05819"/>
    <w:rsid w:val="00F05827"/>
    <w:rsid w:val="00F06062"/>
    <w:rsid w:val="00F060C3"/>
    <w:rsid w:val="00F077AE"/>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6FAC"/>
    <w:rsid w:val="00F1733F"/>
    <w:rsid w:val="00F17D76"/>
    <w:rsid w:val="00F20658"/>
    <w:rsid w:val="00F2091B"/>
    <w:rsid w:val="00F21125"/>
    <w:rsid w:val="00F21A07"/>
    <w:rsid w:val="00F2323E"/>
    <w:rsid w:val="00F233EF"/>
    <w:rsid w:val="00F23BFB"/>
    <w:rsid w:val="00F23F8A"/>
    <w:rsid w:val="00F2414E"/>
    <w:rsid w:val="00F24BFB"/>
    <w:rsid w:val="00F24C14"/>
    <w:rsid w:val="00F24EC3"/>
    <w:rsid w:val="00F252EC"/>
    <w:rsid w:val="00F2590D"/>
    <w:rsid w:val="00F25DA1"/>
    <w:rsid w:val="00F25EC2"/>
    <w:rsid w:val="00F2740E"/>
    <w:rsid w:val="00F27905"/>
    <w:rsid w:val="00F27C57"/>
    <w:rsid w:val="00F301AD"/>
    <w:rsid w:val="00F30212"/>
    <w:rsid w:val="00F30341"/>
    <w:rsid w:val="00F31DA8"/>
    <w:rsid w:val="00F32647"/>
    <w:rsid w:val="00F33365"/>
    <w:rsid w:val="00F33481"/>
    <w:rsid w:val="00F33612"/>
    <w:rsid w:val="00F33F0E"/>
    <w:rsid w:val="00F3508B"/>
    <w:rsid w:val="00F359E7"/>
    <w:rsid w:val="00F36839"/>
    <w:rsid w:val="00F36B9E"/>
    <w:rsid w:val="00F378BB"/>
    <w:rsid w:val="00F37925"/>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485D"/>
    <w:rsid w:val="00F4502E"/>
    <w:rsid w:val="00F451AA"/>
    <w:rsid w:val="00F451FA"/>
    <w:rsid w:val="00F455C1"/>
    <w:rsid w:val="00F45DEC"/>
    <w:rsid w:val="00F466C7"/>
    <w:rsid w:val="00F47497"/>
    <w:rsid w:val="00F47BBB"/>
    <w:rsid w:val="00F50119"/>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5774D"/>
    <w:rsid w:val="00F613CF"/>
    <w:rsid w:val="00F61D26"/>
    <w:rsid w:val="00F629CD"/>
    <w:rsid w:val="00F632C6"/>
    <w:rsid w:val="00F636AB"/>
    <w:rsid w:val="00F63B6E"/>
    <w:rsid w:val="00F63F0E"/>
    <w:rsid w:val="00F65EAE"/>
    <w:rsid w:val="00F67024"/>
    <w:rsid w:val="00F67450"/>
    <w:rsid w:val="00F676D6"/>
    <w:rsid w:val="00F70684"/>
    <w:rsid w:val="00F707AE"/>
    <w:rsid w:val="00F70A4B"/>
    <w:rsid w:val="00F70AE9"/>
    <w:rsid w:val="00F720F6"/>
    <w:rsid w:val="00F727A2"/>
    <w:rsid w:val="00F72CFA"/>
    <w:rsid w:val="00F72FE2"/>
    <w:rsid w:val="00F7386B"/>
    <w:rsid w:val="00F73F39"/>
    <w:rsid w:val="00F741D3"/>
    <w:rsid w:val="00F74517"/>
    <w:rsid w:val="00F747DD"/>
    <w:rsid w:val="00F74CDA"/>
    <w:rsid w:val="00F75A3F"/>
    <w:rsid w:val="00F76248"/>
    <w:rsid w:val="00F7671F"/>
    <w:rsid w:val="00F76851"/>
    <w:rsid w:val="00F76D6A"/>
    <w:rsid w:val="00F77658"/>
    <w:rsid w:val="00F77D61"/>
    <w:rsid w:val="00F80A32"/>
    <w:rsid w:val="00F81105"/>
    <w:rsid w:val="00F81252"/>
    <w:rsid w:val="00F81E08"/>
    <w:rsid w:val="00F82308"/>
    <w:rsid w:val="00F823F3"/>
    <w:rsid w:val="00F82CF8"/>
    <w:rsid w:val="00F839A4"/>
    <w:rsid w:val="00F8519D"/>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BC1"/>
    <w:rsid w:val="00F94F79"/>
    <w:rsid w:val="00F95028"/>
    <w:rsid w:val="00F950C0"/>
    <w:rsid w:val="00F954A9"/>
    <w:rsid w:val="00F95D61"/>
    <w:rsid w:val="00F9670D"/>
    <w:rsid w:val="00F96CF9"/>
    <w:rsid w:val="00F97208"/>
    <w:rsid w:val="00F97C45"/>
    <w:rsid w:val="00FA093A"/>
    <w:rsid w:val="00FA0CB4"/>
    <w:rsid w:val="00FA10D8"/>
    <w:rsid w:val="00FA12F6"/>
    <w:rsid w:val="00FA1AB2"/>
    <w:rsid w:val="00FA1B72"/>
    <w:rsid w:val="00FA2EFD"/>
    <w:rsid w:val="00FA2F2F"/>
    <w:rsid w:val="00FA2FA5"/>
    <w:rsid w:val="00FA34DB"/>
    <w:rsid w:val="00FA3A00"/>
    <w:rsid w:val="00FA3B5B"/>
    <w:rsid w:val="00FA3D5E"/>
    <w:rsid w:val="00FA4B63"/>
    <w:rsid w:val="00FA4D5B"/>
    <w:rsid w:val="00FA4DE7"/>
    <w:rsid w:val="00FA51DA"/>
    <w:rsid w:val="00FA56FC"/>
    <w:rsid w:val="00FA5982"/>
    <w:rsid w:val="00FA5A29"/>
    <w:rsid w:val="00FA6E0B"/>
    <w:rsid w:val="00FA71B9"/>
    <w:rsid w:val="00FA7395"/>
    <w:rsid w:val="00FA7509"/>
    <w:rsid w:val="00FB152C"/>
    <w:rsid w:val="00FB1EFD"/>
    <w:rsid w:val="00FB201E"/>
    <w:rsid w:val="00FB225B"/>
    <w:rsid w:val="00FB2905"/>
    <w:rsid w:val="00FB2B0A"/>
    <w:rsid w:val="00FB2F87"/>
    <w:rsid w:val="00FB340E"/>
    <w:rsid w:val="00FB35E3"/>
    <w:rsid w:val="00FB3E28"/>
    <w:rsid w:val="00FB489B"/>
    <w:rsid w:val="00FB4E84"/>
    <w:rsid w:val="00FB593E"/>
    <w:rsid w:val="00FB6258"/>
    <w:rsid w:val="00FB6936"/>
    <w:rsid w:val="00FB69C5"/>
    <w:rsid w:val="00FB7067"/>
    <w:rsid w:val="00FB76CE"/>
    <w:rsid w:val="00FB76EE"/>
    <w:rsid w:val="00FB77B5"/>
    <w:rsid w:val="00FB780D"/>
    <w:rsid w:val="00FB7EAF"/>
    <w:rsid w:val="00FC05EF"/>
    <w:rsid w:val="00FC07E7"/>
    <w:rsid w:val="00FC080A"/>
    <w:rsid w:val="00FC117B"/>
    <w:rsid w:val="00FC1845"/>
    <w:rsid w:val="00FC1D33"/>
    <w:rsid w:val="00FC1E4E"/>
    <w:rsid w:val="00FC30C3"/>
    <w:rsid w:val="00FC3775"/>
    <w:rsid w:val="00FC379A"/>
    <w:rsid w:val="00FC4046"/>
    <w:rsid w:val="00FC467E"/>
    <w:rsid w:val="00FC58E1"/>
    <w:rsid w:val="00FC6624"/>
    <w:rsid w:val="00FC68D1"/>
    <w:rsid w:val="00FC722C"/>
    <w:rsid w:val="00FC7B5B"/>
    <w:rsid w:val="00FD02A5"/>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995"/>
    <w:rsid w:val="00FE0A52"/>
    <w:rsid w:val="00FE0BEE"/>
    <w:rsid w:val="00FE0F4C"/>
    <w:rsid w:val="00FE103F"/>
    <w:rsid w:val="00FE10A8"/>
    <w:rsid w:val="00FE13B6"/>
    <w:rsid w:val="00FE2868"/>
    <w:rsid w:val="00FE29DA"/>
    <w:rsid w:val="00FE2C7A"/>
    <w:rsid w:val="00FE3136"/>
    <w:rsid w:val="00FE4196"/>
    <w:rsid w:val="00FE442C"/>
    <w:rsid w:val="00FE445E"/>
    <w:rsid w:val="00FE4B3C"/>
    <w:rsid w:val="00FE4E67"/>
    <w:rsid w:val="00FE595B"/>
    <w:rsid w:val="00FE59BB"/>
    <w:rsid w:val="00FE5BAC"/>
    <w:rsid w:val="00FE66CF"/>
    <w:rsid w:val="00FE7101"/>
    <w:rsid w:val="00FE7291"/>
    <w:rsid w:val="00FE7D2A"/>
    <w:rsid w:val="00FF03F0"/>
    <w:rsid w:val="00FF0757"/>
    <w:rsid w:val="00FF09A6"/>
    <w:rsid w:val="00FF10A0"/>
    <w:rsid w:val="00FF1428"/>
    <w:rsid w:val="00FF27AA"/>
    <w:rsid w:val="00FF284E"/>
    <w:rsid w:val="00FF2877"/>
    <w:rsid w:val="00FF299F"/>
    <w:rsid w:val="00FF2C70"/>
    <w:rsid w:val="00FF2CA3"/>
    <w:rsid w:val="00FF3289"/>
    <w:rsid w:val="00FF444E"/>
    <w:rsid w:val="00FF51D5"/>
    <w:rsid w:val="00FF521D"/>
    <w:rsid w:val="00FF6792"/>
    <w:rsid w:val="00FF73B9"/>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3691D"/>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76621B"/>
    <w:rsid w:val="0683EA51"/>
    <w:rsid w:val="06A1CB3D"/>
    <w:rsid w:val="06BC43F4"/>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8EC529C"/>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9DA3A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E6F0F3"/>
    <w:rsid w:val="0FF9455B"/>
    <w:rsid w:val="100F5E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1FF1BBA"/>
    <w:rsid w:val="121474AC"/>
    <w:rsid w:val="12195E25"/>
    <w:rsid w:val="122EFA59"/>
    <w:rsid w:val="1248D74A"/>
    <w:rsid w:val="125D394F"/>
    <w:rsid w:val="12694DB7"/>
    <w:rsid w:val="126CDBCA"/>
    <w:rsid w:val="1273B3CD"/>
    <w:rsid w:val="1298AEB4"/>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52E83"/>
    <w:rsid w:val="13B9D036"/>
    <w:rsid w:val="13C7CDBE"/>
    <w:rsid w:val="13DFDC1C"/>
    <w:rsid w:val="13E4E0B7"/>
    <w:rsid w:val="13F024F6"/>
    <w:rsid w:val="141EFD8D"/>
    <w:rsid w:val="144EEB0C"/>
    <w:rsid w:val="144F3AAD"/>
    <w:rsid w:val="1455FFD7"/>
    <w:rsid w:val="1456A1EA"/>
    <w:rsid w:val="145953CB"/>
    <w:rsid w:val="146690BB"/>
    <w:rsid w:val="146D7AA9"/>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DF0C6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C50CE"/>
    <w:rsid w:val="1B4CCBA7"/>
    <w:rsid w:val="1B6DA60A"/>
    <w:rsid w:val="1B7878E2"/>
    <w:rsid w:val="1BCC9826"/>
    <w:rsid w:val="1BD8E236"/>
    <w:rsid w:val="1BF71ACF"/>
    <w:rsid w:val="1C13AC0C"/>
    <w:rsid w:val="1C1BFB31"/>
    <w:rsid w:val="1C23A592"/>
    <w:rsid w:val="1C488AFC"/>
    <w:rsid w:val="1C4B06EF"/>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93EEF4"/>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C88638"/>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33113"/>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DED404C"/>
    <w:rsid w:val="2E2504FC"/>
    <w:rsid w:val="2E4314F2"/>
    <w:rsid w:val="2E4688F6"/>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4E830D"/>
    <w:rsid w:val="3160B214"/>
    <w:rsid w:val="316105EB"/>
    <w:rsid w:val="317B8741"/>
    <w:rsid w:val="317D3E82"/>
    <w:rsid w:val="3184D74F"/>
    <w:rsid w:val="3184EF09"/>
    <w:rsid w:val="3186B34E"/>
    <w:rsid w:val="319B6E52"/>
    <w:rsid w:val="319CC99B"/>
    <w:rsid w:val="319DDDEE"/>
    <w:rsid w:val="32021271"/>
    <w:rsid w:val="3207893A"/>
    <w:rsid w:val="3209DD5F"/>
    <w:rsid w:val="323200F0"/>
    <w:rsid w:val="324ECBC9"/>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46419"/>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8E90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94E543"/>
    <w:rsid w:val="3CAAB33F"/>
    <w:rsid w:val="3CAD967A"/>
    <w:rsid w:val="3CC0B7A9"/>
    <w:rsid w:val="3CC9B572"/>
    <w:rsid w:val="3CD2DC94"/>
    <w:rsid w:val="3CD6CA36"/>
    <w:rsid w:val="3CDC6D2F"/>
    <w:rsid w:val="3CE0D000"/>
    <w:rsid w:val="3CE1FB9C"/>
    <w:rsid w:val="3CEACA41"/>
    <w:rsid w:val="3CF7E959"/>
    <w:rsid w:val="3D1E8B6E"/>
    <w:rsid w:val="3D32665B"/>
    <w:rsid w:val="3D465C62"/>
    <w:rsid w:val="3D580932"/>
    <w:rsid w:val="3D964A74"/>
    <w:rsid w:val="3DBB1E17"/>
    <w:rsid w:val="3DC87742"/>
    <w:rsid w:val="3DD0FFE1"/>
    <w:rsid w:val="3DF2FD85"/>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285E1"/>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2A4B1"/>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B6B5B6"/>
    <w:rsid w:val="4AC99F78"/>
    <w:rsid w:val="4AE7F32F"/>
    <w:rsid w:val="4AEC67C4"/>
    <w:rsid w:val="4AEFD2D3"/>
    <w:rsid w:val="4B2CE125"/>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4AC9D9"/>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0D1D60"/>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9624E"/>
    <w:rsid w:val="56FE1FC9"/>
    <w:rsid w:val="570856F0"/>
    <w:rsid w:val="5714DAC7"/>
    <w:rsid w:val="57344B5C"/>
    <w:rsid w:val="57353E36"/>
    <w:rsid w:val="573AD40E"/>
    <w:rsid w:val="574414F5"/>
    <w:rsid w:val="574A69EB"/>
    <w:rsid w:val="5761D46A"/>
    <w:rsid w:val="57A0FB93"/>
    <w:rsid w:val="57ADA13A"/>
    <w:rsid w:val="57BDE888"/>
    <w:rsid w:val="57D67A20"/>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2730F"/>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8F3B66"/>
    <w:rsid w:val="67A6AFD1"/>
    <w:rsid w:val="67C49245"/>
    <w:rsid w:val="67C820BF"/>
    <w:rsid w:val="67D31870"/>
    <w:rsid w:val="67E3C653"/>
    <w:rsid w:val="68376DB9"/>
    <w:rsid w:val="6850CB01"/>
    <w:rsid w:val="686497EA"/>
    <w:rsid w:val="686A2920"/>
    <w:rsid w:val="68700BD4"/>
    <w:rsid w:val="687E35C1"/>
    <w:rsid w:val="68899BBF"/>
    <w:rsid w:val="68AE6DA0"/>
    <w:rsid w:val="68BC896E"/>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AF90FB6"/>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A1983B"/>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B5367"/>
    <w:rsid w:val="79CC4D17"/>
    <w:rsid w:val="79D1760F"/>
    <w:rsid w:val="79E4568B"/>
    <w:rsid w:val="7A31F7BA"/>
    <w:rsid w:val="7A32A8A3"/>
    <w:rsid w:val="7A35ABBA"/>
    <w:rsid w:val="7A5AD64C"/>
    <w:rsid w:val="7A6D963D"/>
    <w:rsid w:val="7A7EAB1A"/>
    <w:rsid w:val="7A85A3EE"/>
    <w:rsid w:val="7A994991"/>
    <w:rsid w:val="7AA15CED"/>
    <w:rsid w:val="7AB23188"/>
    <w:rsid w:val="7B078783"/>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25DDD4"/>
    <w:rsid w:val="7C34C3EA"/>
    <w:rsid w:val="7C3FFD54"/>
    <w:rsid w:val="7C48DEBF"/>
    <w:rsid w:val="7C4D989C"/>
    <w:rsid w:val="7C523E72"/>
    <w:rsid w:val="7C6C5A58"/>
    <w:rsid w:val="7C746C29"/>
    <w:rsid w:val="7C823FAD"/>
    <w:rsid w:val="7C98757A"/>
    <w:rsid w:val="7CA44811"/>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004F26E4-803C-4CE7-9B95-DC7710DD1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customStyle="1" w:styleId="DecimalAligned">
    <w:name w:val="Decimal Aligned"/>
    <w:basedOn w:val="Normal"/>
    <w:uiPriority w:val="40"/>
    <w:qFormat/>
    <w:rsid w:val="00F24EC3"/>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F24EC3"/>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F24EC3"/>
    <w:rPr>
      <w:rFonts w:eastAsiaTheme="minorEastAsia" w:cs="Times New Roman"/>
      <w:sz w:val="20"/>
      <w:szCs w:val="20"/>
    </w:rPr>
  </w:style>
  <w:style w:type="character" w:styleId="SubtleEmphasis">
    <w:name w:val="Subtle Emphasis"/>
    <w:basedOn w:val="DefaultParagraphFont"/>
    <w:uiPriority w:val="19"/>
    <w:qFormat/>
    <w:rsid w:val="00F24EC3"/>
    <w:rPr>
      <w:i/>
      <w:iCs/>
    </w:rPr>
  </w:style>
  <w:style w:type="table" w:styleId="LightShading-Accent1">
    <w:name w:val="Light Shading Accent 1"/>
    <w:basedOn w:val="TableNormal"/>
    <w:uiPriority w:val="60"/>
    <w:rsid w:val="00F24EC3"/>
    <w:pPr>
      <w:spacing w:after="0" w:line="240" w:lineRule="auto"/>
    </w:pPr>
    <w:rPr>
      <w:rFonts w:eastAsiaTheme="minorEastAsia"/>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F24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60090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ext">
    <w:name w:val="text"/>
    <w:basedOn w:val="DefaultParagraphFont"/>
    <w:rsid w:val="0045641B"/>
  </w:style>
  <w:style w:type="character" w:customStyle="1" w:styleId="indent-1-breaks">
    <w:name w:val="indent-1-breaks"/>
    <w:basedOn w:val="DefaultParagraphFont"/>
    <w:rsid w:val="00AF78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4" ma:contentTypeDescription="Create a new document." ma:contentTypeScope="" ma:versionID="f4d05b92e2287efb91e1a55c1fe801b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1fd4e78078c9e5aad2cac9368f1cb68"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D130E421-9331-4DCC-8E56-5973B6DE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01</Words>
  <Characters>4570</Characters>
  <Application>Microsoft Office Word</Application>
  <DocSecurity>0</DocSecurity>
  <Lines>38</Lines>
  <Paragraphs>10</Paragraphs>
  <ScaleCrop>false</ScaleCrop>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38</cp:revision>
  <cp:lastPrinted>2024-04-18T15:35:00Z</cp:lastPrinted>
  <dcterms:created xsi:type="dcterms:W3CDTF">2024-04-23T21:45:00Z</dcterms:created>
  <dcterms:modified xsi:type="dcterms:W3CDTF">2024-04-25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